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eading=h.gjdgxs" w:colFirst="0" w:colLast="0"/>
    <w:bookmarkEnd w:id="0"/>
    <w:p w14:paraId="294BD9F8" w14:textId="77777777" w:rsidR="00696520" w:rsidRDefault="00000000">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r>
        <w:rPr>
          <w:noProof/>
          <w:color w:val="000000"/>
        </w:rPr>
        <mc:AlternateContent>
          <mc:Choice Requires="wpg">
            <w:drawing>
              <wp:anchor distT="0" distB="0" distL="0" distR="0" simplePos="0" relativeHeight="251658240" behindDoc="1" locked="0" layoutInCell="1" hidden="0" allowOverlap="1" wp14:anchorId="180CE5EF" wp14:editId="41DDBD3E">
                <wp:simplePos x="0" y="0"/>
                <wp:positionH relativeFrom="page">
                  <wp:posOffset>1680210</wp:posOffset>
                </wp:positionH>
                <wp:positionV relativeFrom="page">
                  <wp:posOffset>1005840</wp:posOffset>
                </wp:positionV>
                <wp:extent cx="5447665" cy="9379585"/>
                <wp:effectExtent l="0" t="0" r="0" b="0"/>
                <wp:wrapNone/>
                <wp:docPr id="1062303837" name="Group 1062303837"/>
                <wp:cNvGraphicFramePr/>
                <a:graphic xmlns:a="http://schemas.openxmlformats.org/drawingml/2006/main">
                  <a:graphicData uri="http://schemas.microsoft.com/office/word/2010/wordprocessingGroup">
                    <wpg:wgp>
                      <wpg:cNvGrpSpPr/>
                      <wpg:grpSpPr>
                        <a:xfrm>
                          <a:off x="0" y="0"/>
                          <a:ext cx="5447665" cy="9379585"/>
                          <a:chOff x="2622150" y="0"/>
                          <a:chExt cx="5447700" cy="7560000"/>
                        </a:xfrm>
                      </wpg:grpSpPr>
                      <wpg:grpSp>
                        <wpg:cNvPr id="1953067407" name="Group 1953067407"/>
                        <wpg:cNvGrpSpPr/>
                        <wpg:grpSpPr>
                          <a:xfrm>
                            <a:off x="2622168" y="0"/>
                            <a:ext cx="5447665" cy="7560000"/>
                            <a:chOff x="2622150" y="0"/>
                            <a:chExt cx="5447675" cy="7560000"/>
                          </a:xfrm>
                        </wpg:grpSpPr>
                        <wps:wsp>
                          <wps:cNvPr id="678879331" name="Rectangle 678879331"/>
                          <wps:cNvSpPr/>
                          <wps:spPr>
                            <a:xfrm>
                              <a:off x="2622150" y="0"/>
                              <a:ext cx="5447675" cy="7560000"/>
                            </a:xfrm>
                            <a:prstGeom prst="rect">
                              <a:avLst/>
                            </a:prstGeom>
                            <a:noFill/>
                            <a:ln>
                              <a:noFill/>
                            </a:ln>
                          </wps:spPr>
                          <wps:txbx>
                            <w:txbxContent>
                              <w:p w14:paraId="201730E9" w14:textId="77777777" w:rsidR="00696520" w:rsidRDefault="00696520">
                                <w:pPr>
                                  <w:spacing w:line="240" w:lineRule="auto"/>
                                  <w:textDirection w:val="btLr"/>
                                </w:pPr>
                              </w:p>
                            </w:txbxContent>
                          </wps:txbx>
                          <wps:bodyPr spcFirstLastPara="1" wrap="square" lIns="91425" tIns="91425" rIns="91425" bIns="91425" anchor="ctr" anchorCtr="0">
                            <a:noAutofit/>
                          </wps:bodyPr>
                        </wps:wsp>
                        <wpg:grpSp>
                          <wpg:cNvPr id="1658633651" name="Group 1658633651"/>
                          <wpg:cNvGrpSpPr/>
                          <wpg:grpSpPr>
                            <a:xfrm>
                              <a:off x="2622168" y="0"/>
                              <a:ext cx="5447650" cy="7559992"/>
                              <a:chOff x="0" y="0"/>
                              <a:chExt cx="5447650" cy="9379575"/>
                            </a:xfrm>
                          </wpg:grpSpPr>
                          <wps:wsp>
                            <wps:cNvPr id="672065590" name="Rectangle 672065590"/>
                            <wps:cNvSpPr/>
                            <wps:spPr>
                              <a:xfrm>
                                <a:off x="0" y="0"/>
                                <a:ext cx="5447650" cy="9379575"/>
                              </a:xfrm>
                              <a:prstGeom prst="rect">
                                <a:avLst/>
                              </a:prstGeom>
                              <a:noFill/>
                              <a:ln>
                                <a:noFill/>
                              </a:ln>
                            </wps:spPr>
                            <wps:txbx>
                              <w:txbxContent>
                                <w:p w14:paraId="2E79414C" w14:textId="77777777" w:rsidR="00696520" w:rsidRDefault="00696520">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37" name="Shape 37"/>
                              <pic:cNvPicPr preferRelativeResize="0"/>
                            </pic:nvPicPr>
                            <pic:blipFill rotWithShape="1">
                              <a:blip r:embed="rId8">
                                <a:alphaModFix/>
                              </a:blip>
                              <a:srcRect/>
                              <a:stretch/>
                            </pic:blipFill>
                            <pic:spPr>
                              <a:xfrm>
                                <a:off x="0" y="0"/>
                                <a:ext cx="4762475" cy="7195528"/>
                              </a:xfrm>
                              <a:prstGeom prst="rect">
                                <a:avLst/>
                              </a:prstGeom>
                              <a:noFill/>
                              <a:ln>
                                <a:noFill/>
                              </a:ln>
                            </pic:spPr>
                          </pic:pic>
                          <pic:pic xmlns:pic="http://schemas.openxmlformats.org/drawingml/2006/picture">
                            <pic:nvPicPr>
                              <pic:cNvPr id="38" name="Shape 38"/>
                              <pic:cNvPicPr preferRelativeResize="0"/>
                            </pic:nvPicPr>
                            <pic:blipFill rotWithShape="1">
                              <a:blip r:embed="rId9">
                                <a:alphaModFix/>
                              </a:blip>
                              <a:srcRect/>
                              <a:stretch/>
                            </pic:blipFill>
                            <pic:spPr>
                              <a:xfrm>
                                <a:off x="3585947" y="5641811"/>
                                <a:ext cx="1861565" cy="3737610"/>
                              </a:xfrm>
                              <a:prstGeom prst="rect">
                                <a:avLst/>
                              </a:prstGeom>
                              <a:noFill/>
                              <a:ln>
                                <a:noFill/>
                              </a:ln>
                            </pic:spPr>
                          </pic:pic>
                        </wpg:grpSp>
                      </wpg:grpSp>
                    </wpg:wgp>
                  </a:graphicData>
                </a:graphic>
              </wp:anchor>
            </w:drawing>
          </mc:Choice>
          <mc:Fallback>
            <w:pict>
              <v:group w14:anchorId="180CE5EF" id="Group 1062303837" o:spid="_x0000_s1026" style="position:absolute;margin-left:132.3pt;margin-top:79.2pt;width:428.95pt;height:738.55pt;z-index:-251658240;mso-wrap-distance-left:0;mso-wrap-distance-right:0;mso-position-horizontal-relative:page;mso-position-vertical-relative:page" coordorigin="26221" coordsize="54477,75600"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">
                <v:group id="Group 1953067407" o:spid="_x0000_s1027" style="position:absolute;left:26221;width:54477;height:75600" coordorigin="26221" coordsize="54476,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">
                  <v:rect id="Rectangle 678879331" o:spid="_x0000_s1028" style="position:absolute;left:26221;width:54477;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" filled="f" stroked="f">
                    <v:textbox inset="2.53958mm,2.53958mm,2.53958mm,2.53958mm">
                      <w:txbxContent>
                        <w:p w14:paraId="201730E9" w14:textId="77777777" w:rsidR="00696520" w:rsidRDefault="00696520">
                          <w:pPr>
                            <w:spacing w:line="240" w:lineRule="auto"/>
                            <w:textDirection w:val="btLr"/>
                          </w:pPr>
                        </w:p>
                      </w:txbxContent>
                    </v:textbox>
                  </v:rect>
                  <v:group id="Group 1658633651" o:spid="_x0000_s1029" style="position:absolute;left:26221;width:54477;height:75599" coordsize="54476,93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">
                    <v:rect id="Rectangle 672065590" o:spid="_x0000_s1030" style="position:absolute;width:54476;height:93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" filled="f" stroked="f">
                      <v:textbox inset="2.53958mm,2.53958mm,2.53958mm,2.53958mm">
                        <w:txbxContent>
                          <w:p w14:paraId="2E79414C" w14:textId="77777777" w:rsidR="00696520" w:rsidRDefault="00696520">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7" o:spid="_x0000_s1031" type="#_x0000_t75" style="position:absolute;width:47624;height:7195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">
                      <v:imagedata r:id="rId10" o:title=""/>
                    </v:shape>
                    <v:shape id="Shape 38" o:spid="_x0000_s1032" type="#_x0000_t75" style="position:absolute;left:35859;top:56418;width:18616;height:373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">
                      <v:imagedata r:id="rId11" o:title=""/>
                    </v:shape>
                  </v:group>
                </v:group>
                <w10:wrap anchorx="page" anchory="page"/>
              </v:group>
            </w:pict>
          </mc:Fallback>
        </mc:AlternateContent>
      </w:r>
    </w:p>
    <w:p w14:paraId="5DF5C6F3" w14:textId="77777777" w:rsidR="00696520" w:rsidRDefault="00696520">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38DE3989" w14:textId="77777777" w:rsidR="00696520" w:rsidRDefault="00696520">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40520DC4" w14:textId="77777777" w:rsidR="00696520" w:rsidRDefault="00696520">
      <w:pPr>
        <w:widowControl w:val="0"/>
        <w:pBdr>
          <w:top w:val="nil"/>
          <w:left w:val="nil"/>
          <w:bottom w:val="nil"/>
          <w:right w:val="nil"/>
          <w:between w:val="nil"/>
        </w:pBdr>
        <w:spacing w:line="240" w:lineRule="auto"/>
        <w:rPr>
          <w:rFonts w:ascii="Times New Roman" w:eastAsia="Times New Roman" w:hAnsi="Times New Roman" w:cs="Times New Roman"/>
          <w:color w:val="000000"/>
          <w:sz w:val="44"/>
          <w:szCs w:val="44"/>
        </w:rPr>
      </w:pPr>
    </w:p>
    <w:p w14:paraId="26E6FF9B" w14:textId="77777777" w:rsidR="00696520" w:rsidRDefault="00696520">
      <w:pPr>
        <w:widowControl w:val="0"/>
        <w:pBdr>
          <w:top w:val="nil"/>
          <w:left w:val="nil"/>
          <w:bottom w:val="nil"/>
          <w:right w:val="nil"/>
          <w:between w:val="nil"/>
        </w:pBdr>
        <w:spacing w:before="336" w:line="240" w:lineRule="auto"/>
        <w:rPr>
          <w:rFonts w:ascii="Times New Roman" w:eastAsia="Times New Roman" w:hAnsi="Times New Roman" w:cs="Times New Roman"/>
          <w:color w:val="000000"/>
          <w:sz w:val="44"/>
          <w:szCs w:val="44"/>
        </w:rPr>
      </w:pPr>
    </w:p>
    <w:p w14:paraId="06E8AA44" w14:textId="77777777" w:rsidR="00696520" w:rsidRDefault="00000000">
      <w:pPr>
        <w:ind w:right="250"/>
        <w:jc w:val="center"/>
        <w:rPr>
          <w:sz w:val="44"/>
          <w:szCs w:val="44"/>
        </w:rPr>
      </w:pPr>
      <w:r>
        <w:rPr>
          <w:sz w:val="44"/>
          <w:szCs w:val="44"/>
        </w:rPr>
        <w:t>COS20030</w:t>
      </w:r>
    </w:p>
    <w:p w14:paraId="26D894B9" w14:textId="77777777" w:rsidR="00696520" w:rsidRDefault="00000000">
      <w:pPr>
        <w:pStyle w:val="Title"/>
        <w:keepNext w:val="0"/>
        <w:keepLines w:val="0"/>
        <w:widowControl w:val="0"/>
        <w:spacing w:before="288" w:after="0" w:line="240" w:lineRule="auto"/>
        <w:ind w:right="248"/>
        <w:jc w:val="center"/>
        <w:rPr>
          <w:b/>
        </w:rPr>
      </w:pPr>
      <w:r>
        <w:rPr>
          <w:b/>
        </w:rPr>
        <w:t xml:space="preserve">Malware Analysis </w:t>
      </w:r>
    </w:p>
    <w:p w14:paraId="5DCE4284" w14:textId="77777777" w:rsidR="00696520" w:rsidRDefault="00000000">
      <w:pPr>
        <w:spacing w:before="287"/>
        <w:ind w:right="249"/>
        <w:jc w:val="center"/>
        <w:rPr>
          <w:i/>
          <w:sz w:val="52"/>
          <w:szCs w:val="52"/>
        </w:rPr>
      </w:pPr>
      <w:r>
        <w:rPr>
          <w:i/>
          <w:sz w:val="52"/>
          <w:szCs w:val="52"/>
        </w:rPr>
        <w:t>Lab 4</w:t>
      </w:r>
    </w:p>
    <w:p w14:paraId="4CDA9C77" w14:textId="77777777" w:rsidR="00696520" w:rsidRDefault="00696520">
      <w:pPr>
        <w:widowControl w:val="0"/>
        <w:pBdr>
          <w:top w:val="nil"/>
          <w:left w:val="nil"/>
          <w:bottom w:val="nil"/>
          <w:right w:val="nil"/>
          <w:between w:val="nil"/>
        </w:pBdr>
        <w:spacing w:before="254" w:line="240" w:lineRule="auto"/>
        <w:rPr>
          <w:i/>
          <w:color w:val="000000"/>
          <w:sz w:val="52"/>
          <w:szCs w:val="52"/>
        </w:rPr>
      </w:pPr>
    </w:p>
    <w:p w14:paraId="79B16B40" w14:textId="77777777" w:rsidR="00696520" w:rsidRDefault="00000000">
      <w:pPr>
        <w:ind w:right="793"/>
        <w:jc w:val="center"/>
        <w:rPr>
          <w:b/>
          <w:i/>
          <w:sz w:val="32"/>
          <w:szCs w:val="32"/>
        </w:rPr>
        <w:sectPr w:rsidR="00696520">
          <w:pgSz w:w="11910" w:h="16840"/>
          <w:pgMar w:top="1580" w:right="620" w:bottom="280" w:left="880" w:header="720" w:footer="720" w:gutter="0"/>
          <w:pgNumType w:start="1"/>
          <w:cols w:space="720"/>
        </w:sectPr>
      </w:pPr>
      <w:r>
        <w:t xml:space="preserve"> </w:t>
      </w:r>
      <w:r>
        <w:rPr>
          <w:b/>
          <w:color w:val="C00000"/>
          <w:sz w:val="40"/>
          <w:szCs w:val="40"/>
        </w:rPr>
        <w:t>Basic</w:t>
      </w:r>
      <w:r>
        <w:t xml:space="preserve"> </w:t>
      </w:r>
      <w:r>
        <w:rPr>
          <w:b/>
          <w:color w:val="C00000"/>
          <w:sz w:val="40"/>
          <w:szCs w:val="40"/>
        </w:rPr>
        <w:t xml:space="preserve">Dynamic Analysis </w:t>
      </w:r>
    </w:p>
    <w:p w14:paraId="266C7747" w14:textId="77777777" w:rsidR="00696520" w:rsidRDefault="00000000">
      <w:pPr>
        <w:pStyle w:val="Heading1"/>
      </w:pPr>
      <w:bookmarkStart w:id="1" w:name="_heading=h.y5avmlo30xc5" w:colFirst="0" w:colLast="0"/>
      <w:bookmarkEnd w:id="1"/>
      <w:r>
        <w:lastRenderedPageBreak/>
        <w:t>Purpose</w:t>
      </w:r>
    </w:p>
    <w:p w14:paraId="2A28B08B" w14:textId="77777777" w:rsidR="00696520" w:rsidRDefault="00000000" w:rsidP="00197BD2">
      <w:pPr>
        <w:jc w:val="both"/>
      </w:pPr>
      <w:r>
        <w:t xml:space="preserve">In this lab, we are going to perform basic dynamic analysis on keylogger malware. Dynamic analysis can provide different insight into a program compared to static analysis. You can see the actual effect a program has on different resources of a system through dynamic analysis. Hence, dynamic analysis is a high-risk </w:t>
      </w:r>
      <w:proofErr w:type="gramStart"/>
      <w:r>
        <w:t>task</w:t>
      </w:r>
      <w:proofErr w:type="gramEnd"/>
      <w:r>
        <w:t xml:space="preserve"> and it has to be done in an isolated environment in order to keep your system safe from infection. </w:t>
      </w:r>
    </w:p>
    <w:p w14:paraId="76097E7D" w14:textId="77777777" w:rsidR="00696520" w:rsidRDefault="00000000">
      <w:pPr>
        <w:pStyle w:val="Heading1"/>
      </w:pPr>
      <w:bookmarkStart w:id="2" w:name="_heading=h.1fob9te" w:colFirst="0" w:colLast="0"/>
      <w:bookmarkEnd w:id="2"/>
      <w:r>
        <w:t>Outcome</w:t>
      </w:r>
    </w:p>
    <w:p w14:paraId="654671E0" w14:textId="77777777" w:rsidR="00696520" w:rsidRDefault="00000000" w:rsidP="00197BD2">
      <w:pPr>
        <w:numPr>
          <w:ilvl w:val="0"/>
          <w:numId w:val="4"/>
        </w:numPr>
        <w:jc w:val="both"/>
      </w:pPr>
      <w:r>
        <w:t>Learn how to use the Process Monitor utility to gain an understanding of system events and look for suspicious behaviour</w:t>
      </w:r>
    </w:p>
    <w:p w14:paraId="5A8B90F0" w14:textId="77777777" w:rsidR="00696520" w:rsidRDefault="00000000" w:rsidP="00197BD2">
      <w:pPr>
        <w:numPr>
          <w:ilvl w:val="0"/>
          <w:numId w:val="4"/>
        </w:numPr>
        <w:jc w:val="both"/>
      </w:pPr>
      <w:r>
        <w:t xml:space="preserve">Learn how to use the Process Explorer utility to find out information about running processes </w:t>
      </w:r>
      <w:proofErr w:type="gramStart"/>
      <w:r>
        <w:t>and also</w:t>
      </w:r>
      <w:proofErr w:type="gramEnd"/>
      <w:r>
        <w:t xml:space="preserve"> </w:t>
      </w:r>
      <w:proofErr w:type="spellStart"/>
      <w:r>
        <w:t>ro</w:t>
      </w:r>
      <w:proofErr w:type="spellEnd"/>
      <w:r>
        <w:t xml:space="preserve"> terminate a process</w:t>
      </w:r>
    </w:p>
    <w:p w14:paraId="37443CFA" w14:textId="77777777" w:rsidR="00696520" w:rsidRDefault="00000000" w:rsidP="00197BD2">
      <w:pPr>
        <w:numPr>
          <w:ilvl w:val="0"/>
          <w:numId w:val="4"/>
        </w:numPr>
        <w:jc w:val="both"/>
      </w:pPr>
      <w:r>
        <w:t>Use Process Monitor and Process Explorer to perform basic dynamic analysis on a keylogger malware</w:t>
      </w:r>
    </w:p>
    <w:p w14:paraId="4FE40AFA" w14:textId="77777777" w:rsidR="00696520" w:rsidRDefault="00696520"/>
    <w:p w14:paraId="7A85EF96" w14:textId="77777777" w:rsidR="00696520" w:rsidRDefault="00000000">
      <w:pPr>
        <w:pStyle w:val="Heading1"/>
      </w:pPr>
      <w:bookmarkStart w:id="3" w:name="_heading=h.3znysh7" w:colFirst="0" w:colLast="0"/>
      <w:bookmarkEnd w:id="3"/>
      <w:r>
        <w:t>Basic dynamic analysis</w:t>
      </w:r>
    </w:p>
    <w:p w14:paraId="7F45345D" w14:textId="77777777" w:rsidR="00696520" w:rsidRDefault="00000000" w:rsidP="00197BD2">
      <w:pPr>
        <w:jc w:val="both"/>
      </w:pPr>
      <w:r>
        <w:t xml:space="preserve">Basic dynamic analysis is </w:t>
      </w:r>
      <w:proofErr w:type="gramStart"/>
      <w:r>
        <w:t>more or less like</w:t>
      </w:r>
      <w:proofErr w:type="gramEnd"/>
      <w:r>
        <w:t xml:space="preserve"> a sandbox analysis with some differences that you will learn in this lab. The main idea of basic dynamic analysis is to execute the </w:t>
      </w:r>
      <w:proofErr w:type="gramStart"/>
      <w:r>
        <w:t>program(</w:t>
      </w:r>
      <w:proofErr w:type="gramEnd"/>
      <w:r>
        <w:t>in this case, malware sample) and monitor events on the system, or examine details of the running process to understand the behaviour and the goal of the program. We are going to use the two most common and useful tools for basic dynamic analysis in this lab, Process Monitor and Process Explorer.</w:t>
      </w:r>
    </w:p>
    <w:p w14:paraId="1CF6E320" w14:textId="77777777" w:rsidR="00696520" w:rsidRDefault="00000000">
      <w:pPr>
        <w:pStyle w:val="Heading4"/>
      </w:pPr>
      <w:bookmarkStart w:id="4" w:name="_heading=h.2et92p0" w:colFirst="0" w:colLast="0"/>
      <w:bookmarkEnd w:id="4"/>
      <w:r>
        <w:t>Process Monitor</w:t>
      </w:r>
    </w:p>
    <w:p w14:paraId="46740888" w14:textId="77777777" w:rsidR="00696520" w:rsidRDefault="00000000" w:rsidP="009C76F2">
      <w:pPr>
        <w:jc w:val="both"/>
      </w:pPr>
      <w:r w:rsidRPr="00197BD2">
        <w:rPr>
          <w:i/>
          <w:iCs/>
        </w:rPr>
        <w:t>Purpose:</w:t>
      </w:r>
      <w:r>
        <w:t xml:space="preserve"> Learn how to use ProcMon.exe to investigate the behaviour of different processes running on a system.</w:t>
      </w:r>
    </w:p>
    <w:p w14:paraId="5AA1BA64" w14:textId="77777777" w:rsidR="00696520" w:rsidRDefault="00000000" w:rsidP="009C76F2">
      <w:pPr>
        <w:jc w:val="both"/>
      </w:pPr>
      <w:r>
        <w:t>Execute the ProcMon.exe via its desktop shortcut. “Agree” to the licence terms and click on “Yes” on the Windows User Account Control alert.</w:t>
      </w:r>
    </w:p>
    <w:p w14:paraId="6BD68491" w14:textId="77777777" w:rsidR="00696520" w:rsidRDefault="00000000" w:rsidP="009C76F2">
      <w:pPr>
        <w:jc w:val="both"/>
      </w:pPr>
      <w:proofErr w:type="spellStart"/>
      <w:r>
        <w:t>ProcMon</w:t>
      </w:r>
      <w:proofErr w:type="spellEnd"/>
      <w:r>
        <w:t xml:space="preserve"> is a utility that monitors and logs every event that is happening on your machine. Each row in the log shows details of one event. The tool can be used to observe activities related to the file system operations, process operations, registry operations and network operations. It also has a profiling capability which shows the amount of processor time and memory each process </w:t>
      </w:r>
      <w:proofErr w:type="gramStart"/>
      <w:r>
        <w:t>uses.(</w:t>
      </w:r>
      <w:proofErr w:type="gramEnd"/>
      <w:r>
        <w:t xml:space="preserve"> Refer to the following screenshot showing different parts of the </w:t>
      </w:r>
      <w:proofErr w:type="spellStart"/>
      <w:r>
        <w:t>ProcMon</w:t>
      </w:r>
      <w:proofErr w:type="spellEnd"/>
      <w:r>
        <w:t xml:space="preserve"> interface.)</w:t>
      </w:r>
    </w:p>
    <w:p w14:paraId="1FA897F4" w14:textId="77777777" w:rsidR="00696520" w:rsidRDefault="00000000">
      <w:r>
        <w:rPr>
          <w:noProof/>
        </w:rPr>
        <w:lastRenderedPageBreak/>
        <mc:AlternateContent>
          <mc:Choice Requires="wpg">
            <w:drawing>
              <wp:inline distT="114300" distB="114300" distL="114300" distR="114300" wp14:anchorId="72B1CEEF" wp14:editId="33DDF238">
                <wp:extent cx="5731200" cy="3330244"/>
                <wp:effectExtent l="0" t="0" r="0" b="3810"/>
                <wp:docPr id="1062303831" name="Group 1062303831"/>
                <wp:cNvGraphicFramePr/>
                <a:graphic xmlns:a="http://schemas.openxmlformats.org/drawingml/2006/main">
                  <a:graphicData uri="http://schemas.microsoft.com/office/word/2010/wordprocessingGroup">
                    <wpg:wgp>
                      <wpg:cNvGrpSpPr/>
                      <wpg:grpSpPr>
                        <a:xfrm>
                          <a:off x="0" y="0"/>
                          <a:ext cx="5731200" cy="3330244"/>
                          <a:chOff x="2480400" y="2072634"/>
                          <a:chExt cx="5731200" cy="3320404"/>
                        </a:xfrm>
                      </wpg:grpSpPr>
                      <wpg:grpSp>
                        <wpg:cNvPr id="1467665813" name="Group 1467665813"/>
                        <wpg:cNvGrpSpPr/>
                        <wpg:grpSpPr>
                          <a:xfrm>
                            <a:off x="2480400" y="2072634"/>
                            <a:ext cx="5731200" cy="3320404"/>
                            <a:chOff x="111650" y="46394"/>
                            <a:chExt cx="7472800" cy="4328156"/>
                          </a:xfrm>
                        </wpg:grpSpPr>
                        <wps:wsp>
                          <wps:cNvPr id="272002078" name="Rectangle 272002078"/>
                          <wps:cNvSpPr/>
                          <wps:spPr>
                            <a:xfrm>
                              <a:off x="111650" y="169350"/>
                              <a:ext cx="7472800" cy="4205200"/>
                            </a:xfrm>
                            <a:prstGeom prst="rect">
                              <a:avLst/>
                            </a:prstGeom>
                            <a:noFill/>
                            <a:ln>
                              <a:noFill/>
                            </a:ln>
                          </wps:spPr>
                          <wps:txbx>
                            <w:txbxContent>
                              <w:p w14:paraId="0942EC75" w14:textId="77777777" w:rsidR="00696520" w:rsidRDefault="00696520">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12">
                              <a:alphaModFix/>
                            </a:blip>
                            <a:srcRect/>
                            <a:stretch/>
                          </pic:blipFill>
                          <pic:spPr>
                            <a:xfrm>
                              <a:off x="111650" y="256825"/>
                              <a:ext cx="6842100" cy="4117701"/>
                            </a:xfrm>
                            <a:prstGeom prst="rect">
                              <a:avLst/>
                            </a:prstGeom>
                            <a:noFill/>
                            <a:ln>
                              <a:noFill/>
                            </a:ln>
                          </pic:spPr>
                        </pic:pic>
                        <wps:wsp>
                          <wps:cNvPr id="97436054" name="Rectangle 97436054"/>
                          <wps:cNvSpPr/>
                          <wps:spPr>
                            <a:xfrm>
                              <a:off x="1849175" y="509250"/>
                              <a:ext cx="741000" cy="253800"/>
                            </a:xfrm>
                            <a:prstGeom prst="rect">
                              <a:avLst/>
                            </a:prstGeom>
                            <a:noFill/>
                            <a:ln w="19050" cap="flat" cmpd="sng">
                              <a:solidFill>
                                <a:srgbClr val="FF0000"/>
                              </a:solidFill>
                              <a:prstDash val="solid"/>
                              <a:round/>
                              <a:headEnd type="none" w="sm" len="sm"/>
                              <a:tailEnd type="none" w="sm" len="sm"/>
                            </a:ln>
                          </wps:spPr>
                          <wps:txbx>
                            <w:txbxContent>
                              <w:p w14:paraId="35DF1107"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1255838523" name="Rectangle 1255838523"/>
                          <wps:cNvSpPr/>
                          <wps:spPr>
                            <a:xfrm>
                              <a:off x="2589628" y="46394"/>
                              <a:ext cx="4994400" cy="705414"/>
                            </a:xfrm>
                            <a:prstGeom prst="rect">
                              <a:avLst/>
                            </a:prstGeom>
                            <a:noFill/>
                            <a:ln>
                              <a:noFill/>
                            </a:ln>
                          </wps:spPr>
                          <wps:txbx>
                            <w:txbxContent>
                              <w:p w14:paraId="2654526F" w14:textId="77777777" w:rsidR="00696520" w:rsidRPr="009D2B0B" w:rsidRDefault="00000000">
                                <w:pPr>
                                  <w:spacing w:line="240" w:lineRule="auto"/>
                                  <w:textDirection w:val="btLr"/>
                                </w:pPr>
                                <w:r w:rsidRPr="009D2B0B">
                                  <w:rPr>
                                    <w:color w:val="000000"/>
                                    <w:highlight w:val="white"/>
                                  </w:rPr>
                                  <w:t>Click on each button to enable/disable logging a type of activity (Highlighted means enabled)</w:t>
                                </w:r>
                              </w:p>
                            </w:txbxContent>
                          </wps:txbx>
                          <wps:bodyPr spcFirstLastPara="1" wrap="square" lIns="91425" tIns="91425" rIns="91425" bIns="91425" anchor="t" anchorCtr="0">
                            <a:noAutofit/>
                          </wps:bodyPr>
                        </wps:wsp>
                        <wps:wsp>
                          <wps:cNvPr id="705401525" name="Rectangle 705401525"/>
                          <wps:cNvSpPr/>
                          <wps:spPr>
                            <a:xfrm>
                              <a:off x="797673" y="509250"/>
                              <a:ext cx="254700" cy="253800"/>
                            </a:xfrm>
                            <a:prstGeom prst="rect">
                              <a:avLst/>
                            </a:prstGeom>
                            <a:noFill/>
                            <a:ln w="19050" cap="flat" cmpd="sng">
                              <a:solidFill>
                                <a:srgbClr val="FF0000"/>
                              </a:solidFill>
                              <a:prstDash val="solid"/>
                              <a:round/>
                              <a:headEnd type="none" w="sm" len="sm"/>
                              <a:tailEnd type="none" w="sm" len="sm"/>
                            </a:ln>
                          </wps:spPr>
                          <wps:txbx>
                            <w:txbxContent>
                              <w:p w14:paraId="5BFB0A69"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1670726728" name="Rectangle 1670726728"/>
                          <wps:cNvSpPr/>
                          <wps:spPr>
                            <a:xfrm>
                              <a:off x="573499" y="97236"/>
                              <a:ext cx="1082100" cy="488165"/>
                            </a:xfrm>
                            <a:prstGeom prst="rect">
                              <a:avLst/>
                            </a:prstGeom>
                            <a:noFill/>
                            <a:ln>
                              <a:noFill/>
                            </a:ln>
                          </wps:spPr>
                          <wps:txbx>
                            <w:txbxContent>
                              <w:p w14:paraId="3A65AB3B" w14:textId="77777777" w:rsidR="00696520" w:rsidRDefault="00000000">
                                <w:pPr>
                                  <w:spacing w:line="240" w:lineRule="auto"/>
                                  <w:textDirection w:val="btLr"/>
                                </w:pPr>
                                <w:r w:rsidRPr="009D2B0B">
                                  <w:rPr>
                                    <w:color w:val="000000"/>
                                    <w:sz w:val="24"/>
                                    <w:szCs w:val="24"/>
                                    <w:highlight w:val="white"/>
                                  </w:rPr>
                                  <w:t>Filter</w:t>
                                </w:r>
                                <w:r>
                                  <w:rPr>
                                    <w:color w:val="000000"/>
                                    <w:sz w:val="26"/>
                                    <w:highlight w:val="white"/>
                                  </w:rPr>
                                  <w:t xml:space="preserve"> button</w:t>
                                </w:r>
                              </w:p>
                            </w:txbxContent>
                          </wps:txbx>
                          <wps:bodyPr spcFirstLastPara="1" wrap="square" lIns="91425" tIns="91425" rIns="91425" bIns="91425" anchor="t" anchorCtr="0">
                            <a:noAutofit/>
                          </wps:bodyPr>
                        </wps:wsp>
                        <wps:wsp>
                          <wps:cNvPr id="1477274603" name="Rectangle 1477274603"/>
                          <wps:cNvSpPr/>
                          <wps:spPr>
                            <a:xfrm>
                              <a:off x="164100" y="935925"/>
                              <a:ext cx="4172400" cy="3339600"/>
                            </a:xfrm>
                            <a:prstGeom prst="rect">
                              <a:avLst/>
                            </a:prstGeom>
                            <a:noFill/>
                            <a:ln w="19050" cap="flat" cmpd="sng">
                              <a:solidFill>
                                <a:srgbClr val="FF0000"/>
                              </a:solidFill>
                              <a:prstDash val="solid"/>
                              <a:round/>
                              <a:headEnd type="none" w="sm" len="sm"/>
                              <a:tailEnd type="none" w="sm" len="sm"/>
                            </a:ln>
                          </wps:spPr>
                          <wps:txbx>
                            <w:txbxContent>
                              <w:p w14:paraId="29D7CD84"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295077373" name="Rectangle 295077373"/>
                          <wps:cNvSpPr/>
                          <wps:spPr>
                            <a:xfrm>
                              <a:off x="2589628" y="1971824"/>
                              <a:ext cx="4679400" cy="972490"/>
                            </a:xfrm>
                            <a:prstGeom prst="rect">
                              <a:avLst/>
                            </a:prstGeom>
                            <a:noFill/>
                            <a:ln>
                              <a:noFill/>
                            </a:ln>
                          </wps:spPr>
                          <wps:txbx>
                            <w:txbxContent>
                              <w:p w14:paraId="6A22988B" w14:textId="77777777" w:rsidR="00696520" w:rsidRPr="009D2B0B" w:rsidRDefault="00000000">
                                <w:pPr>
                                  <w:spacing w:line="240" w:lineRule="auto"/>
                                  <w:textDirection w:val="btLr"/>
                                </w:pPr>
                                <w:r w:rsidRPr="009D2B0B">
                                  <w:rPr>
                                    <w:color w:val="000000"/>
                                    <w:highlight w:val="white"/>
                                  </w:rPr>
                                  <w:t>Each row belongs to one event on the system</w:t>
                                </w:r>
                              </w:p>
                              <w:p w14:paraId="4C42EC07" w14:textId="77777777" w:rsidR="00696520" w:rsidRPr="009D2B0B" w:rsidRDefault="00000000">
                                <w:pPr>
                                  <w:spacing w:line="240" w:lineRule="auto"/>
                                  <w:textDirection w:val="btLr"/>
                                </w:pPr>
                                <w:r w:rsidRPr="009D2B0B">
                                  <w:rPr>
                                    <w:color w:val="000000"/>
                                    <w:highlight w:val="white"/>
                                  </w:rPr>
                                  <w:t>Each column shows one type of details related to the event</w:t>
                                </w:r>
                              </w:p>
                            </w:txbxContent>
                          </wps:txbx>
                          <wps:bodyPr spcFirstLastPara="1" wrap="square" lIns="91425" tIns="91425" rIns="91425" bIns="91425" anchor="t" anchorCtr="0">
                            <a:noAutofit/>
                          </wps:bodyPr>
                        </wps:wsp>
                      </wpg:grpSp>
                    </wpg:wgp>
                  </a:graphicData>
                </a:graphic>
              </wp:inline>
            </w:drawing>
          </mc:Choice>
          <mc:Fallback>
            <w:pict>
              <v:group w14:anchorId="72B1CEEF" id="Group 1062303831" o:spid="_x0000_s1033" style="width:451.3pt;height:262.2pt;mso-position-horizontal-relative:char;mso-position-vertical-relative:line" coordorigin="24804,20726" coordsize="57312,33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">
                <v:group id="Group 1467665813" o:spid="_x0000_s1034" style="position:absolute;left:24804;top:20726;width:57312;height:33204" coordorigin="1116,463" coordsize="74728,43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">
                  <v:rect id="Rectangle 272002078" o:spid="_x0000_s1035" style="position:absolute;left:1116;top:1693;width:74728;height:42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" filled="f" stroked="f">
                    <v:textbox inset="2.53958mm,2.53958mm,2.53958mm,2.53958mm">
                      <w:txbxContent>
                        <w:p w14:paraId="0942EC75" w14:textId="77777777" w:rsidR="00696520" w:rsidRDefault="00696520">
                          <w:pPr>
                            <w:spacing w:line="240" w:lineRule="auto"/>
                            <w:textDirection w:val="btLr"/>
                          </w:pPr>
                        </w:p>
                      </w:txbxContent>
                    </v:textbox>
                  </v:rect>
                  <v:shape id="Shape 4" o:spid="_x0000_s1036" type="#_x0000_t75" style="position:absolute;left:1116;top:2568;width:68421;height:411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">
                    <v:imagedata r:id="rId13" o:title=""/>
                  </v:shape>
                  <v:rect id="Rectangle 97436054" o:spid="_x0000_s1037" style="position:absolute;left:18491;top:5092;width:7410;height:2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" filled="f" strokecolor="red" strokeweight="1.5pt">
                    <v:stroke startarrowwidth="narrow" startarrowlength="short" endarrowwidth="narrow" endarrowlength="short" joinstyle="round"/>
                    <v:textbox inset="2.53958mm,2.53958mm,2.53958mm,2.53958mm">
                      <w:txbxContent>
                        <w:p w14:paraId="35DF1107" w14:textId="77777777" w:rsidR="00696520" w:rsidRDefault="00696520">
                          <w:pPr>
                            <w:spacing w:line="240" w:lineRule="auto"/>
                            <w:jc w:val="center"/>
                            <w:textDirection w:val="btLr"/>
                          </w:pPr>
                        </w:p>
                      </w:txbxContent>
                    </v:textbox>
                  </v:rect>
                  <v:rect id="Rectangle 1255838523" o:spid="_x0000_s1038" style="position:absolute;left:25896;top:463;width:49944;height:7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" filled="f" stroked="f">
                    <v:textbox inset="2.53958mm,2.53958mm,2.53958mm,2.53958mm">
                      <w:txbxContent>
                        <w:p w14:paraId="2654526F" w14:textId="77777777" w:rsidR="00696520" w:rsidRPr="009D2B0B" w:rsidRDefault="00000000">
                          <w:pPr>
                            <w:spacing w:line="240" w:lineRule="auto"/>
                            <w:textDirection w:val="btLr"/>
                          </w:pPr>
                          <w:r w:rsidRPr="009D2B0B">
                            <w:rPr>
                              <w:color w:val="000000"/>
                              <w:highlight w:val="white"/>
                            </w:rPr>
                            <w:t>Click on each button to enable/disable logging a type of activity (Highlighted means enabled)</w:t>
                          </w:r>
                        </w:p>
                      </w:txbxContent>
                    </v:textbox>
                  </v:rect>
                  <v:rect id="Rectangle 705401525" o:spid="_x0000_s1039" style="position:absolute;left:7976;top:5092;width:2547;height:25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" filled="f" strokecolor="red" strokeweight="1.5pt">
                    <v:stroke startarrowwidth="narrow" startarrowlength="short" endarrowwidth="narrow" endarrowlength="short" joinstyle="round"/>
                    <v:textbox inset="2.53958mm,2.53958mm,2.53958mm,2.53958mm">
                      <w:txbxContent>
                        <w:p w14:paraId="5BFB0A69" w14:textId="77777777" w:rsidR="00696520" w:rsidRDefault="00696520">
                          <w:pPr>
                            <w:spacing w:line="240" w:lineRule="auto"/>
                            <w:jc w:val="center"/>
                            <w:textDirection w:val="btLr"/>
                          </w:pPr>
                        </w:p>
                      </w:txbxContent>
                    </v:textbox>
                  </v:rect>
                  <v:rect id="Rectangle 1670726728" o:spid="_x0000_s1040" style="position:absolute;left:5734;top:972;width:10821;height:48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" filled="f" stroked="f">
                    <v:textbox inset="2.53958mm,2.53958mm,2.53958mm,2.53958mm">
                      <w:txbxContent>
                        <w:p w14:paraId="3A65AB3B" w14:textId="77777777" w:rsidR="00696520" w:rsidRDefault="00000000">
                          <w:pPr>
                            <w:spacing w:line="240" w:lineRule="auto"/>
                            <w:textDirection w:val="btLr"/>
                          </w:pPr>
                          <w:r w:rsidRPr="009D2B0B">
                            <w:rPr>
                              <w:color w:val="000000"/>
                              <w:sz w:val="24"/>
                              <w:szCs w:val="24"/>
                              <w:highlight w:val="white"/>
                            </w:rPr>
                            <w:t>Filter</w:t>
                          </w:r>
                          <w:r>
                            <w:rPr>
                              <w:color w:val="000000"/>
                              <w:sz w:val="26"/>
                              <w:highlight w:val="white"/>
                            </w:rPr>
                            <w:t xml:space="preserve"> button</w:t>
                          </w:r>
                        </w:p>
                      </w:txbxContent>
                    </v:textbox>
                  </v:rect>
                  <v:rect id="Rectangle 1477274603" o:spid="_x0000_s1041" style="position:absolute;left:1641;top:9359;width:41724;height:33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" filled="f" strokecolor="red" strokeweight="1.5pt">
                    <v:stroke startarrowwidth="narrow" startarrowlength="short" endarrowwidth="narrow" endarrowlength="short" joinstyle="round"/>
                    <v:textbox inset="2.53958mm,2.53958mm,2.53958mm,2.53958mm">
                      <w:txbxContent>
                        <w:p w14:paraId="29D7CD84" w14:textId="77777777" w:rsidR="00696520" w:rsidRDefault="00696520">
                          <w:pPr>
                            <w:spacing w:line="240" w:lineRule="auto"/>
                            <w:jc w:val="center"/>
                            <w:textDirection w:val="btLr"/>
                          </w:pPr>
                        </w:p>
                      </w:txbxContent>
                    </v:textbox>
                  </v:rect>
                  <v:rect id="Rectangle 295077373" o:spid="_x0000_s1042" style="position:absolute;left:25896;top:19718;width:46794;height:9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" filled="f" stroked="f">
                    <v:textbox inset="2.53958mm,2.53958mm,2.53958mm,2.53958mm">
                      <w:txbxContent>
                        <w:p w14:paraId="6A22988B" w14:textId="77777777" w:rsidR="00696520" w:rsidRPr="009D2B0B" w:rsidRDefault="00000000">
                          <w:pPr>
                            <w:spacing w:line="240" w:lineRule="auto"/>
                            <w:textDirection w:val="btLr"/>
                          </w:pPr>
                          <w:r w:rsidRPr="009D2B0B">
                            <w:rPr>
                              <w:color w:val="000000"/>
                              <w:highlight w:val="white"/>
                            </w:rPr>
                            <w:t>Each row belongs to one event on the system</w:t>
                          </w:r>
                        </w:p>
                        <w:p w14:paraId="4C42EC07" w14:textId="77777777" w:rsidR="00696520" w:rsidRPr="009D2B0B" w:rsidRDefault="00000000">
                          <w:pPr>
                            <w:spacing w:line="240" w:lineRule="auto"/>
                            <w:textDirection w:val="btLr"/>
                          </w:pPr>
                          <w:r w:rsidRPr="009D2B0B">
                            <w:rPr>
                              <w:color w:val="000000"/>
                              <w:highlight w:val="white"/>
                            </w:rPr>
                            <w:t>Each column shows one type of details related to the event</w:t>
                          </w:r>
                        </w:p>
                      </w:txbxContent>
                    </v:textbox>
                  </v:rect>
                </v:group>
                <w10:anchorlock/>
              </v:group>
            </w:pict>
          </mc:Fallback>
        </mc:AlternateContent>
      </w:r>
    </w:p>
    <w:p w14:paraId="491945DD" w14:textId="77777777" w:rsidR="00696520" w:rsidRDefault="00000000">
      <w:pPr>
        <w:pStyle w:val="Heading6"/>
      </w:pPr>
      <w:bookmarkStart w:id="5" w:name="_heading=h.3qtyzd9vi25b" w:colFirst="0" w:colLast="0"/>
      <w:bookmarkEnd w:id="5"/>
      <w:r>
        <w:t>Customise log view</w:t>
      </w:r>
    </w:p>
    <w:p w14:paraId="6999F9D6" w14:textId="77777777" w:rsidR="00696520" w:rsidRDefault="00000000">
      <w:r>
        <w:t>From Options -&gt; Select Columns, you can add other columns to the main view. (See the screenshot below)</w:t>
      </w:r>
    </w:p>
    <w:p w14:paraId="53127CAE" w14:textId="77777777" w:rsidR="00696520" w:rsidRDefault="00000000">
      <w:r>
        <w:rPr>
          <w:noProof/>
        </w:rPr>
        <w:drawing>
          <wp:inline distT="114300" distB="114300" distL="114300" distR="114300" wp14:anchorId="3D3623AC" wp14:editId="4F454B3A">
            <wp:extent cx="5427722" cy="4625788"/>
            <wp:effectExtent l="0" t="0" r="1905" b="3810"/>
            <wp:docPr id="106230383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434204" cy="4631313"/>
                    </a:xfrm>
                    <a:prstGeom prst="rect">
                      <a:avLst/>
                    </a:prstGeom>
                    <a:ln/>
                  </pic:spPr>
                </pic:pic>
              </a:graphicData>
            </a:graphic>
          </wp:inline>
        </w:drawing>
      </w:r>
    </w:p>
    <w:p w14:paraId="21E07FDD" w14:textId="77777777" w:rsidR="00696520" w:rsidRDefault="00000000">
      <w:pPr>
        <w:pStyle w:val="Heading6"/>
      </w:pPr>
      <w:bookmarkStart w:id="6" w:name="_heading=h.b0kp559yp00q" w:colFirst="0" w:colLast="0"/>
      <w:bookmarkEnd w:id="6"/>
      <w:r>
        <w:lastRenderedPageBreak/>
        <w:t>Create Filter</w:t>
      </w:r>
    </w:p>
    <w:p w14:paraId="3C96028C" w14:textId="77777777" w:rsidR="00696520" w:rsidRDefault="00000000" w:rsidP="009C76F2">
      <w:pPr>
        <w:jc w:val="both"/>
      </w:pPr>
      <w:r>
        <w:t>To create a filter, click on the “Filter” button (Refer to the screenshot of the main view). In the filter windows, you can create filters based on various criteria. You can also add multiple filters to the list or remove some of the previously existing filters.</w:t>
      </w:r>
    </w:p>
    <w:p w14:paraId="61EC96B7" w14:textId="77777777" w:rsidR="00696520" w:rsidRDefault="00000000">
      <w:r>
        <w:rPr>
          <w:noProof/>
        </w:rPr>
        <mc:AlternateContent>
          <mc:Choice Requires="wpg">
            <w:drawing>
              <wp:inline distT="114300" distB="114300" distL="114300" distR="114300" wp14:anchorId="58B57743" wp14:editId="21B9679F">
                <wp:extent cx="4611119" cy="3573506"/>
                <wp:effectExtent l="0" t="0" r="0" b="8255"/>
                <wp:docPr id="1062303833" name="Group 1062303833"/>
                <wp:cNvGraphicFramePr/>
                <a:graphic xmlns:a="http://schemas.openxmlformats.org/drawingml/2006/main">
                  <a:graphicData uri="http://schemas.microsoft.com/office/word/2010/wordprocessingGroup">
                    <wpg:wgp>
                      <wpg:cNvGrpSpPr/>
                      <wpg:grpSpPr>
                        <a:xfrm>
                          <a:off x="0" y="0"/>
                          <a:ext cx="4611119" cy="3573506"/>
                          <a:chOff x="2633301" y="1827214"/>
                          <a:chExt cx="5549408" cy="3835068"/>
                        </a:xfrm>
                      </wpg:grpSpPr>
                      <wpg:grpSp>
                        <wpg:cNvPr id="22532022" name="Group 22532022"/>
                        <wpg:cNvGrpSpPr/>
                        <wpg:grpSpPr>
                          <a:xfrm>
                            <a:off x="2633301" y="1827214"/>
                            <a:ext cx="5549408" cy="3835068"/>
                            <a:chOff x="722750" y="939046"/>
                            <a:chExt cx="5232860" cy="3610629"/>
                          </a:xfrm>
                        </wpg:grpSpPr>
                        <wps:wsp>
                          <wps:cNvPr id="949008811" name="Rectangle 949008811"/>
                          <wps:cNvSpPr/>
                          <wps:spPr>
                            <a:xfrm>
                              <a:off x="722750" y="1005425"/>
                              <a:ext cx="5115925" cy="3544250"/>
                            </a:xfrm>
                            <a:prstGeom prst="rect">
                              <a:avLst/>
                            </a:prstGeom>
                            <a:noFill/>
                            <a:ln>
                              <a:noFill/>
                            </a:ln>
                          </wps:spPr>
                          <wps:txbx>
                            <w:txbxContent>
                              <w:p w14:paraId="5F7A5416" w14:textId="77777777" w:rsidR="00696520" w:rsidRDefault="00696520">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5" name="Shape 15"/>
                            <pic:cNvPicPr preferRelativeResize="0"/>
                          </pic:nvPicPr>
                          <pic:blipFill rotWithShape="1">
                            <a:blip r:embed="rId15">
                              <a:alphaModFix/>
                            </a:blip>
                            <a:srcRect l="20306" t="22103" r="7987" b="7298"/>
                            <a:stretch/>
                          </pic:blipFill>
                          <pic:spPr>
                            <a:xfrm>
                              <a:off x="722750" y="1098325"/>
                              <a:ext cx="5115899" cy="3451350"/>
                            </a:xfrm>
                            <a:prstGeom prst="rect">
                              <a:avLst/>
                            </a:prstGeom>
                            <a:noFill/>
                            <a:ln>
                              <a:noFill/>
                            </a:ln>
                          </pic:spPr>
                        </pic:pic>
                        <wps:wsp>
                          <wps:cNvPr id="2138094857" name="Rectangle 2138094857"/>
                          <wps:cNvSpPr/>
                          <wps:spPr>
                            <a:xfrm>
                              <a:off x="765125" y="1534500"/>
                              <a:ext cx="870900" cy="345000"/>
                            </a:xfrm>
                            <a:prstGeom prst="rect">
                              <a:avLst/>
                            </a:prstGeom>
                            <a:noFill/>
                            <a:ln w="19050" cap="flat" cmpd="sng">
                              <a:solidFill>
                                <a:srgbClr val="FF0000"/>
                              </a:solidFill>
                              <a:prstDash val="solid"/>
                              <a:round/>
                              <a:headEnd type="none" w="sm" len="sm"/>
                              <a:tailEnd type="none" w="sm" len="sm"/>
                            </a:ln>
                          </wps:spPr>
                          <wps:txbx>
                            <w:txbxContent>
                              <w:p w14:paraId="4B1EE4F4"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638837600" name="Rectangle 638837600"/>
                          <wps:cNvSpPr/>
                          <wps:spPr>
                            <a:xfrm>
                              <a:off x="1824000" y="1534500"/>
                              <a:ext cx="426300" cy="345000"/>
                            </a:xfrm>
                            <a:prstGeom prst="rect">
                              <a:avLst/>
                            </a:prstGeom>
                            <a:noFill/>
                            <a:ln w="19050" cap="flat" cmpd="sng">
                              <a:solidFill>
                                <a:srgbClr val="FF0000"/>
                              </a:solidFill>
                              <a:prstDash val="solid"/>
                              <a:round/>
                              <a:headEnd type="none" w="sm" len="sm"/>
                              <a:tailEnd type="none" w="sm" len="sm"/>
                            </a:ln>
                          </wps:spPr>
                          <wps:txbx>
                            <w:txbxContent>
                              <w:p w14:paraId="365B5241"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1735028241" name="Rectangle 1735028241"/>
                          <wps:cNvSpPr/>
                          <wps:spPr>
                            <a:xfrm>
                              <a:off x="2514800" y="1534500"/>
                              <a:ext cx="2326500" cy="345000"/>
                            </a:xfrm>
                            <a:prstGeom prst="rect">
                              <a:avLst/>
                            </a:prstGeom>
                            <a:noFill/>
                            <a:ln w="19050" cap="flat" cmpd="sng">
                              <a:solidFill>
                                <a:srgbClr val="FF0000"/>
                              </a:solidFill>
                              <a:prstDash val="solid"/>
                              <a:round/>
                              <a:headEnd type="none" w="sm" len="sm"/>
                              <a:tailEnd type="none" w="sm" len="sm"/>
                            </a:ln>
                          </wps:spPr>
                          <wps:txbx>
                            <w:txbxContent>
                              <w:p w14:paraId="13427918"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1757372501" name="Rectangle 1757372501"/>
                          <wps:cNvSpPr/>
                          <wps:spPr>
                            <a:xfrm>
                              <a:off x="4930620" y="1534500"/>
                              <a:ext cx="720300" cy="345000"/>
                            </a:xfrm>
                            <a:prstGeom prst="rect">
                              <a:avLst/>
                            </a:prstGeom>
                            <a:noFill/>
                            <a:ln w="19050" cap="flat" cmpd="sng">
                              <a:solidFill>
                                <a:srgbClr val="FF0000"/>
                              </a:solidFill>
                              <a:prstDash val="solid"/>
                              <a:round/>
                              <a:headEnd type="none" w="sm" len="sm"/>
                              <a:tailEnd type="none" w="sm" len="sm"/>
                            </a:ln>
                          </wps:spPr>
                          <wps:txbx>
                            <w:txbxContent>
                              <w:p w14:paraId="5404B5E3"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s:wsp>
                          <wps:cNvPr id="1347784977" name="Rectangle 1347784977"/>
                          <wps:cNvSpPr/>
                          <wps:spPr>
                            <a:xfrm>
                              <a:off x="3909367" y="2656201"/>
                              <a:ext cx="1441500" cy="669173"/>
                            </a:xfrm>
                            <a:prstGeom prst="rect">
                              <a:avLst/>
                            </a:prstGeom>
                            <a:noFill/>
                            <a:ln>
                              <a:noFill/>
                            </a:ln>
                          </wps:spPr>
                          <wps:txbx>
                            <w:txbxContent>
                              <w:p w14:paraId="6F51A361" w14:textId="77777777" w:rsidR="00696520" w:rsidRDefault="00000000">
                                <w:pPr>
                                  <w:spacing w:line="240" w:lineRule="auto"/>
                                  <w:textDirection w:val="btLr"/>
                                </w:pPr>
                                <w:r>
                                  <w:rPr>
                                    <w:color w:val="000000"/>
                                    <w:sz w:val="26"/>
                                    <w:highlight w:val="white"/>
                                  </w:rPr>
                                  <w:t>List of the filters</w:t>
                                </w:r>
                              </w:p>
                            </w:txbxContent>
                          </wps:txbx>
                          <wps:bodyPr spcFirstLastPara="1" wrap="square" lIns="91425" tIns="91425" rIns="91425" bIns="91425" anchor="t" anchorCtr="0">
                            <a:noAutofit/>
                          </wps:bodyPr>
                        </wps:wsp>
                        <wps:wsp>
                          <wps:cNvPr id="783591024" name="Rectangle 783591024"/>
                          <wps:cNvSpPr/>
                          <wps:spPr>
                            <a:xfrm>
                              <a:off x="775474" y="1157820"/>
                              <a:ext cx="870900" cy="429600"/>
                            </a:xfrm>
                            <a:prstGeom prst="rect">
                              <a:avLst/>
                            </a:prstGeom>
                            <a:noFill/>
                            <a:ln>
                              <a:noFill/>
                            </a:ln>
                          </wps:spPr>
                          <wps:txbx>
                            <w:txbxContent>
                              <w:p w14:paraId="543ABCEB" w14:textId="77777777" w:rsidR="00696520" w:rsidRPr="009D2B0B" w:rsidRDefault="00000000">
                                <w:pPr>
                                  <w:spacing w:line="240" w:lineRule="auto"/>
                                  <w:textDirection w:val="btLr"/>
                                  <w:rPr>
                                    <w:sz w:val="24"/>
                                    <w:szCs w:val="24"/>
                                  </w:rPr>
                                </w:pPr>
                                <w:r w:rsidRPr="009D2B0B">
                                  <w:rPr>
                                    <w:color w:val="000000"/>
                                    <w:sz w:val="24"/>
                                    <w:szCs w:val="24"/>
                                    <w:highlight w:val="white"/>
                                  </w:rPr>
                                  <w:t>Attribute</w:t>
                                </w:r>
                              </w:p>
                            </w:txbxContent>
                          </wps:txbx>
                          <wps:bodyPr spcFirstLastPara="1" wrap="square" lIns="91425" tIns="91425" rIns="91425" bIns="91425" anchor="t" anchorCtr="0">
                            <a:noAutofit/>
                          </wps:bodyPr>
                        </wps:wsp>
                        <wps:wsp>
                          <wps:cNvPr id="1389065997" name="Rectangle 1389065997"/>
                          <wps:cNvSpPr/>
                          <wps:spPr>
                            <a:xfrm>
                              <a:off x="1555056" y="939046"/>
                              <a:ext cx="1178622" cy="578054"/>
                            </a:xfrm>
                            <a:prstGeom prst="rect">
                              <a:avLst/>
                            </a:prstGeom>
                            <a:noFill/>
                            <a:ln>
                              <a:noFill/>
                            </a:ln>
                          </wps:spPr>
                          <wps:txbx>
                            <w:txbxContent>
                              <w:p w14:paraId="60AD15C7" w14:textId="77777777" w:rsidR="00696520" w:rsidRPr="009C76F2" w:rsidRDefault="00000000">
                                <w:pPr>
                                  <w:spacing w:line="240" w:lineRule="auto"/>
                                  <w:textDirection w:val="btLr"/>
                                  <w:rPr>
                                    <w:sz w:val="24"/>
                                    <w:szCs w:val="24"/>
                                  </w:rPr>
                                </w:pPr>
                                <w:r w:rsidRPr="009C76F2">
                                  <w:rPr>
                                    <w:color w:val="000000"/>
                                    <w:sz w:val="24"/>
                                    <w:szCs w:val="24"/>
                                    <w:highlight w:val="white"/>
                                  </w:rPr>
                                  <w:t>Comparison Operation</w:t>
                                </w:r>
                              </w:p>
                            </w:txbxContent>
                          </wps:txbx>
                          <wps:bodyPr spcFirstLastPara="1" wrap="square" lIns="91425" tIns="91425" rIns="91425" bIns="91425" anchor="t" anchorCtr="0">
                            <a:noAutofit/>
                          </wps:bodyPr>
                        </wps:wsp>
                        <wps:wsp>
                          <wps:cNvPr id="132004119" name="Rectangle 132004119"/>
                          <wps:cNvSpPr/>
                          <wps:spPr>
                            <a:xfrm>
                              <a:off x="2755894" y="1037860"/>
                              <a:ext cx="1813739" cy="397070"/>
                            </a:xfrm>
                            <a:prstGeom prst="rect">
                              <a:avLst/>
                            </a:prstGeom>
                            <a:noFill/>
                            <a:ln>
                              <a:noFill/>
                            </a:ln>
                          </wps:spPr>
                          <wps:txbx>
                            <w:txbxContent>
                              <w:p w14:paraId="2F9FA80D" w14:textId="77777777" w:rsidR="00696520" w:rsidRPr="009D2B0B" w:rsidRDefault="00000000">
                                <w:pPr>
                                  <w:spacing w:line="240" w:lineRule="auto"/>
                                  <w:textDirection w:val="btLr"/>
                                  <w:rPr>
                                    <w:sz w:val="24"/>
                                    <w:szCs w:val="24"/>
                                  </w:rPr>
                                </w:pPr>
                                <w:r w:rsidRPr="009D2B0B">
                                  <w:rPr>
                                    <w:color w:val="000000"/>
                                    <w:sz w:val="24"/>
                                    <w:szCs w:val="24"/>
                                    <w:highlight w:val="white"/>
                                  </w:rPr>
                                  <w:t>Attribute value</w:t>
                                </w:r>
                              </w:p>
                            </w:txbxContent>
                          </wps:txbx>
                          <wps:bodyPr spcFirstLastPara="1" wrap="square" lIns="91425" tIns="91425" rIns="91425" bIns="91425" anchor="t" anchorCtr="0">
                            <a:noAutofit/>
                          </wps:bodyPr>
                        </wps:wsp>
                        <wps:wsp>
                          <wps:cNvPr id="1533524814" name="Rectangle 1533524814"/>
                          <wps:cNvSpPr/>
                          <wps:spPr>
                            <a:xfrm>
                              <a:off x="4388148" y="1157781"/>
                              <a:ext cx="1567462" cy="429600"/>
                            </a:xfrm>
                            <a:prstGeom prst="rect">
                              <a:avLst/>
                            </a:prstGeom>
                            <a:noFill/>
                            <a:ln>
                              <a:noFill/>
                            </a:ln>
                          </wps:spPr>
                          <wps:txbx>
                            <w:txbxContent>
                              <w:p w14:paraId="3D38E978" w14:textId="77777777" w:rsidR="00696520" w:rsidRPr="009D2B0B" w:rsidRDefault="00000000">
                                <w:pPr>
                                  <w:spacing w:line="240" w:lineRule="auto"/>
                                  <w:textDirection w:val="btLr"/>
                                  <w:rPr>
                                    <w:sz w:val="24"/>
                                    <w:szCs w:val="24"/>
                                  </w:rPr>
                                </w:pPr>
                                <w:r w:rsidRPr="009D2B0B">
                                  <w:rPr>
                                    <w:color w:val="000000"/>
                                    <w:sz w:val="24"/>
                                    <w:szCs w:val="24"/>
                                    <w:highlight w:val="white"/>
                                  </w:rPr>
                                  <w:t>Include/Exclude</w:t>
                                </w:r>
                              </w:p>
                            </w:txbxContent>
                          </wps:txbx>
                          <wps:bodyPr spcFirstLastPara="1" wrap="square" lIns="91425" tIns="91425" rIns="91425" bIns="91425" anchor="t" anchorCtr="0">
                            <a:noAutofit/>
                          </wps:bodyPr>
                        </wps:wsp>
                      </wpg:grpSp>
                    </wpg:wgp>
                  </a:graphicData>
                </a:graphic>
              </wp:inline>
            </w:drawing>
          </mc:Choice>
          <mc:Fallback>
            <w:pict>
              <v:group w14:anchorId="58B57743" id="Group 1062303833" o:spid="_x0000_s1043" style="width:363.1pt;height:281.4pt;mso-position-horizontal-relative:char;mso-position-vertical-relative:line" coordorigin="26333,18272" coordsize="55494,383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">
                <v:group id="Group 22532022" o:spid="_x0000_s1044" style="position:absolute;left:26333;top:18272;width:55494;height:38350" coordorigin="7227,9390" coordsize="52328,36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">
                  <v:rect id="Rectangle 949008811" o:spid="_x0000_s1045" style="position:absolute;left:7227;top:10054;width:51159;height:35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" filled="f" stroked="f">
                    <v:textbox inset="2.53958mm,2.53958mm,2.53958mm,2.53958mm">
                      <w:txbxContent>
                        <w:p w14:paraId="5F7A5416" w14:textId="77777777" w:rsidR="00696520" w:rsidRDefault="00696520">
                          <w:pPr>
                            <w:spacing w:line="240" w:lineRule="auto"/>
                            <w:textDirection w:val="btLr"/>
                          </w:pPr>
                        </w:p>
                      </w:txbxContent>
                    </v:textbox>
                  </v:rect>
                  <v:shape id="Shape 15" o:spid="_x0000_s1046" type="#_x0000_t75" style="position:absolute;left:7227;top:10983;width:51159;height:3451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">
                    <v:imagedata r:id="rId16" o:title="" croptop="14485f" cropbottom="4783f" cropleft="13308f" cropright="5234f"/>
                  </v:shape>
                  <v:rect id="Rectangle 2138094857" o:spid="_x0000_s1047" style="position:absolute;left:7651;top:15345;width:8709;height:3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" filled="f" strokecolor="red" strokeweight="1.5pt">
                    <v:stroke startarrowwidth="narrow" startarrowlength="short" endarrowwidth="narrow" endarrowlength="short" joinstyle="round"/>
                    <v:textbox inset="2.53958mm,2.53958mm,2.53958mm,2.53958mm">
                      <w:txbxContent>
                        <w:p w14:paraId="4B1EE4F4" w14:textId="77777777" w:rsidR="00696520" w:rsidRDefault="00696520">
                          <w:pPr>
                            <w:spacing w:line="240" w:lineRule="auto"/>
                            <w:jc w:val="center"/>
                            <w:textDirection w:val="btLr"/>
                          </w:pPr>
                        </w:p>
                      </w:txbxContent>
                    </v:textbox>
                  </v:rect>
                  <v:rect id="Rectangle 638837600" o:spid="_x0000_s1048" style="position:absolute;left:18240;top:15345;width:4263;height:3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" filled="f" strokecolor="red" strokeweight="1.5pt">
                    <v:stroke startarrowwidth="narrow" startarrowlength="short" endarrowwidth="narrow" endarrowlength="short" joinstyle="round"/>
                    <v:textbox inset="2.53958mm,2.53958mm,2.53958mm,2.53958mm">
                      <w:txbxContent>
                        <w:p w14:paraId="365B5241" w14:textId="77777777" w:rsidR="00696520" w:rsidRDefault="00696520">
                          <w:pPr>
                            <w:spacing w:line="240" w:lineRule="auto"/>
                            <w:jc w:val="center"/>
                            <w:textDirection w:val="btLr"/>
                          </w:pPr>
                        </w:p>
                      </w:txbxContent>
                    </v:textbox>
                  </v:rect>
                  <v:rect id="Rectangle 1735028241" o:spid="_x0000_s1049" style="position:absolute;left:25148;top:15345;width:23265;height:3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" filled="f" strokecolor="red" strokeweight="1.5pt">
                    <v:stroke startarrowwidth="narrow" startarrowlength="short" endarrowwidth="narrow" endarrowlength="short" joinstyle="round"/>
                    <v:textbox inset="2.53958mm,2.53958mm,2.53958mm,2.53958mm">
                      <w:txbxContent>
                        <w:p w14:paraId="13427918" w14:textId="77777777" w:rsidR="00696520" w:rsidRDefault="00696520">
                          <w:pPr>
                            <w:spacing w:line="240" w:lineRule="auto"/>
                            <w:jc w:val="center"/>
                            <w:textDirection w:val="btLr"/>
                          </w:pPr>
                        </w:p>
                      </w:txbxContent>
                    </v:textbox>
                  </v:rect>
                  <v:rect id="Rectangle 1757372501" o:spid="_x0000_s1050" style="position:absolute;left:49306;top:15345;width:7203;height:3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" filled="f" strokecolor="red" strokeweight="1.5pt">
                    <v:stroke startarrowwidth="narrow" startarrowlength="short" endarrowwidth="narrow" endarrowlength="short" joinstyle="round"/>
                    <v:textbox inset="2.53958mm,2.53958mm,2.53958mm,2.53958mm">
                      <w:txbxContent>
                        <w:p w14:paraId="5404B5E3" w14:textId="77777777" w:rsidR="00696520" w:rsidRDefault="00696520">
                          <w:pPr>
                            <w:spacing w:line="240" w:lineRule="auto"/>
                            <w:jc w:val="center"/>
                            <w:textDirection w:val="btLr"/>
                          </w:pPr>
                        </w:p>
                      </w:txbxContent>
                    </v:textbox>
                  </v:rect>
                  <v:rect id="Rectangle 1347784977" o:spid="_x0000_s1051" style="position:absolute;left:39093;top:26562;width:14415;height:66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" filled="f" stroked="f">
                    <v:textbox inset="2.53958mm,2.53958mm,2.53958mm,2.53958mm">
                      <w:txbxContent>
                        <w:p w14:paraId="6F51A361" w14:textId="77777777" w:rsidR="00696520" w:rsidRDefault="00000000">
                          <w:pPr>
                            <w:spacing w:line="240" w:lineRule="auto"/>
                            <w:textDirection w:val="btLr"/>
                          </w:pPr>
                          <w:r>
                            <w:rPr>
                              <w:color w:val="000000"/>
                              <w:sz w:val="26"/>
                              <w:highlight w:val="white"/>
                            </w:rPr>
                            <w:t>List of the filters</w:t>
                          </w:r>
                        </w:p>
                      </w:txbxContent>
                    </v:textbox>
                  </v:rect>
                  <v:rect id="Rectangle 783591024" o:spid="_x0000_s1052" style="position:absolute;left:7754;top:11578;width:8709;height:4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" filled="f" stroked="f">
                    <v:textbox inset="2.53958mm,2.53958mm,2.53958mm,2.53958mm">
                      <w:txbxContent>
                        <w:p w14:paraId="543ABCEB" w14:textId="77777777" w:rsidR="00696520" w:rsidRPr="009D2B0B" w:rsidRDefault="00000000">
                          <w:pPr>
                            <w:spacing w:line="240" w:lineRule="auto"/>
                            <w:textDirection w:val="btLr"/>
                            <w:rPr>
                              <w:sz w:val="24"/>
                              <w:szCs w:val="24"/>
                            </w:rPr>
                          </w:pPr>
                          <w:r w:rsidRPr="009D2B0B">
                            <w:rPr>
                              <w:color w:val="000000"/>
                              <w:sz w:val="24"/>
                              <w:szCs w:val="24"/>
                              <w:highlight w:val="white"/>
                            </w:rPr>
                            <w:t>Attribute</w:t>
                          </w:r>
                        </w:p>
                      </w:txbxContent>
                    </v:textbox>
                  </v:rect>
                  <v:rect id="Rectangle 1389065997" o:spid="_x0000_s1053" style="position:absolute;left:15550;top:9390;width:11786;height:5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" filled="f" stroked="f">
                    <v:textbox inset="2.53958mm,2.53958mm,2.53958mm,2.53958mm">
                      <w:txbxContent>
                        <w:p w14:paraId="60AD15C7" w14:textId="77777777" w:rsidR="00696520" w:rsidRPr="009C76F2" w:rsidRDefault="00000000">
                          <w:pPr>
                            <w:spacing w:line="240" w:lineRule="auto"/>
                            <w:textDirection w:val="btLr"/>
                            <w:rPr>
                              <w:sz w:val="24"/>
                              <w:szCs w:val="24"/>
                            </w:rPr>
                          </w:pPr>
                          <w:r w:rsidRPr="009C76F2">
                            <w:rPr>
                              <w:color w:val="000000"/>
                              <w:sz w:val="24"/>
                              <w:szCs w:val="24"/>
                              <w:highlight w:val="white"/>
                            </w:rPr>
                            <w:t>Comparison Operation</w:t>
                          </w:r>
                        </w:p>
                      </w:txbxContent>
                    </v:textbox>
                  </v:rect>
                  <v:rect id="Rectangle 132004119" o:spid="_x0000_s1054" style="position:absolute;left:27558;top:10378;width:18138;height:3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" filled="f" stroked="f">
                    <v:textbox inset="2.53958mm,2.53958mm,2.53958mm,2.53958mm">
                      <w:txbxContent>
                        <w:p w14:paraId="2F9FA80D" w14:textId="77777777" w:rsidR="00696520" w:rsidRPr="009D2B0B" w:rsidRDefault="00000000">
                          <w:pPr>
                            <w:spacing w:line="240" w:lineRule="auto"/>
                            <w:textDirection w:val="btLr"/>
                            <w:rPr>
                              <w:sz w:val="24"/>
                              <w:szCs w:val="24"/>
                            </w:rPr>
                          </w:pPr>
                          <w:r w:rsidRPr="009D2B0B">
                            <w:rPr>
                              <w:color w:val="000000"/>
                              <w:sz w:val="24"/>
                              <w:szCs w:val="24"/>
                              <w:highlight w:val="white"/>
                            </w:rPr>
                            <w:t>Attribute value</w:t>
                          </w:r>
                        </w:p>
                      </w:txbxContent>
                    </v:textbox>
                  </v:rect>
                  <v:rect id="Rectangle 1533524814" o:spid="_x0000_s1055" style="position:absolute;left:43881;top:11577;width:15675;height:4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" filled="f" stroked="f">
                    <v:textbox inset="2.53958mm,2.53958mm,2.53958mm,2.53958mm">
                      <w:txbxContent>
                        <w:p w14:paraId="3D38E978" w14:textId="77777777" w:rsidR="00696520" w:rsidRPr="009D2B0B" w:rsidRDefault="00000000">
                          <w:pPr>
                            <w:spacing w:line="240" w:lineRule="auto"/>
                            <w:textDirection w:val="btLr"/>
                            <w:rPr>
                              <w:sz w:val="24"/>
                              <w:szCs w:val="24"/>
                            </w:rPr>
                          </w:pPr>
                          <w:r w:rsidRPr="009D2B0B">
                            <w:rPr>
                              <w:color w:val="000000"/>
                              <w:sz w:val="24"/>
                              <w:szCs w:val="24"/>
                              <w:highlight w:val="white"/>
                            </w:rPr>
                            <w:t>Include/Exclude</w:t>
                          </w:r>
                        </w:p>
                      </w:txbxContent>
                    </v:textbox>
                  </v:rect>
                </v:group>
                <w10:anchorlock/>
              </v:group>
            </w:pict>
          </mc:Fallback>
        </mc:AlternateContent>
      </w:r>
    </w:p>
    <w:p w14:paraId="4C5ECCDC" w14:textId="77777777" w:rsidR="00696520" w:rsidRDefault="00696520"/>
    <w:p w14:paraId="71B662CA" w14:textId="05336657" w:rsidR="00696520" w:rsidRDefault="00000000" w:rsidP="009D2B0B">
      <w:pPr>
        <w:jc w:val="both"/>
      </w:pPr>
      <w:r>
        <w:t>You can choose the “attribute field”, “Comparison operation”, “Attribute value”, and then choose “Include” or “Exclude”. The drop-down menu for “Attribute Field” has the exact list of the event detail type that you could add as a column to the main view. Remember that even if a column is not shown in the main window, you can create a filter based on it.</w:t>
      </w:r>
    </w:p>
    <w:p w14:paraId="7CF8D863" w14:textId="77777777" w:rsidR="00696520" w:rsidRDefault="00000000" w:rsidP="009C76F2">
      <w:pPr>
        <w:jc w:val="both"/>
      </w:pPr>
      <w:r>
        <w:t>You can save the log with your filters in a file using the “Save” button for future analysis.</w:t>
      </w:r>
    </w:p>
    <w:p w14:paraId="16D30218" w14:textId="77777777" w:rsidR="00696520" w:rsidRDefault="00000000">
      <w:pPr>
        <w:pStyle w:val="Heading5"/>
      </w:pPr>
      <w:bookmarkStart w:id="7" w:name="_heading=h.ultjh51thghh" w:colFirst="0" w:colLast="0"/>
      <w:bookmarkStart w:id="8" w:name="_heading=h.tyjcwt" w:colFirst="0" w:colLast="0"/>
      <w:bookmarkEnd w:id="7"/>
      <w:bookmarkEnd w:id="8"/>
      <w:r>
        <w:t>Exercise 1</w:t>
      </w:r>
    </w:p>
    <w:p w14:paraId="5C927045" w14:textId="37B18521" w:rsidR="00197BD2" w:rsidRDefault="00000000" w:rsidP="009D2B0B">
      <w:pPr>
        <w:jc w:val="both"/>
      </w:pPr>
      <w:r>
        <w:t>Create filters to find IP addresses that the “LabService</w:t>
      </w:r>
      <w:r w:rsidR="00197BD2">
        <w:t>s</w:t>
      </w:r>
      <w:r>
        <w:t>Agent.exe” process sends TCP packets to. This is a process related to the Azure Lab environment.</w:t>
      </w:r>
    </w:p>
    <w:p w14:paraId="172FDB85" w14:textId="77777777" w:rsidR="009D2B0B" w:rsidRDefault="009D2B0B" w:rsidP="009D2B0B">
      <w:pPr>
        <w:jc w:val="both"/>
      </w:pPr>
    </w:p>
    <w:p w14:paraId="33C39551" w14:textId="77777777" w:rsidR="00696520" w:rsidRDefault="00000000" w:rsidP="009C76F2">
      <w:pPr>
        <w:jc w:val="both"/>
      </w:pPr>
      <w:r w:rsidRPr="00197BD2">
        <w:rPr>
          <w:i/>
          <w:iCs/>
        </w:rPr>
        <w:t>Purpose:</w:t>
      </w:r>
      <w:r>
        <w:t xml:space="preserve"> The goal of this exercise is to learn how </w:t>
      </w:r>
      <w:proofErr w:type="spellStart"/>
      <w:r>
        <w:t>ProcMon</w:t>
      </w:r>
      <w:proofErr w:type="spellEnd"/>
      <w:r>
        <w:t xml:space="preserve"> can be used to find information about the network activities on a system.  </w:t>
      </w:r>
    </w:p>
    <w:p w14:paraId="5C94D085" w14:textId="77777777" w:rsidR="00696520" w:rsidRDefault="00000000" w:rsidP="009C76F2">
      <w:pPr>
        <w:jc w:val="both"/>
      </w:pPr>
      <w:r>
        <w:t>Follow the steps below to create a proper filter for our goal:</w:t>
      </w:r>
    </w:p>
    <w:p w14:paraId="5410753A" w14:textId="77777777" w:rsidR="00696520" w:rsidRDefault="00696520"/>
    <w:p w14:paraId="166E1607" w14:textId="77777777" w:rsidR="00696520" w:rsidRDefault="00000000" w:rsidP="009C76F2">
      <w:pPr>
        <w:numPr>
          <w:ilvl w:val="0"/>
          <w:numId w:val="2"/>
        </w:numPr>
        <w:jc w:val="both"/>
      </w:pPr>
      <w:r>
        <w:t xml:space="preserve">We need to make sure that the relevant types of events are shown in the list. Enable “Show Network Activity” using its corresponding button (Refer to the screenshot of the main view). Note that </w:t>
      </w:r>
      <w:proofErr w:type="gramStart"/>
      <w:r>
        <w:t>It</w:t>
      </w:r>
      <w:proofErr w:type="gramEnd"/>
      <w:r>
        <w:t xml:space="preserve"> might be enabled by default. Make sure you don’t disable it.</w:t>
      </w:r>
    </w:p>
    <w:p w14:paraId="184FC9DC" w14:textId="77777777" w:rsidR="00696520" w:rsidRDefault="00000000" w:rsidP="009C76F2">
      <w:pPr>
        <w:numPr>
          <w:ilvl w:val="0"/>
          <w:numId w:val="2"/>
        </w:numPr>
        <w:jc w:val="both"/>
      </w:pPr>
      <w:r>
        <w:t xml:space="preserve">Disable showing of other types of events. </w:t>
      </w:r>
    </w:p>
    <w:p w14:paraId="47FFC30E" w14:textId="77777777" w:rsidR="00696520" w:rsidRDefault="00000000" w:rsidP="009C76F2">
      <w:pPr>
        <w:numPr>
          <w:ilvl w:val="0"/>
          <w:numId w:val="2"/>
        </w:numPr>
        <w:jc w:val="both"/>
      </w:pPr>
      <w:r>
        <w:t>Click on the “Filter” button to create a filter to show all the events related to TCP Send. For the filter, choose “Operation” as the Attribute, set the Comparison Operation as “is” and the Attribute Value as “TCP Send”. Then include this filter in the list and click on “Add”, then on “Apply”, and finally on “OK”. (Refer to the screenshot below)</w:t>
      </w:r>
    </w:p>
    <w:p w14:paraId="39EACA86" w14:textId="77777777" w:rsidR="00696520" w:rsidRDefault="00000000">
      <w:r>
        <w:rPr>
          <w:noProof/>
        </w:rPr>
        <w:lastRenderedPageBreak/>
        <w:drawing>
          <wp:inline distT="114300" distB="114300" distL="114300" distR="114300" wp14:anchorId="42B140F1" wp14:editId="25152B54">
            <wp:extent cx="5731200" cy="3251200"/>
            <wp:effectExtent l="0" t="0" r="0" b="0"/>
            <wp:docPr id="106230384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a:stretch>
                      <a:fillRect/>
                    </a:stretch>
                  </pic:blipFill>
                  <pic:spPr>
                    <a:xfrm>
                      <a:off x="0" y="0"/>
                      <a:ext cx="5731200" cy="3251200"/>
                    </a:xfrm>
                    <a:prstGeom prst="rect">
                      <a:avLst/>
                    </a:prstGeom>
                    <a:ln/>
                  </pic:spPr>
                </pic:pic>
              </a:graphicData>
            </a:graphic>
          </wp:inline>
        </w:drawing>
      </w:r>
    </w:p>
    <w:p w14:paraId="7F6859BB" w14:textId="77777777" w:rsidR="00696520" w:rsidRDefault="00696520"/>
    <w:p w14:paraId="0A3DD6EE" w14:textId="64FBAF00" w:rsidR="00696520" w:rsidRDefault="00000000" w:rsidP="009D2B0B">
      <w:pPr>
        <w:ind w:left="709"/>
        <w:jc w:val="both"/>
      </w:pPr>
      <w:r>
        <w:t>Now, you will see a list that shows all the events related to “TCP Send”. However, we only want to see the connections going out from the “</w:t>
      </w:r>
      <w:proofErr w:type="spellStart"/>
      <w:r>
        <w:t>LabService</w:t>
      </w:r>
      <w:r w:rsidR="00197BD2">
        <w:t>s</w:t>
      </w:r>
      <w:r>
        <w:t>Agent</w:t>
      </w:r>
      <w:proofErr w:type="spellEnd"/>
      <w:r>
        <w:t>” process</w:t>
      </w:r>
    </w:p>
    <w:p w14:paraId="016B1F03" w14:textId="40296D29" w:rsidR="00696520" w:rsidRDefault="00000000" w:rsidP="009C76F2">
      <w:pPr>
        <w:numPr>
          <w:ilvl w:val="0"/>
          <w:numId w:val="2"/>
        </w:numPr>
        <w:jc w:val="both"/>
      </w:pPr>
      <w:r>
        <w:t xml:space="preserve">Add another filter on top of the TCP connection to show events that related to the TCP send events made by the </w:t>
      </w:r>
      <w:proofErr w:type="spellStart"/>
      <w:r>
        <w:t>LabService</w:t>
      </w:r>
      <w:r w:rsidR="00197BD2">
        <w:t>s</w:t>
      </w:r>
      <w:r>
        <w:t>Agent</w:t>
      </w:r>
      <w:proofErr w:type="spellEnd"/>
      <w:r>
        <w:t xml:space="preserve"> process. (Refer to the screenshot below)</w:t>
      </w:r>
    </w:p>
    <w:p w14:paraId="05917290" w14:textId="77777777" w:rsidR="00696520" w:rsidRDefault="00000000">
      <w:r>
        <w:rPr>
          <w:noProof/>
        </w:rPr>
        <w:drawing>
          <wp:inline distT="114300" distB="114300" distL="114300" distR="114300" wp14:anchorId="382BFDD2" wp14:editId="0AB545FF">
            <wp:extent cx="5731200" cy="3251200"/>
            <wp:effectExtent l="0" t="0" r="0" b="0"/>
            <wp:docPr id="106230384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8"/>
                    <a:srcRect/>
                    <a:stretch>
                      <a:fillRect/>
                    </a:stretch>
                  </pic:blipFill>
                  <pic:spPr>
                    <a:xfrm>
                      <a:off x="0" y="0"/>
                      <a:ext cx="5731200" cy="3251200"/>
                    </a:xfrm>
                    <a:prstGeom prst="rect">
                      <a:avLst/>
                    </a:prstGeom>
                    <a:ln/>
                  </pic:spPr>
                </pic:pic>
              </a:graphicData>
            </a:graphic>
          </wp:inline>
        </w:drawing>
      </w:r>
    </w:p>
    <w:p w14:paraId="37E4A1D5" w14:textId="77777777" w:rsidR="00696520" w:rsidRDefault="00696520"/>
    <w:p w14:paraId="59212B19" w14:textId="77777777" w:rsidR="00696520" w:rsidRDefault="00000000" w:rsidP="008041A3">
      <w:pPr>
        <w:numPr>
          <w:ilvl w:val="0"/>
          <w:numId w:val="2"/>
        </w:numPr>
        <w:jc w:val="both"/>
      </w:pPr>
      <w:r>
        <w:t>To summarise the details and find a clean list of IP addresses which this process connects to. Go to Tools -&gt; Network Summary and find the IP addresses in the “Path” column.</w:t>
      </w:r>
    </w:p>
    <w:p w14:paraId="4F735DBC" w14:textId="77777777" w:rsidR="008041A3" w:rsidRDefault="008041A3" w:rsidP="008041A3">
      <w:pPr>
        <w:ind w:left="720"/>
        <w:jc w:val="both"/>
      </w:pPr>
    </w:p>
    <w:p w14:paraId="10601FCA" w14:textId="77777777" w:rsidR="009D2B0B" w:rsidRDefault="009D2B0B" w:rsidP="008041A3">
      <w:pPr>
        <w:ind w:left="720"/>
        <w:jc w:val="both"/>
      </w:pPr>
    </w:p>
    <w:tbl>
      <w:tblPr>
        <w:tblStyle w:val="ad"/>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14"/>
        <w:gridCol w:w="4515"/>
      </w:tblGrid>
      <w:tr w:rsidR="00696520" w14:paraId="4481DC38" w14:textId="77777777">
        <w:tc>
          <w:tcPr>
            <w:tcW w:w="4514" w:type="dxa"/>
            <w:shd w:val="clear" w:color="auto" w:fill="999999"/>
            <w:tcMar>
              <w:top w:w="100" w:type="dxa"/>
              <w:left w:w="100" w:type="dxa"/>
              <w:bottom w:w="100" w:type="dxa"/>
              <w:right w:w="100" w:type="dxa"/>
            </w:tcMar>
          </w:tcPr>
          <w:p w14:paraId="687F39F1" w14:textId="77777777" w:rsidR="00696520" w:rsidRDefault="00000000">
            <w:pPr>
              <w:widowControl w:val="0"/>
              <w:spacing w:line="240" w:lineRule="auto"/>
            </w:pPr>
            <w:r>
              <w:lastRenderedPageBreak/>
              <w:t>Question</w:t>
            </w:r>
          </w:p>
        </w:tc>
        <w:tc>
          <w:tcPr>
            <w:tcW w:w="4515" w:type="dxa"/>
            <w:shd w:val="clear" w:color="auto" w:fill="999999"/>
            <w:tcMar>
              <w:top w:w="100" w:type="dxa"/>
              <w:left w:w="100" w:type="dxa"/>
              <w:bottom w:w="100" w:type="dxa"/>
              <w:right w:w="100" w:type="dxa"/>
            </w:tcMar>
          </w:tcPr>
          <w:p w14:paraId="73DEC6E9" w14:textId="77777777" w:rsidR="00696520" w:rsidRDefault="00000000">
            <w:pPr>
              <w:widowControl w:val="0"/>
              <w:spacing w:line="240" w:lineRule="auto"/>
            </w:pPr>
            <w:r>
              <w:t>Answer</w:t>
            </w:r>
          </w:p>
        </w:tc>
      </w:tr>
      <w:tr w:rsidR="00696520" w14:paraId="196518F7" w14:textId="77777777">
        <w:tc>
          <w:tcPr>
            <w:tcW w:w="4514" w:type="dxa"/>
            <w:shd w:val="clear" w:color="auto" w:fill="auto"/>
            <w:tcMar>
              <w:top w:w="100" w:type="dxa"/>
              <w:left w:w="100" w:type="dxa"/>
              <w:bottom w:w="100" w:type="dxa"/>
              <w:right w:w="100" w:type="dxa"/>
            </w:tcMar>
          </w:tcPr>
          <w:p w14:paraId="44EA28AF" w14:textId="77777777" w:rsidR="00696520" w:rsidRDefault="00000000">
            <w:pPr>
              <w:widowControl w:val="0"/>
              <w:spacing w:line="240" w:lineRule="auto"/>
            </w:pPr>
            <w:r>
              <w:t>What IP addresses does this process connect to</w:t>
            </w:r>
          </w:p>
        </w:tc>
        <w:tc>
          <w:tcPr>
            <w:tcW w:w="4515" w:type="dxa"/>
            <w:shd w:val="clear" w:color="auto" w:fill="auto"/>
            <w:tcMar>
              <w:top w:w="100" w:type="dxa"/>
              <w:left w:w="100" w:type="dxa"/>
              <w:bottom w:w="100" w:type="dxa"/>
              <w:right w:w="100" w:type="dxa"/>
            </w:tcMar>
          </w:tcPr>
          <w:p w14:paraId="58C4E402" w14:textId="77777777" w:rsidR="00313337" w:rsidRDefault="00313337" w:rsidP="00313337">
            <w:pPr>
              <w:widowControl w:val="0"/>
              <w:spacing w:line="240" w:lineRule="auto"/>
            </w:pPr>
            <w:proofErr w:type="gramStart"/>
            <w:r>
              <w:t>13.107.246.32:https</w:t>
            </w:r>
            <w:proofErr w:type="gramEnd"/>
          </w:p>
          <w:p w14:paraId="146C0D4D" w14:textId="77777777" w:rsidR="00313337" w:rsidRDefault="00313337" w:rsidP="00313337">
            <w:pPr>
              <w:widowControl w:val="0"/>
              <w:spacing w:line="240" w:lineRule="auto"/>
            </w:pPr>
            <w:proofErr w:type="gramStart"/>
            <w:r>
              <w:t>20.189.173.7:https</w:t>
            </w:r>
            <w:proofErr w:type="gramEnd"/>
          </w:p>
          <w:p w14:paraId="6627A155" w14:textId="1046FE05" w:rsidR="00696520" w:rsidRDefault="00313337" w:rsidP="00313337">
            <w:pPr>
              <w:widowControl w:val="0"/>
              <w:spacing w:line="240" w:lineRule="auto"/>
            </w:pPr>
            <w:proofErr w:type="gramStart"/>
            <w:r>
              <w:t>40.117.80.207:https</w:t>
            </w:r>
            <w:proofErr w:type="gramEnd"/>
          </w:p>
        </w:tc>
      </w:tr>
    </w:tbl>
    <w:p w14:paraId="5B48D4B0" w14:textId="77777777" w:rsidR="00696520" w:rsidRDefault="00000000">
      <w:pPr>
        <w:pStyle w:val="Heading5"/>
      </w:pPr>
      <w:bookmarkStart w:id="9" w:name="_heading=h.hr27isr231a1" w:colFirst="0" w:colLast="0"/>
      <w:bookmarkStart w:id="10" w:name="_heading=h.3dy6vkm" w:colFirst="0" w:colLast="0"/>
      <w:bookmarkEnd w:id="9"/>
      <w:bookmarkEnd w:id="10"/>
      <w:r>
        <w:t>Exercise 2</w:t>
      </w:r>
    </w:p>
    <w:p w14:paraId="14144C64" w14:textId="77777777" w:rsidR="00696520" w:rsidRDefault="00000000" w:rsidP="008041A3">
      <w:pPr>
        <w:jc w:val="both"/>
      </w:pPr>
      <w:r>
        <w:t xml:space="preserve">Create filters to find a list of log files with “.log” extension written on by various system processes. </w:t>
      </w:r>
    </w:p>
    <w:p w14:paraId="0570A1CE" w14:textId="77777777" w:rsidR="00696520" w:rsidRDefault="00000000" w:rsidP="008041A3">
      <w:pPr>
        <w:jc w:val="both"/>
      </w:pPr>
      <w:r w:rsidRPr="00197BD2">
        <w:rPr>
          <w:i/>
          <w:iCs/>
        </w:rPr>
        <w:t>Purpose:</w:t>
      </w:r>
      <w:r>
        <w:t xml:space="preserve"> The goal of this exercise is to learn how </w:t>
      </w:r>
      <w:proofErr w:type="spellStart"/>
      <w:r>
        <w:t>ProcMon</w:t>
      </w:r>
      <w:proofErr w:type="spellEnd"/>
      <w:r>
        <w:t xml:space="preserve"> can be used to look at file system operations.</w:t>
      </w:r>
    </w:p>
    <w:p w14:paraId="7A99DC1D" w14:textId="77777777" w:rsidR="00696520" w:rsidRDefault="00000000" w:rsidP="00D567A2">
      <w:pPr>
        <w:numPr>
          <w:ilvl w:val="0"/>
          <w:numId w:val="1"/>
        </w:numPr>
        <w:jc w:val="both"/>
      </w:pPr>
      <w:r>
        <w:t xml:space="preserve">We need to make sure that the relevant types of events are shown in the list. Enable “Show File System Activity” using its corresponding button (Refer to the screenshot of the main view). Note that </w:t>
      </w:r>
      <w:proofErr w:type="gramStart"/>
      <w:r>
        <w:t>It</w:t>
      </w:r>
      <w:proofErr w:type="gramEnd"/>
      <w:r>
        <w:t xml:space="preserve"> might be enabled by default. Make sure you don’t disable it.</w:t>
      </w:r>
    </w:p>
    <w:p w14:paraId="7B9E40FD" w14:textId="77777777" w:rsidR="00696520" w:rsidRDefault="00000000" w:rsidP="00D567A2">
      <w:pPr>
        <w:numPr>
          <w:ilvl w:val="0"/>
          <w:numId w:val="1"/>
        </w:numPr>
        <w:jc w:val="both"/>
      </w:pPr>
      <w:r>
        <w:t xml:space="preserve">Disable showing of other types of events. </w:t>
      </w:r>
    </w:p>
    <w:p w14:paraId="01301EE1" w14:textId="77777777" w:rsidR="00696520" w:rsidRDefault="00000000" w:rsidP="00D567A2">
      <w:pPr>
        <w:numPr>
          <w:ilvl w:val="0"/>
          <w:numId w:val="1"/>
        </w:numPr>
        <w:jc w:val="both"/>
      </w:pPr>
      <w:r>
        <w:t xml:space="preserve">Click on the “Filter” button to create some filters to find what we are looking for. </w:t>
      </w:r>
    </w:p>
    <w:p w14:paraId="2E1D3FAF" w14:textId="77777777" w:rsidR="00696520" w:rsidRDefault="00000000" w:rsidP="00D567A2">
      <w:pPr>
        <w:numPr>
          <w:ilvl w:val="0"/>
          <w:numId w:val="1"/>
        </w:numPr>
        <w:jc w:val="both"/>
      </w:pPr>
      <w:r>
        <w:t xml:space="preserve">Remove the filters you created for the previous exercise. </w:t>
      </w:r>
    </w:p>
    <w:p w14:paraId="3320DAEB" w14:textId="77777777" w:rsidR="00696520" w:rsidRDefault="00000000" w:rsidP="00D567A2">
      <w:pPr>
        <w:numPr>
          <w:ilvl w:val="0"/>
          <w:numId w:val="1"/>
        </w:numPr>
        <w:jc w:val="both"/>
      </w:pPr>
      <w:r>
        <w:t>Create one filter to list all the events that have a “path” that end with “.log”. (Refer to the screenshot below)</w:t>
      </w:r>
    </w:p>
    <w:p w14:paraId="0E7B2D26" w14:textId="77777777" w:rsidR="00696520" w:rsidRDefault="00000000">
      <w:r>
        <w:rPr>
          <w:noProof/>
        </w:rPr>
        <w:drawing>
          <wp:inline distT="114300" distB="114300" distL="114300" distR="114300" wp14:anchorId="674AFFE8" wp14:editId="434850EE">
            <wp:extent cx="5731200" cy="3721100"/>
            <wp:effectExtent l="0" t="0" r="0" b="0"/>
            <wp:docPr id="106230384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5731200" cy="3721100"/>
                    </a:xfrm>
                    <a:prstGeom prst="rect">
                      <a:avLst/>
                    </a:prstGeom>
                    <a:ln/>
                  </pic:spPr>
                </pic:pic>
              </a:graphicData>
            </a:graphic>
          </wp:inline>
        </w:drawing>
      </w:r>
    </w:p>
    <w:p w14:paraId="267FB661" w14:textId="77777777" w:rsidR="00696520" w:rsidRDefault="00696520"/>
    <w:p w14:paraId="0C845F7A" w14:textId="77777777" w:rsidR="00696520" w:rsidRDefault="00000000">
      <w:pPr>
        <w:numPr>
          <w:ilvl w:val="0"/>
          <w:numId w:val="1"/>
        </w:numPr>
      </w:pPr>
      <w:r>
        <w:t>Now to see writing operations to find the events related to writing on files with “.log” extension.</w:t>
      </w:r>
    </w:p>
    <w:p w14:paraId="4D4F77F1" w14:textId="77777777" w:rsidR="00696520" w:rsidRDefault="00000000">
      <w:r>
        <w:rPr>
          <w:noProof/>
        </w:rPr>
        <w:lastRenderedPageBreak/>
        <w:drawing>
          <wp:inline distT="114300" distB="114300" distL="114300" distR="114300" wp14:anchorId="485598A5" wp14:editId="16CDD825">
            <wp:extent cx="5731200" cy="3937000"/>
            <wp:effectExtent l="0" t="0" r="0" b="0"/>
            <wp:docPr id="106230384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731200" cy="3937000"/>
                    </a:xfrm>
                    <a:prstGeom prst="rect">
                      <a:avLst/>
                    </a:prstGeom>
                    <a:ln/>
                  </pic:spPr>
                </pic:pic>
              </a:graphicData>
            </a:graphic>
          </wp:inline>
        </w:drawing>
      </w:r>
    </w:p>
    <w:p w14:paraId="7CB9259C" w14:textId="77777777" w:rsidR="00696520" w:rsidRDefault="00696520"/>
    <w:p w14:paraId="65E4DE16" w14:textId="77777777" w:rsidR="00696520" w:rsidRDefault="00000000" w:rsidP="00D567A2">
      <w:pPr>
        <w:numPr>
          <w:ilvl w:val="0"/>
          <w:numId w:val="1"/>
        </w:numPr>
        <w:jc w:val="both"/>
      </w:pPr>
      <w:r>
        <w:t xml:space="preserve">Now the list of events is quite large, however you can summarise it. To summarise the </w:t>
      </w:r>
      <w:proofErr w:type="gramStart"/>
      <w:r>
        <w:t>events</w:t>
      </w:r>
      <w:proofErr w:type="gramEnd"/>
      <w:r>
        <w:t xml:space="preserve"> go to Tools -&gt; File Summary.</w:t>
      </w:r>
    </w:p>
    <w:p w14:paraId="1828DB1F" w14:textId="77777777" w:rsidR="00696520" w:rsidRDefault="00000000" w:rsidP="00D567A2">
      <w:pPr>
        <w:numPr>
          <w:ilvl w:val="0"/>
          <w:numId w:val="1"/>
        </w:numPr>
        <w:jc w:val="both"/>
      </w:pPr>
      <w:r>
        <w:t xml:space="preserve">Go to the “By Extension” tab. Click on the + sign next to the log in the </w:t>
      </w:r>
      <w:proofErr w:type="gramStart"/>
      <w:r>
        <w:t>left hand</w:t>
      </w:r>
      <w:proofErr w:type="gramEnd"/>
      <w:r>
        <w:t xml:space="preserve"> side pane and expand the list. </w:t>
      </w:r>
    </w:p>
    <w:p w14:paraId="726AE1AA" w14:textId="77777777" w:rsidR="00696520" w:rsidRDefault="00000000">
      <w:pPr>
        <w:ind w:left="720"/>
      </w:pPr>
      <w:r>
        <w:rPr>
          <w:noProof/>
        </w:rPr>
        <w:drawing>
          <wp:inline distT="114300" distB="114300" distL="114300" distR="114300" wp14:anchorId="71E9D3FD" wp14:editId="327674DE">
            <wp:extent cx="2895600" cy="2076450"/>
            <wp:effectExtent l="0" t="0" r="0" b="0"/>
            <wp:docPr id="106230384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2895600" cy="2076450"/>
                    </a:xfrm>
                    <a:prstGeom prst="rect">
                      <a:avLst/>
                    </a:prstGeom>
                    <a:ln/>
                  </pic:spPr>
                </pic:pic>
              </a:graphicData>
            </a:graphic>
          </wp:inline>
        </w:drawing>
      </w:r>
    </w:p>
    <w:p w14:paraId="096039D0" w14:textId="77777777" w:rsidR="00696520" w:rsidRDefault="00696520"/>
    <w:p w14:paraId="4B968833" w14:textId="77777777" w:rsidR="00696520" w:rsidRDefault="00000000" w:rsidP="00D567A2">
      <w:pPr>
        <w:jc w:val="both"/>
      </w:pPr>
      <w:r>
        <w:t>Here you can see the list of all such log files. You can even click on the “Save” button to save the list of files with relevant details of the write operations.</w:t>
      </w:r>
    </w:p>
    <w:p w14:paraId="09F6EDAA" w14:textId="77777777" w:rsidR="00197BD2" w:rsidRDefault="00197BD2"/>
    <w:p w14:paraId="167DF1D5" w14:textId="77777777" w:rsidR="00197BD2" w:rsidRDefault="00197BD2"/>
    <w:p w14:paraId="0E7DAD06" w14:textId="77777777" w:rsidR="00197BD2" w:rsidRDefault="00197BD2"/>
    <w:p w14:paraId="325A4FE0" w14:textId="77777777" w:rsidR="00197BD2" w:rsidRDefault="00197BD2"/>
    <w:p w14:paraId="0165DFD1" w14:textId="77777777" w:rsidR="00197BD2" w:rsidRDefault="00197BD2"/>
    <w:p w14:paraId="3282A893" w14:textId="77777777" w:rsidR="00197BD2" w:rsidRDefault="00197BD2"/>
    <w:tbl>
      <w:tblPr>
        <w:tblStyle w:val="ae"/>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696520" w14:paraId="705ACFFF" w14:textId="77777777">
        <w:tc>
          <w:tcPr>
            <w:tcW w:w="9029" w:type="dxa"/>
            <w:shd w:val="clear" w:color="auto" w:fill="999999"/>
            <w:tcMar>
              <w:top w:w="100" w:type="dxa"/>
              <w:left w:w="100" w:type="dxa"/>
              <w:bottom w:w="100" w:type="dxa"/>
              <w:right w:w="100" w:type="dxa"/>
            </w:tcMar>
          </w:tcPr>
          <w:p w14:paraId="68F3E9BC" w14:textId="77777777" w:rsidR="00696520" w:rsidRDefault="00000000">
            <w:pPr>
              <w:widowControl w:val="0"/>
              <w:pBdr>
                <w:top w:val="nil"/>
                <w:left w:val="nil"/>
                <w:bottom w:val="nil"/>
                <w:right w:val="nil"/>
                <w:between w:val="nil"/>
              </w:pBdr>
              <w:spacing w:line="240" w:lineRule="auto"/>
            </w:pPr>
            <w:r>
              <w:lastRenderedPageBreak/>
              <w:t>List file path for all the log files found in this exercise</w:t>
            </w:r>
          </w:p>
        </w:tc>
      </w:tr>
      <w:tr w:rsidR="00696520" w14:paraId="4ACE44B6" w14:textId="77777777">
        <w:trPr>
          <w:trHeight w:val="2022"/>
        </w:trPr>
        <w:tc>
          <w:tcPr>
            <w:tcW w:w="9029" w:type="dxa"/>
            <w:shd w:val="clear" w:color="auto" w:fill="auto"/>
            <w:tcMar>
              <w:top w:w="100" w:type="dxa"/>
              <w:left w:w="100" w:type="dxa"/>
              <w:bottom w:w="100" w:type="dxa"/>
              <w:right w:w="100" w:type="dxa"/>
            </w:tcMar>
          </w:tcPr>
          <w:p w14:paraId="30324782"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w:t>
            </w:r>
            <w:proofErr w:type="spellStart"/>
            <w:r w:rsidRPr="00313337">
              <w:rPr>
                <w:sz w:val="18"/>
                <w:szCs w:val="18"/>
              </w:rPr>
              <w:t>Extension","File</w:t>
            </w:r>
            <w:proofErr w:type="spellEnd"/>
            <w:r w:rsidRPr="00313337">
              <w:rPr>
                <w:sz w:val="18"/>
                <w:szCs w:val="18"/>
              </w:rPr>
              <w:t xml:space="preserve"> </w:t>
            </w:r>
            <w:proofErr w:type="spellStart"/>
            <w:r w:rsidRPr="00313337">
              <w:rPr>
                <w:sz w:val="18"/>
                <w:szCs w:val="18"/>
              </w:rPr>
              <w:t>Time","Total</w:t>
            </w:r>
            <w:proofErr w:type="spellEnd"/>
            <w:r w:rsidRPr="00313337">
              <w:rPr>
                <w:sz w:val="18"/>
                <w:szCs w:val="18"/>
              </w:rPr>
              <w:t xml:space="preserve"> </w:t>
            </w:r>
            <w:proofErr w:type="spellStart"/>
            <w:r w:rsidRPr="00313337">
              <w:rPr>
                <w:sz w:val="18"/>
                <w:szCs w:val="18"/>
              </w:rPr>
              <w:t>Events","Opens","Closes","Reads","Writes","Read</w:t>
            </w:r>
            <w:proofErr w:type="spellEnd"/>
            <w:r w:rsidRPr="00313337">
              <w:rPr>
                <w:sz w:val="18"/>
                <w:szCs w:val="18"/>
              </w:rPr>
              <w:t xml:space="preserve"> </w:t>
            </w:r>
            <w:proofErr w:type="spellStart"/>
            <w:r w:rsidRPr="00313337">
              <w:rPr>
                <w:sz w:val="18"/>
                <w:szCs w:val="18"/>
              </w:rPr>
              <w:t>Bytes","Write</w:t>
            </w:r>
            <w:proofErr w:type="spellEnd"/>
            <w:r w:rsidRPr="00313337">
              <w:rPr>
                <w:sz w:val="18"/>
                <w:szCs w:val="18"/>
              </w:rPr>
              <w:t xml:space="preserve"> </w:t>
            </w:r>
            <w:proofErr w:type="spellStart"/>
            <w:r w:rsidRPr="00313337">
              <w:rPr>
                <w:sz w:val="18"/>
                <w:szCs w:val="18"/>
              </w:rPr>
              <w:t>Bytes","Get</w:t>
            </w:r>
            <w:proofErr w:type="spellEnd"/>
            <w:r w:rsidRPr="00313337">
              <w:rPr>
                <w:sz w:val="18"/>
                <w:szCs w:val="18"/>
              </w:rPr>
              <w:t xml:space="preserve"> </w:t>
            </w:r>
            <w:proofErr w:type="spellStart"/>
            <w:r w:rsidRPr="00313337">
              <w:rPr>
                <w:sz w:val="18"/>
                <w:szCs w:val="18"/>
              </w:rPr>
              <w:t>ACL","Set</w:t>
            </w:r>
            <w:proofErr w:type="spellEnd"/>
            <w:r w:rsidRPr="00313337">
              <w:rPr>
                <w:sz w:val="18"/>
                <w:szCs w:val="18"/>
              </w:rPr>
              <w:t xml:space="preserve"> </w:t>
            </w:r>
            <w:proofErr w:type="spellStart"/>
            <w:r w:rsidRPr="00313337">
              <w:rPr>
                <w:sz w:val="18"/>
                <w:szCs w:val="18"/>
              </w:rPr>
              <w:t>ACL","Other</w:t>
            </w:r>
            <w:proofErr w:type="spellEnd"/>
            <w:r w:rsidRPr="00313337">
              <w:rPr>
                <w:sz w:val="18"/>
                <w:szCs w:val="18"/>
              </w:rPr>
              <w:t>"</w:t>
            </w:r>
          </w:p>
          <w:p w14:paraId="13EE0A7D"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log","3.4647891","500","0","0","0","497","0","702,473","0","0","3"</w:t>
            </w:r>
          </w:p>
          <w:p w14:paraId="2E152318"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ProgramData\Microsoft\EdgeUpdate\Log\MicrosoftEdgeUpdate.log","3.0958833","69","0","0","0","69","0","106,986","0","0","0"</w:t>
            </w:r>
          </w:p>
          <w:p w14:paraId="7BF026B5"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ProgramData\Microsoft\Network\Downloader\edb.log","0.0228705","8","0","0","0","8","0","32,768","0","0","0"</w:t>
            </w:r>
          </w:p>
          <w:p w14:paraId="4709E989"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Users\student\</w:t>
            </w:r>
            <w:proofErr w:type="spellStart"/>
            <w:r w:rsidRPr="00313337">
              <w:rPr>
                <w:sz w:val="18"/>
                <w:szCs w:val="18"/>
              </w:rPr>
              <w:t>AppData</w:t>
            </w:r>
            <w:proofErr w:type="spellEnd"/>
            <w:r w:rsidRPr="00313337">
              <w:rPr>
                <w:sz w:val="18"/>
                <w:szCs w:val="18"/>
              </w:rPr>
              <w:t>\Local\Microsoft\Edge\User Data\Default\Asset Store\assets.db\000016.log","0.0265214","4","0","0","0","4","0","8,580","0","0","0"</w:t>
            </w:r>
          </w:p>
          <w:p w14:paraId="6251094E"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Users\student\AppData\Local\Temp\jusched.log","0.0001013","2","0","0","0","2","0","580","0","0","0"</w:t>
            </w:r>
          </w:p>
          <w:p w14:paraId="59DEDBB0"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Azure\Logs\TransparentInstaller.log","0.0003139","27","0","0","0","27","0","2,954","0","0","0"</w:t>
            </w:r>
          </w:p>
          <w:p w14:paraId="559ECD6C"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Azure\Logs\WaAppAgent.log","0.0007446","51","0","0","0","51","0","5,799","0","0","0"</w:t>
            </w:r>
          </w:p>
          <w:p w14:paraId="483B83F2"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Azure\Logs\WaAppAgentSupplementary.log","0.0005015","30","0","0","0","30","0","11,520","0","0","0"</w:t>
            </w:r>
          </w:p>
          <w:p w14:paraId="2E41C158"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Logs\CBS\CBS.log","0.0038695","40","0","0","0","40","0","15,810","0","0","0"</w:t>
            </w:r>
          </w:p>
          <w:p w14:paraId="2BA30C0F"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Logs\MoSetup\UpdateAgent.log","0.0023597","178","0","0","0","178","0","48,766","0","0","0"</w:t>
            </w:r>
          </w:p>
          <w:p w14:paraId="2912730B"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SoftwareDistribution\DataStore\Logs\edb.log","0.2914093","76","0","0","0","75","0","438,272","0","0","1"</w:t>
            </w:r>
          </w:p>
          <w:p w14:paraId="43D42D6F"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SoftwareDistribution\DataStore\Logs\edb00061.log","0.0031229","1","0","0","0","0","0","0","0","0","1"</w:t>
            </w:r>
          </w:p>
          <w:p w14:paraId="3DDFDD42" w14:textId="77777777" w:rsidR="00313337" w:rsidRPr="00313337" w:rsidRDefault="00313337" w:rsidP="00313337">
            <w:pPr>
              <w:widowControl w:val="0"/>
              <w:pBdr>
                <w:top w:val="nil"/>
                <w:left w:val="nil"/>
                <w:bottom w:val="nil"/>
                <w:right w:val="nil"/>
                <w:between w:val="nil"/>
              </w:pBdr>
              <w:spacing w:line="240" w:lineRule="auto"/>
              <w:rPr>
                <w:sz w:val="18"/>
                <w:szCs w:val="18"/>
              </w:rPr>
            </w:pPr>
            <w:r w:rsidRPr="00313337">
              <w:rPr>
                <w:sz w:val="18"/>
                <w:szCs w:val="18"/>
              </w:rPr>
              <w:t>"C:\Windows\SoftwareDistribution\DataStore\Logs\edbtmp.log","0.0111907","2","0","0","0","1","0","4,096","0","0","1"</w:t>
            </w:r>
          </w:p>
          <w:p w14:paraId="66EA6FC2" w14:textId="5037EFF6" w:rsidR="00696520" w:rsidRDefault="00313337" w:rsidP="00313337">
            <w:pPr>
              <w:widowControl w:val="0"/>
              <w:pBdr>
                <w:top w:val="nil"/>
                <w:left w:val="nil"/>
                <w:bottom w:val="nil"/>
                <w:right w:val="nil"/>
                <w:between w:val="nil"/>
              </w:pBdr>
              <w:spacing w:line="240" w:lineRule="auto"/>
            </w:pPr>
            <w:r w:rsidRPr="00313337">
              <w:rPr>
                <w:sz w:val="18"/>
                <w:szCs w:val="18"/>
              </w:rPr>
              <w:t>"C:\Windows\SoftwareDistribution\ReportingEvents.log","0.0059005","12","0","0","0","12","0","26,342","0","0","0"</w:t>
            </w:r>
          </w:p>
        </w:tc>
      </w:tr>
    </w:tbl>
    <w:p w14:paraId="2CBFD89A" w14:textId="77777777" w:rsidR="00696520" w:rsidRDefault="00000000">
      <w:pPr>
        <w:pStyle w:val="Heading5"/>
      </w:pPr>
      <w:bookmarkStart w:id="11" w:name="_heading=h.1t3h5sf" w:colFirst="0" w:colLast="0"/>
      <w:bookmarkEnd w:id="11"/>
      <w:r>
        <w:t>Exercise 3</w:t>
      </w:r>
    </w:p>
    <w:p w14:paraId="56E54EC8" w14:textId="77777777" w:rsidR="00696520" w:rsidRDefault="00000000" w:rsidP="00D567A2">
      <w:pPr>
        <w:jc w:val="both"/>
      </w:pPr>
      <w:r>
        <w:t xml:space="preserve">Create filters to find a list of command line arguments from different instances of the “svchost.exe” process. Each instance of the Service Host Process(svchost.exe) is responsible for hosting one group of files, modules and processes that the operating system needs. </w:t>
      </w:r>
    </w:p>
    <w:p w14:paraId="360C2965" w14:textId="77777777" w:rsidR="00696520" w:rsidRDefault="00696520"/>
    <w:p w14:paraId="1C541247" w14:textId="5989E3C5" w:rsidR="00696520" w:rsidRDefault="00000000" w:rsidP="00D567A2">
      <w:pPr>
        <w:jc w:val="both"/>
      </w:pPr>
      <w:r w:rsidRPr="00197BD2">
        <w:rPr>
          <w:i/>
          <w:iCs/>
        </w:rPr>
        <w:t>Purpose:</w:t>
      </w:r>
      <w:r>
        <w:t xml:space="preserve"> The goal of this exercise is to learn how </w:t>
      </w:r>
      <w:proofErr w:type="spellStart"/>
      <w:r>
        <w:t>ProcMon</w:t>
      </w:r>
      <w:proofErr w:type="spellEnd"/>
      <w:r>
        <w:t xml:space="preserve"> can be used to look at Process and Thread Activity.</w:t>
      </w:r>
    </w:p>
    <w:p w14:paraId="604E0083" w14:textId="77777777" w:rsidR="00696520" w:rsidRDefault="00000000" w:rsidP="00D567A2">
      <w:pPr>
        <w:jc w:val="both"/>
      </w:pPr>
      <w:r>
        <w:t>To do this, you need to follow these steps:</w:t>
      </w:r>
    </w:p>
    <w:p w14:paraId="2B768FD0" w14:textId="77777777" w:rsidR="00696520" w:rsidRDefault="00000000" w:rsidP="00D567A2">
      <w:pPr>
        <w:numPr>
          <w:ilvl w:val="0"/>
          <w:numId w:val="5"/>
        </w:numPr>
        <w:jc w:val="both"/>
      </w:pPr>
      <w:r>
        <w:t xml:space="preserve">Only enable showing the “Process and Thread Activity” events. </w:t>
      </w:r>
    </w:p>
    <w:p w14:paraId="7E77D974" w14:textId="77777777" w:rsidR="00696520" w:rsidRDefault="00000000" w:rsidP="00D567A2">
      <w:pPr>
        <w:numPr>
          <w:ilvl w:val="0"/>
          <w:numId w:val="5"/>
        </w:numPr>
        <w:jc w:val="both"/>
      </w:pPr>
      <w:r>
        <w:t xml:space="preserve">Remove the filters you created for the previous exercise. </w:t>
      </w:r>
    </w:p>
    <w:p w14:paraId="56DE2E80" w14:textId="77777777" w:rsidR="00696520" w:rsidRDefault="00000000" w:rsidP="00D567A2">
      <w:pPr>
        <w:numPr>
          <w:ilvl w:val="0"/>
          <w:numId w:val="5"/>
        </w:numPr>
        <w:jc w:val="both"/>
      </w:pPr>
      <w:r>
        <w:t>Create and add a filter to include events with the process name “svchost.exe”. (See the screenshot below)</w:t>
      </w:r>
    </w:p>
    <w:p w14:paraId="24AACBFA" w14:textId="77777777" w:rsidR="00696520" w:rsidRDefault="00000000">
      <w:r>
        <w:rPr>
          <w:noProof/>
        </w:rPr>
        <w:lastRenderedPageBreak/>
        <w:drawing>
          <wp:inline distT="114300" distB="114300" distL="114300" distR="114300" wp14:anchorId="056E281E" wp14:editId="6E05B49A">
            <wp:extent cx="5731200" cy="3810000"/>
            <wp:effectExtent l="0" t="0" r="0" b="0"/>
            <wp:docPr id="106230384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5731200" cy="3810000"/>
                    </a:xfrm>
                    <a:prstGeom prst="rect">
                      <a:avLst/>
                    </a:prstGeom>
                    <a:ln/>
                  </pic:spPr>
                </pic:pic>
              </a:graphicData>
            </a:graphic>
          </wp:inline>
        </w:drawing>
      </w:r>
    </w:p>
    <w:p w14:paraId="476009BD" w14:textId="77777777" w:rsidR="00696520" w:rsidRDefault="00000000" w:rsidP="00D567A2">
      <w:pPr>
        <w:numPr>
          <w:ilvl w:val="0"/>
          <w:numId w:val="5"/>
        </w:numPr>
        <w:jc w:val="both"/>
      </w:pPr>
      <w:r>
        <w:t>Create and add a filter to include events related to “Process Starts” operations. (See the screenshot below)</w:t>
      </w:r>
    </w:p>
    <w:p w14:paraId="4A628248" w14:textId="77777777" w:rsidR="00696520" w:rsidRDefault="00000000">
      <w:r>
        <w:rPr>
          <w:noProof/>
        </w:rPr>
        <w:drawing>
          <wp:inline distT="114300" distB="114300" distL="114300" distR="114300" wp14:anchorId="6BEE7081" wp14:editId="355EE8BE">
            <wp:extent cx="5731200" cy="3797300"/>
            <wp:effectExtent l="0" t="0" r="0" b="0"/>
            <wp:docPr id="106230384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5731200" cy="3797300"/>
                    </a:xfrm>
                    <a:prstGeom prst="rect">
                      <a:avLst/>
                    </a:prstGeom>
                    <a:ln/>
                  </pic:spPr>
                </pic:pic>
              </a:graphicData>
            </a:graphic>
          </wp:inline>
        </w:drawing>
      </w:r>
    </w:p>
    <w:p w14:paraId="402CF034" w14:textId="77777777" w:rsidR="00696520" w:rsidRDefault="00696520"/>
    <w:p w14:paraId="1707D1E3" w14:textId="77777777" w:rsidR="00696520" w:rsidRDefault="00000000">
      <w:pPr>
        <w:numPr>
          <w:ilvl w:val="0"/>
          <w:numId w:val="5"/>
        </w:numPr>
      </w:pPr>
      <w:r>
        <w:t>Once the relevant events are listed, go to Options -&gt; Select Columns and uncheck everything except “Command Line”. (See the screenshot below)</w:t>
      </w:r>
    </w:p>
    <w:p w14:paraId="220BA086" w14:textId="77777777" w:rsidR="00696520" w:rsidRDefault="00000000">
      <w:r>
        <w:rPr>
          <w:noProof/>
        </w:rPr>
        <w:lastRenderedPageBreak/>
        <w:drawing>
          <wp:inline distT="114300" distB="114300" distL="114300" distR="114300" wp14:anchorId="15139FD0" wp14:editId="631A7F9F">
            <wp:extent cx="5525519" cy="4449754"/>
            <wp:effectExtent l="0" t="0" r="0" b="8255"/>
            <wp:docPr id="10623038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5530555" cy="4453810"/>
                    </a:xfrm>
                    <a:prstGeom prst="rect">
                      <a:avLst/>
                    </a:prstGeom>
                    <a:ln/>
                  </pic:spPr>
                </pic:pic>
              </a:graphicData>
            </a:graphic>
          </wp:inline>
        </w:drawing>
      </w:r>
    </w:p>
    <w:p w14:paraId="3319EADB" w14:textId="77777777" w:rsidR="00696520" w:rsidRDefault="00000000">
      <w:pPr>
        <w:numPr>
          <w:ilvl w:val="0"/>
          <w:numId w:val="5"/>
        </w:numPr>
      </w:pPr>
      <w:r>
        <w:t>Now save the results in a .CSV file on your Desktop.</w:t>
      </w:r>
    </w:p>
    <w:p w14:paraId="0453938D" w14:textId="77777777" w:rsidR="00696520" w:rsidRDefault="00696520"/>
    <w:p w14:paraId="15504059" w14:textId="77777777" w:rsidR="00696520" w:rsidRDefault="00000000" w:rsidP="00D567A2">
      <w:pPr>
        <w:jc w:val="both"/>
      </w:pPr>
      <w:r>
        <w:t xml:space="preserve">To further learn about using </w:t>
      </w:r>
      <w:proofErr w:type="spellStart"/>
      <w:r>
        <w:t>ProcMon</w:t>
      </w:r>
      <w:proofErr w:type="spellEnd"/>
      <w:r>
        <w:t xml:space="preserve">, refer to the manual document named “procmon.chm” inside the </w:t>
      </w:r>
      <w:proofErr w:type="spellStart"/>
      <w:r>
        <w:t>SysinternalsSuite</w:t>
      </w:r>
      <w:proofErr w:type="spellEnd"/>
      <w:r>
        <w:t xml:space="preserve"> directory.</w:t>
      </w:r>
    </w:p>
    <w:p w14:paraId="42C14BAE" w14:textId="77777777" w:rsidR="00696520" w:rsidRDefault="00000000">
      <w:pPr>
        <w:pStyle w:val="Heading4"/>
      </w:pPr>
      <w:bookmarkStart w:id="12" w:name="_heading=h.4d34og8" w:colFirst="0" w:colLast="0"/>
      <w:bookmarkEnd w:id="12"/>
      <w:r>
        <w:t>Process Explorer</w:t>
      </w:r>
    </w:p>
    <w:p w14:paraId="0C8138A4" w14:textId="77777777" w:rsidR="00696520" w:rsidRDefault="00000000" w:rsidP="00D567A2">
      <w:pPr>
        <w:jc w:val="both"/>
      </w:pPr>
      <w:r w:rsidRPr="00197BD2">
        <w:rPr>
          <w:i/>
          <w:iCs/>
        </w:rPr>
        <w:t>Purpose:</w:t>
      </w:r>
      <w:r>
        <w:t xml:space="preserve"> Learn how to use ProcExp.exe to investigate the details and characteristics </w:t>
      </w:r>
      <w:proofErr w:type="gramStart"/>
      <w:r>
        <w:t>of  processes</w:t>
      </w:r>
      <w:proofErr w:type="gramEnd"/>
      <w:r>
        <w:t xml:space="preserve"> running on a system.</w:t>
      </w:r>
    </w:p>
    <w:p w14:paraId="13E8E1EC" w14:textId="0A3C8F8B" w:rsidR="00696520" w:rsidRDefault="00000000" w:rsidP="00D567A2">
      <w:pPr>
        <w:jc w:val="both"/>
      </w:pPr>
      <w:r>
        <w:t xml:space="preserve">The next utility which is very useful when doing basic dynamic analysis is Process Explorer. This tool is also part of the </w:t>
      </w:r>
      <w:proofErr w:type="spellStart"/>
      <w:r>
        <w:t>Sysinternals</w:t>
      </w:r>
      <w:proofErr w:type="spellEnd"/>
      <w:r>
        <w:t xml:space="preserve"> Utility from Microsoft. Process Explorer (ProcExp.exe) shows important details about all the processes running on the machine. It is </w:t>
      </w:r>
      <w:proofErr w:type="gramStart"/>
      <w:r>
        <w:t>similar to</w:t>
      </w:r>
      <w:proofErr w:type="gramEnd"/>
      <w:r>
        <w:t xml:space="preserve"> Windows Task Manager but gives you a lot more capabilities. We use this tool to see details related to the malicious process when we do basic dynamic analysis.</w:t>
      </w:r>
    </w:p>
    <w:p w14:paraId="0E3D4854" w14:textId="0A9ED420" w:rsidR="00696520" w:rsidRDefault="00000000" w:rsidP="00D567A2">
      <w:pPr>
        <w:jc w:val="both"/>
      </w:pPr>
      <w:r>
        <w:t>Execute this tool via its desktop shortcut. Click on the “Agree” button to agree with the licence terms.</w:t>
      </w:r>
    </w:p>
    <w:p w14:paraId="600C77C2" w14:textId="77777777" w:rsidR="00696520" w:rsidRDefault="00000000" w:rsidP="00D567A2">
      <w:pPr>
        <w:jc w:val="both"/>
      </w:pPr>
      <w:r>
        <w:t>The main window shows all the processes. The parent-child relationship between processes is shown by the hierarchy representation, that means which process has created which process.</w:t>
      </w:r>
    </w:p>
    <w:p w14:paraId="595B44FC" w14:textId="77777777" w:rsidR="00696520" w:rsidRDefault="00000000">
      <w:r>
        <w:rPr>
          <w:noProof/>
        </w:rPr>
        <w:lastRenderedPageBreak/>
        <w:drawing>
          <wp:inline distT="114300" distB="114300" distL="114300" distR="114300" wp14:anchorId="25989A2E" wp14:editId="6A5F974C">
            <wp:extent cx="5731200" cy="4330700"/>
            <wp:effectExtent l="0" t="0" r="0" b="0"/>
            <wp:docPr id="106230384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5731200" cy="4330700"/>
                    </a:xfrm>
                    <a:prstGeom prst="rect">
                      <a:avLst/>
                    </a:prstGeom>
                    <a:ln/>
                  </pic:spPr>
                </pic:pic>
              </a:graphicData>
            </a:graphic>
          </wp:inline>
        </w:drawing>
      </w:r>
    </w:p>
    <w:p w14:paraId="1D726CE3" w14:textId="77777777" w:rsidR="00696520" w:rsidRDefault="00696520"/>
    <w:p w14:paraId="49C8052C" w14:textId="77777777" w:rsidR="00696520" w:rsidRDefault="00000000" w:rsidP="00D567A2">
      <w:pPr>
        <w:jc w:val="both"/>
      </w:pPr>
      <w:r>
        <w:t xml:space="preserve">The colours used for highlighting also have specific meanings including but not limited to the security context of the process or if a process is new or suspended. </w:t>
      </w:r>
    </w:p>
    <w:p w14:paraId="197B587B" w14:textId="77777777" w:rsidR="00696520" w:rsidRDefault="00696520"/>
    <w:p w14:paraId="2BFE24F3" w14:textId="77777777" w:rsidR="00696520" w:rsidRDefault="00000000">
      <w:pPr>
        <w:pStyle w:val="Heading6"/>
      </w:pPr>
      <w:bookmarkStart w:id="13" w:name="_heading=h.g6j5frpzggcb" w:colFirst="0" w:colLast="0"/>
      <w:bookmarkEnd w:id="13"/>
      <w:r>
        <w:t>Customise colouring</w:t>
      </w:r>
    </w:p>
    <w:p w14:paraId="4FDC55F1" w14:textId="77777777" w:rsidR="00696520" w:rsidRDefault="00000000" w:rsidP="00D567A2">
      <w:pPr>
        <w:jc w:val="both"/>
      </w:pPr>
      <w:r>
        <w:t xml:space="preserve">To see the description of each colour or even customise the colours, you can go to Options -&gt; Configure </w:t>
      </w:r>
      <w:proofErr w:type="spellStart"/>
      <w:r>
        <w:t>Color</w:t>
      </w:r>
      <w:proofErr w:type="spellEnd"/>
      <w:r>
        <w:t>.</w:t>
      </w:r>
    </w:p>
    <w:p w14:paraId="0D4BE39A" w14:textId="77777777" w:rsidR="00696520" w:rsidRDefault="00000000" w:rsidP="00D567A2">
      <w:pPr>
        <w:pStyle w:val="Heading6"/>
        <w:jc w:val="both"/>
      </w:pPr>
      <w:bookmarkStart w:id="14" w:name="_heading=h.diux4wc6wbd" w:colFirst="0" w:colLast="0"/>
      <w:bookmarkEnd w:id="14"/>
      <w:r>
        <w:t>See process details</w:t>
      </w:r>
    </w:p>
    <w:p w14:paraId="33674E4F" w14:textId="77777777" w:rsidR="00696520" w:rsidRDefault="00000000" w:rsidP="00D567A2">
      <w:pPr>
        <w:jc w:val="both"/>
      </w:pPr>
      <w:r>
        <w:t>Hovering on the name of each process shows various details about the process. Screenshot below shows an example of hovering on a process.</w:t>
      </w:r>
    </w:p>
    <w:p w14:paraId="1D33EB7E" w14:textId="77777777" w:rsidR="00696520" w:rsidRDefault="00000000">
      <w:r>
        <w:rPr>
          <w:noProof/>
        </w:rPr>
        <w:lastRenderedPageBreak/>
        <w:drawing>
          <wp:inline distT="114300" distB="114300" distL="114300" distR="114300" wp14:anchorId="703C2E7A" wp14:editId="4FCFDF6D">
            <wp:extent cx="4152900" cy="2305050"/>
            <wp:effectExtent l="0" t="0" r="0" b="0"/>
            <wp:docPr id="106230384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4152900" cy="2305050"/>
                    </a:xfrm>
                    <a:prstGeom prst="rect">
                      <a:avLst/>
                    </a:prstGeom>
                    <a:ln/>
                  </pic:spPr>
                </pic:pic>
              </a:graphicData>
            </a:graphic>
          </wp:inline>
        </w:drawing>
      </w:r>
    </w:p>
    <w:p w14:paraId="6BDDFC7D" w14:textId="77777777" w:rsidR="00696520" w:rsidRDefault="00696520">
      <w:pPr>
        <w:ind w:left="720"/>
      </w:pPr>
    </w:p>
    <w:p w14:paraId="426E1319" w14:textId="2403E644" w:rsidR="00696520" w:rsidRDefault="00000000" w:rsidP="009D2B0B">
      <w:pPr>
        <w:jc w:val="both"/>
      </w:pPr>
      <w:r>
        <w:t xml:space="preserve">By double-clicking on each process name, you can see the Properties of that process. The Properties show various types of details from basic details such as the path, command line, directory of the image file, and parent process to more advanced details such as details of the process threads and each thread's stack. It can also list all the strings found in the memory of the process and strings found in the process’s image file. (Refer to the example screenshot below for an instance of the svchost.exe process) </w:t>
      </w:r>
    </w:p>
    <w:p w14:paraId="13DF7728" w14:textId="77777777" w:rsidR="00696520" w:rsidRDefault="00000000" w:rsidP="00D567A2">
      <w:pPr>
        <w:jc w:val="both"/>
      </w:pPr>
      <w:r>
        <w:t>Clicking on each tab at the top of this window, shows corresponding details.</w:t>
      </w:r>
    </w:p>
    <w:p w14:paraId="7EEB0189" w14:textId="77777777" w:rsidR="00696520" w:rsidRDefault="00000000">
      <w:r>
        <w:tab/>
      </w:r>
      <w:r>
        <w:rPr>
          <w:noProof/>
        </w:rPr>
        <mc:AlternateContent>
          <mc:Choice Requires="wpg">
            <w:drawing>
              <wp:inline distT="114300" distB="114300" distL="114300" distR="114300" wp14:anchorId="74BB4205" wp14:editId="2F341C5E">
                <wp:extent cx="2161309" cy="3334871"/>
                <wp:effectExtent l="0" t="0" r="0" b="0"/>
                <wp:docPr id="1062303832" name="Group 1062303832"/>
                <wp:cNvGraphicFramePr/>
                <a:graphic xmlns:a="http://schemas.openxmlformats.org/drawingml/2006/main">
                  <a:graphicData uri="http://schemas.microsoft.com/office/word/2010/wordprocessingGroup">
                    <wpg:wgp>
                      <wpg:cNvGrpSpPr/>
                      <wpg:grpSpPr>
                        <a:xfrm>
                          <a:off x="0" y="0"/>
                          <a:ext cx="2161309" cy="3334871"/>
                          <a:chOff x="4129181" y="2017280"/>
                          <a:chExt cx="2433627" cy="3525441"/>
                        </a:xfrm>
                      </wpg:grpSpPr>
                      <wpg:grpSp>
                        <wpg:cNvPr id="702731127" name="Group 702731127"/>
                        <wpg:cNvGrpSpPr/>
                        <wpg:grpSpPr>
                          <a:xfrm>
                            <a:off x="4129181" y="2017280"/>
                            <a:ext cx="2433627" cy="3525441"/>
                            <a:chOff x="152400" y="152400"/>
                            <a:chExt cx="3345660" cy="4838700"/>
                          </a:xfrm>
                        </wpg:grpSpPr>
                        <wps:wsp>
                          <wps:cNvPr id="785339503" name="Rectangle 785339503"/>
                          <wps:cNvSpPr/>
                          <wps:spPr>
                            <a:xfrm>
                              <a:off x="152400" y="152400"/>
                              <a:ext cx="3166243" cy="4557011"/>
                            </a:xfrm>
                            <a:prstGeom prst="rect">
                              <a:avLst/>
                            </a:prstGeom>
                            <a:noFill/>
                            <a:ln>
                              <a:noFill/>
                            </a:ln>
                          </wps:spPr>
                          <wps:txbx>
                            <w:txbxContent>
                              <w:p w14:paraId="73192339" w14:textId="77777777" w:rsidR="00696520" w:rsidRDefault="00696520">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12" name="Shape 12"/>
                            <pic:cNvPicPr preferRelativeResize="0"/>
                          </pic:nvPicPr>
                          <pic:blipFill rotWithShape="1">
                            <a:blip r:embed="rId27">
                              <a:alphaModFix/>
                            </a:blip>
                            <a:srcRect/>
                            <a:stretch/>
                          </pic:blipFill>
                          <pic:spPr>
                            <a:xfrm>
                              <a:off x="152400" y="152400"/>
                              <a:ext cx="3345660" cy="4838700"/>
                            </a:xfrm>
                            <a:prstGeom prst="rect">
                              <a:avLst/>
                            </a:prstGeom>
                            <a:noFill/>
                            <a:ln>
                              <a:noFill/>
                            </a:ln>
                          </pic:spPr>
                        </pic:pic>
                        <wps:wsp>
                          <wps:cNvPr id="911253066" name="Rectangle 911253066"/>
                          <wps:cNvSpPr/>
                          <wps:spPr>
                            <a:xfrm>
                              <a:off x="177525" y="402475"/>
                              <a:ext cx="3251400" cy="357900"/>
                            </a:xfrm>
                            <a:prstGeom prst="rect">
                              <a:avLst/>
                            </a:prstGeom>
                            <a:noFill/>
                            <a:ln w="28575" cap="flat" cmpd="sng">
                              <a:solidFill>
                                <a:srgbClr val="CC0000"/>
                              </a:solidFill>
                              <a:prstDash val="solid"/>
                              <a:round/>
                              <a:headEnd type="none" w="sm" len="sm"/>
                              <a:tailEnd type="none" w="sm" len="sm"/>
                            </a:ln>
                          </wps:spPr>
                          <wps:txbx>
                            <w:txbxContent>
                              <w:p w14:paraId="2AD98A05"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74BB4205" id="Group 1062303832" o:spid="_x0000_s1056" style="width:170.2pt;height:262.6pt;mso-position-horizontal-relative:char;mso-position-vertical-relative:line" coordorigin="41291,20172" coordsize="24336,35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">
                <v:group id="Group 702731127" o:spid="_x0000_s1057" style="position:absolute;left:41291;top:20172;width:24337;height:35255" coordorigin="1524,1524" coordsize="33456,48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">
                  <v:rect id="Rectangle 785339503" o:spid="_x0000_s1058" style="position:absolute;left:1524;top:1524;width:31662;height:455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" filled="f" stroked="f">
                    <v:textbox inset="2.53958mm,2.53958mm,2.53958mm,2.53958mm">
                      <w:txbxContent>
                        <w:p w14:paraId="73192339" w14:textId="77777777" w:rsidR="00696520" w:rsidRDefault="00696520">
                          <w:pPr>
                            <w:spacing w:line="240" w:lineRule="auto"/>
                            <w:textDirection w:val="btLr"/>
                          </w:pPr>
                        </w:p>
                      </w:txbxContent>
                    </v:textbox>
                  </v:rect>
                  <v:shape id="Shape 12" o:spid="_x0000_s1059" type="#_x0000_t75" style="position:absolute;left:1524;top:1524;width:33456;height:483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">
                    <v:imagedata r:id="rId28" o:title=""/>
                  </v:shape>
                  <v:rect id="Rectangle 911253066" o:spid="_x0000_s1060" style="position:absolute;left:1775;top:4024;width:32514;height:35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" filled="f" strokecolor="#c00" strokeweight="2.25pt">
                    <v:stroke startarrowwidth="narrow" startarrowlength="short" endarrowwidth="narrow" endarrowlength="short" joinstyle="round"/>
                    <v:textbox inset="2.53958mm,2.53958mm,2.53958mm,2.53958mm">
                      <w:txbxContent>
                        <w:p w14:paraId="2AD98A05" w14:textId="77777777" w:rsidR="00696520" w:rsidRDefault="00696520">
                          <w:pPr>
                            <w:spacing w:line="240" w:lineRule="auto"/>
                            <w:jc w:val="center"/>
                            <w:textDirection w:val="btLr"/>
                          </w:pPr>
                        </w:p>
                      </w:txbxContent>
                    </v:textbox>
                  </v:rect>
                </v:group>
                <w10:anchorlock/>
              </v:group>
            </w:pict>
          </mc:Fallback>
        </mc:AlternateContent>
      </w:r>
    </w:p>
    <w:p w14:paraId="18A6D3F7" w14:textId="77777777" w:rsidR="00696520" w:rsidRDefault="00000000" w:rsidP="00D567A2">
      <w:pPr>
        <w:jc w:val="both"/>
      </w:pPr>
      <w:r>
        <w:t>Try checking on several processes to understand what type of information you can get from this view.</w:t>
      </w:r>
    </w:p>
    <w:p w14:paraId="52414432" w14:textId="77777777" w:rsidR="00696520" w:rsidRDefault="00000000">
      <w:pPr>
        <w:pStyle w:val="Heading6"/>
      </w:pPr>
      <w:bookmarkStart w:id="15" w:name="_heading=h.n16zg257feew" w:colFirst="0" w:colLast="0"/>
      <w:bookmarkEnd w:id="15"/>
      <w:r>
        <w:t>Customise details shown for each process</w:t>
      </w:r>
    </w:p>
    <w:p w14:paraId="2CE21E70" w14:textId="77777777" w:rsidR="00696520" w:rsidRDefault="00000000" w:rsidP="00D567A2">
      <w:pPr>
        <w:jc w:val="both"/>
      </w:pPr>
      <w:r>
        <w:t>Process Explorer also gives you the ability to choose the columns shown in the main window by going to View -&gt; Select Columns. You can see that there are different types of parameters categorised in groups shown as separate tabs. You can choose any column that is relevant to the goal you want to achieve.</w:t>
      </w:r>
    </w:p>
    <w:p w14:paraId="79B67438" w14:textId="77777777" w:rsidR="00696520" w:rsidRDefault="00000000">
      <w:pPr>
        <w:ind w:left="720"/>
      </w:pPr>
      <w:r>
        <w:rPr>
          <w:noProof/>
        </w:rPr>
        <w:lastRenderedPageBreak/>
        <mc:AlternateContent>
          <mc:Choice Requires="wpg">
            <w:drawing>
              <wp:inline distT="114300" distB="114300" distL="114300" distR="114300" wp14:anchorId="1BD1E039" wp14:editId="5D93A1B4">
                <wp:extent cx="2585556" cy="3605213"/>
                <wp:effectExtent l="0" t="0" r="0" b="0"/>
                <wp:docPr id="1062303834" name="Group 1062303834"/>
                <wp:cNvGraphicFramePr/>
                <a:graphic xmlns:a="http://schemas.openxmlformats.org/drawingml/2006/main">
                  <a:graphicData uri="http://schemas.microsoft.com/office/word/2010/wordprocessingGroup">
                    <wpg:wgp>
                      <wpg:cNvGrpSpPr/>
                      <wpg:grpSpPr>
                        <a:xfrm>
                          <a:off x="0" y="0"/>
                          <a:ext cx="2585556" cy="3605213"/>
                          <a:chOff x="4050300" y="1977375"/>
                          <a:chExt cx="2588500" cy="3605250"/>
                        </a:xfrm>
                      </wpg:grpSpPr>
                      <wpg:grpSp>
                        <wpg:cNvPr id="465455734" name="Group 465455734"/>
                        <wpg:cNvGrpSpPr/>
                        <wpg:grpSpPr>
                          <a:xfrm>
                            <a:off x="4053222" y="1977394"/>
                            <a:ext cx="2585556" cy="3605213"/>
                            <a:chOff x="142775" y="152400"/>
                            <a:chExt cx="3248125" cy="4533900"/>
                          </a:xfrm>
                        </wpg:grpSpPr>
                        <wps:wsp>
                          <wps:cNvPr id="1459040776" name="Rectangle 1459040776"/>
                          <wps:cNvSpPr/>
                          <wps:spPr>
                            <a:xfrm>
                              <a:off x="142775" y="152400"/>
                              <a:ext cx="3248125" cy="4533900"/>
                            </a:xfrm>
                            <a:prstGeom prst="rect">
                              <a:avLst/>
                            </a:prstGeom>
                            <a:noFill/>
                            <a:ln>
                              <a:noFill/>
                            </a:ln>
                          </wps:spPr>
                          <wps:txbx>
                            <w:txbxContent>
                              <w:p w14:paraId="26F52ACE" w14:textId="77777777" w:rsidR="00696520" w:rsidRDefault="00696520">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6" name="Shape 26"/>
                            <pic:cNvPicPr preferRelativeResize="0"/>
                          </pic:nvPicPr>
                          <pic:blipFill rotWithShape="1">
                            <a:blip r:embed="rId29">
                              <a:alphaModFix/>
                            </a:blip>
                            <a:srcRect/>
                            <a:stretch/>
                          </pic:blipFill>
                          <pic:spPr>
                            <a:xfrm>
                              <a:off x="152400" y="152400"/>
                              <a:ext cx="3238500" cy="4533900"/>
                            </a:xfrm>
                            <a:prstGeom prst="rect">
                              <a:avLst/>
                            </a:prstGeom>
                            <a:noFill/>
                            <a:ln>
                              <a:noFill/>
                            </a:ln>
                          </pic:spPr>
                        </pic:pic>
                        <wps:wsp>
                          <wps:cNvPr id="1399856331" name="Rectangle 1399856331"/>
                          <wps:cNvSpPr/>
                          <wps:spPr>
                            <a:xfrm>
                              <a:off x="157075" y="422925"/>
                              <a:ext cx="3200700" cy="613500"/>
                            </a:xfrm>
                            <a:prstGeom prst="rect">
                              <a:avLst/>
                            </a:prstGeom>
                            <a:noFill/>
                            <a:ln w="28575" cap="flat" cmpd="sng">
                              <a:solidFill>
                                <a:srgbClr val="CC0000"/>
                              </a:solidFill>
                              <a:prstDash val="solid"/>
                              <a:round/>
                              <a:headEnd type="none" w="sm" len="sm"/>
                              <a:tailEnd type="none" w="sm" len="sm"/>
                            </a:ln>
                          </wps:spPr>
                          <wps:txbx>
                            <w:txbxContent>
                              <w:p w14:paraId="5F048821" w14:textId="77777777" w:rsidR="00696520" w:rsidRDefault="00696520">
                                <w:pPr>
                                  <w:spacing w:line="240" w:lineRule="auto"/>
                                  <w:jc w:val="center"/>
                                  <w:textDirection w:val="btLr"/>
                                </w:pPr>
                              </w:p>
                            </w:txbxContent>
                          </wps:txbx>
                          <wps:bodyPr spcFirstLastPara="1" wrap="square" lIns="91425" tIns="91425" rIns="91425" bIns="91425" anchor="ctr" anchorCtr="0">
                            <a:noAutofit/>
                          </wps:bodyPr>
                        </wps:wsp>
                      </wpg:grpSp>
                    </wpg:wgp>
                  </a:graphicData>
                </a:graphic>
              </wp:inline>
            </w:drawing>
          </mc:Choice>
          <mc:Fallback>
            <w:pict>
              <v:group w14:anchorId="1BD1E039" id="Group 1062303834" o:spid="_x0000_s1061" style="width:203.6pt;height:283.9pt;mso-position-horizontal-relative:char;mso-position-vertical-relative:line" coordorigin="40503,19773" coordsize="25885,36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">
                <v:group id="Group 465455734" o:spid="_x0000_s1062" style="position:absolute;left:40532;top:19773;width:25855;height:36053" coordorigin="1427,1524" coordsize="32481,45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">
                  <v:rect id="Rectangle 1459040776" o:spid="_x0000_s1063" style="position:absolute;left:1427;top:1524;width:32482;height:45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" filled="f" stroked="f">
                    <v:textbox inset="2.53958mm,2.53958mm,2.53958mm,2.53958mm">
                      <w:txbxContent>
                        <w:p w14:paraId="26F52ACE" w14:textId="77777777" w:rsidR="00696520" w:rsidRDefault="00696520">
                          <w:pPr>
                            <w:spacing w:line="240" w:lineRule="auto"/>
                            <w:textDirection w:val="btLr"/>
                          </w:pPr>
                        </w:p>
                      </w:txbxContent>
                    </v:textbox>
                  </v:rect>
                  <v:shape id="Shape 26" o:spid="_x0000_s1064" type="#_x0000_t75" style="position:absolute;left:1524;top:1524;width:32385;height:4533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">
                    <v:imagedata r:id="rId30" o:title=""/>
                  </v:shape>
                  <v:rect id="Rectangle 1399856331" o:spid="_x0000_s1065" style="position:absolute;left:1570;top:4229;width:32007;height:61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" filled="f" strokecolor="#c00" strokeweight="2.25pt">
                    <v:stroke startarrowwidth="narrow" startarrowlength="short" endarrowwidth="narrow" endarrowlength="short" joinstyle="round"/>
                    <v:textbox inset="2.53958mm,2.53958mm,2.53958mm,2.53958mm">
                      <w:txbxContent>
                        <w:p w14:paraId="5F048821" w14:textId="77777777" w:rsidR="00696520" w:rsidRDefault="00696520">
                          <w:pPr>
                            <w:spacing w:line="240" w:lineRule="auto"/>
                            <w:jc w:val="center"/>
                            <w:textDirection w:val="btLr"/>
                          </w:pPr>
                        </w:p>
                      </w:txbxContent>
                    </v:textbox>
                  </v:rect>
                </v:group>
                <w10:anchorlock/>
              </v:group>
            </w:pict>
          </mc:Fallback>
        </mc:AlternateContent>
      </w:r>
    </w:p>
    <w:p w14:paraId="6C205193" w14:textId="77777777" w:rsidR="00696520" w:rsidRDefault="00000000">
      <w:pPr>
        <w:pStyle w:val="Heading6"/>
      </w:pPr>
      <w:bookmarkStart w:id="16" w:name="_heading=h.f9j03n3yh2sm" w:colFirst="0" w:colLast="0"/>
      <w:bookmarkEnd w:id="16"/>
      <w:r>
        <w:t>Add lower pane to see extra details</w:t>
      </w:r>
    </w:p>
    <w:p w14:paraId="2EE65729" w14:textId="40079B8B" w:rsidR="00696520" w:rsidRDefault="00000000" w:rsidP="00D567A2">
      <w:pPr>
        <w:jc w:val="both"/>
      </w:pPr>
      <w:r>
        <w:t xml:space="preserve">You can also add another view to the main window to see the handles each process </w:t>
      </w:r>
      <w:r w:rsidR="009D2B0B">
        <w:t>possesses,</w:t>
      </w:r>
      <w:r>
        <w:t xml:space="preserve"> or the modules loaded inside the memory space of each process. </w:t>
      </w:r>
    </w:p>
    <w:p w14:paraId="55AA82F4" w14:textId="77777777" w:rsidR="00696520" w:rsidRDefault="00000000" w:rsidP="00D567A2">
      <w:pPr>
        <w:jc w:val="both"/>
      </w:pPr>
      <w:r>
        <w:t>To do that, go to View and click to put a check mark next to “Show Lower Pane” to add this view to the main window. Then to choose the details you want to see in the lower pane, go to View -&gt; Lower Pane View and choose which details to show in the lower pane.</w:t>
      </w:r>
    </w:p>
    <w:p w14:paraId="096EBA4A" w14:textId="77777777" w:rsidR="00696520" w:rsidRDefault="00000000">
      <w:r>
        <w:rPr>
          <w:noProof/>
        </w:rPr>
        <w:drawing>
          <wp:inline distT="114300" distB="114300" distL="114300" distR="114300" wp14:anchorId="03AF5CAC" wp14:editId="7982E3A2">
            <wp:extent cx="5731200" cy="3263900"/>
            <wp:effectExtent l="0" t="0" r="0" b="0"/>
            <wp:docPr id="106230384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srcRect/>
                    <a:stretch>
                      <a:fillRect/>
                    </a:stretch>
                  </pic:blipFill>
                  <pic:spPr>
                    <a:xfrm>
                      <a:off x="0" y="0"/>
                      <a:ext cx="5731200" cy="3263900"/>
                    </a:xfrm>
                    <a:prstGeom prst="rect">
                      <a:avLst/>
                    </a:prstGeom>
                    <a:ln/>
                  </pic:spPr>
                </pic:pic>
              </a:graphicData>
            </a:graphic>
          </wp:inline>
        </w:drawing>
      </w:r>
    </w:p>
    <w:p w14:paraId="77ED4EB8" w14:textId="77777777" w:rsidR="00696520" w:rsidRDefault="00696520"/>
    <w:p w14:paraId="65F1DEA1" w14:textId="77777777" w:rsidR="00696520" w:rsidRDefault="00000000" w:rsidP="00D567A2">
      <w:pPr>
        <w:jc w:val="both"/>
      </w:pPr>
      <w:r>
        <w:t xml:space="preserve">To further learn about using </w:t>
      </w:r>
      <w:proofErr w:type="spellStart"/>
      <w:r>
        <w:t>ProcExp</w:t>
      </w:r>
      <w:proofErr w:type="spellEnd"/>
      <w:r>
        <w:t xml:space="preserve">, refer to the manual document named “procexp.chm” inside the </w:t>
      </w:r>
      <w:proofErr w:type="spellStart"/>
      <w:r>
        <w:t>SysinternalsSuite</w:t>
      </w:r>
      <w:proofErr w:type="spellEnd"/>
      <w:r>
        <w:t xml:space="preserve"> directory.</w:t>
      </w:r>
    </w:p>
    <w:p w14:paraId="0AF6B503" w14:textId="77777777" w:rsidR="00696520" w:rsidRDefault="00000000">
      <w:pPr>
        <w:pStyle w:val="Heading5"/>
      </w:pPr>
      <w:bookmarkStart w:id="17" w:name="_heading=h.2s8eyo1" w:colFirst="0" w:colLast="0"/>
      <w:bookmarkEnd w:id="17"/>
      <w:r>
        <w:lastRenderedPageBreak/>
        <w:t>Exercise 4: Keylogger - Basic dynamic analysis</w:t>
      </w:r>
    </w:p>
    <w:p w14:paraId="2C6C9CA7" w14:textId="0C971B5E" w:rsidR="00696520" w:rsidRDefault="00000000" w:rsidP="00D567A2">
      <w:pPr>
        <w:jc w:val="both"/>
      </w:pPr>
      <w:r w:rsidRPr="00901D77">
        <w:rPr>
          <w:i/>
          <w:iCs/>
        </w:rPr>
        <w:t>Purpose:</w:t>
      </w:r>
      <w:r>
        <w:t xml:space="preserve"> Now that we learned how to use the two most useful tools to monitor the behaviour of the system and its processes. We want to examine behaviour of a Keylogger malware to practise basic dynamic analysis.</w:t>
      </w:r>
    </w:p>
    <w:p w14:paraId="0817311F" w14:textId="7EE6F29E" w:rsidR="00696520" w:rsidRDefault="00000000" w:rsidP="009D2B0B">
      <w:pPr>
        <w:jc w:val="both"/>
      </w:pPr>
      <w:proofErr w:type="gramStart"/>
      <w:r>
        <w:t>First of all</w:t>
      </w:r>
      <w:proofErr w:type="gramEnd"/>
      <w:r>
        <w:t>, we need to execute the program in order to monitor and investigate its behaviour. Follow the steps below:</w:t>
      </w:r>
    </w:p>
    <w:p w14:paraId="7CC434F2" w14:textId="77777777" w:rsidR="00696520" w:rsidRDefault="00000000" w:rsidP="00D567A2">
      <w:pPr>
        <w:numPr>
          <w:ilvl w:val="0"/>
          <w:numId w:val="3"/>
        </w:numPr>
        <w:jc w:val="both"/>
      </w:pPr>
      <w:r>
        <w:t>Extract lab4.zip with the password “infected”.</w:t>
      </w:r>
    </w:p>
    <w:p w14:paraId="0E301B15" w14:textId="77777777" w:rsidR="00696520" w:rsidRDefault="00000000" w:rsidP="00D567A2">
      <w:pPr>
        <w:numPr>
          <w:ilvl w:val="0"/>
          <w:numId w:val="3"/>
        </w:numPr>
        <w:jc w:val="both"/>
      </w:pPr>
      <w:r>
        <w:t xml:space="preserve">Copy the “lab4.exe_” on your desktop and change the extension to “.exe”. </w:t>
      </w:r>
    </w:p>
    <w:p w14:paraId="17CB1954" w14:textId="5D5601BC" w:rsidR="00696520" w:rsidRDefault="00000000" w:rsidP="009D2B0B">
      <w:pPr>
        <w:numPr>
          <w:ilvl w:val="0"/>
          <w:numId w:val="3"/>
        </w:numPr>
        <w:jc w:val="both"/>
      </w:pPr>
      <w:r>
        <w:t>Double-click on the file to execute it.</w:t>
      </w:r>
    </w:p>
    <w:p w14:paraId="7A830F2F" w14:textId="478D647C" w:rsidR="00696520" w:rsidRDefault="00000000" w:rsidP="009D2B0B">
      <w:pPr>
        <w:spacing w:before="120" w:after="120"/>
        <w:jc w:val="both"/>
      </w:pPr>
      <w:r>
        <w:t xml:space="preserve">This file is a copy of the keylogger malware we analysed in Lab3. From the previous lab, we know that the keylogger malware captures all the keystrokes and logs them in a log file. </w:t>
      </w:r>
    </w:p>
    <w:p w14:paraId="10EA7E6E" w14:textId="77777777" w:rsidR="00696520" w:rsidRDefault="00000000" w:rsidP="00D567A2">
      <w:pPr>
        <w:numPr>
          <w:ilvl w:val="0"/>
          <w:numId w:val="3"/>
        </w:numPr>
        <w:jc w:val="both"/>
      </w:pPr>
      <w:r>
        <w:t xml:space="preserve">Press a few keys from your keyboard </w:t>
      </w:r>
      <w:proofErr w:type="gramStart"/>
      <w:r>
        <w:t>and also</w:t>
      </w:r>
      <w:proofErr w:type="gramEnd"/>
      <w:r>
        <w:t xml:space="preserve"> the mouse buttons, for the keylogger to capture them. You should see the “log.txt” file created on the desktop. You can open the file and see the logged keystrokes to confirm that the keylogger is working correctly.</w:t>
      </w:r>
    </w:p>
    <w:p w14:paraId="0F00FB49" w14:textId="77777777" w:rsidR="00696520" w:rsidRDefault="00000000" w:rsidP="00D567A2">
      <w:pPr>
        <w:numPr>
          <w:ilvl w:val="0"/>
          <w:numId w:val="3"/>
        </w:numPr>
        <w:jc w:val="both"/>
      </w:pPr>
      <w:r>
        <w:t>Execute Process Explorer (ProcExp.exe)</w:t>
      </w:r>
    </w:p>
    <w:p w14:paraId="33B4D146" w14:textId="77777777" w:rsidR="00696520" w:rsidRDefault="00000000" w:rsidP="00D567A2">
      <w:pPr>
        <w:numPr>
          <w:ilvl w:val="0"/>
          <w:numId w:val="3"/>
        </w:numPr>
        <w:jc w:val="both"/>
      </w:pPr>
      <w:r>
        <w:t>From the list of processes, confirm that the keylogger process is running.</w:t>
      </w:r>
    </w:p>
    <w:p w14:paraId="3ACD3549" w14:textId="77777777" w:rsidR="00696520" w:rsidRDefault="00000000" w:rsidP="00D567A2">
      <w:pPr>
        <w:numPr>
          <w:ilvl w:val="0"/>
          <w:numId w:val="3"/>
        </w:numPr>
        <w:jc w:val="both"/>
      </w:pPr>
      <w:r>
        <w:t xml:space="preserve">Double-click on the process name and go to the Threads view. Check the Stack for the thread with a high CPU value and note the stack details </w:t>
      </w:r>
      <w:proofErr w:type="gramStart"/>
      <w:r>
        <w:t>below.(</w:t>
      </w:r>
      <w:proofErr w:type="gramEnd"/>
      <w:r>
        <w:t>Refer to the screenshot below)</w:t>
      </w:r>
    </w:p>
    <w:p w14:paraId="6D81F69A" w14:textId="77777777" w:rsidR="00696520" w:rsidRDefault="00000000" w:rsidP="00D567A2">
      <w:pPr>
        <w:jc w:val="both"/>
      </w:pPr>
      <w:r>
        <w:rPr>
          <w:noProof/>
        </w:rPr>
        <w:drawing>
          <wp:inline distT="114300" distB="114300" distL="114300" distR="114300" wp14:anchorId="2D63C40D" wp14:editId="41FFD0EF">
            <wp:extent cx="5325035" cy="4801822"/>
            <wp:effectExtent l="0" t="0" r="0" b="0"/>
            <wp:docPr id="106230385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5329437" cy="4805791"/>
                    </a:xfrm>
                    <a:prstGeom prst="rect">
                      <a:avLst/>
                    </a:prstGeom>
                    <a:ln/>
                  </pic:spPr>
                </pic:pic>
              </a:graphicData>
            </a:graphic>
          </wp:inline>
        </w:drawing>
      </w:r>
    </w:p>
    <w:tbl>
      <w:tblPr>
        <w:tblStyle w:val="af"/>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696520" w14:paraId="46C5D078" w14:textId="77777777">
        <w:tc>
          <w:tcPr>
            <w:tcW w:w="9029" w:type="dxa"/>
            <w:shd w:val="clear" w:color="auto" w:fill="999999"/>
            <w:tcMar>
              <w:top w:w="100" w:type="dxa"/>
              <w:left w:w="100" w:type="dxa"/>
              <w:bottom w:w="100" w:type="dxa"/>
              <w:right w:w="100" w:type="dxa"/>
            </w:tcMar>
          </w:tcPr>
          <w:p w14:paraId="2DDE5DEB" w14:textId="77777777" w:rsidR="00696520" w:rsidRDefault="00000000" w:rsidP="00D567A2">
            <w:pPr>
              <w:widowControl w:val="0"/>
              <w:spacing w:line="240" w:lineRule="auto"/>
              <w:jc w:val="both"/>
            </w:pPr>
            <w:r>
              <w:t>Copy the Stack details</w:t>
            </w:r>
          </w:p>
        </w:tc>
      </w:tr>
      <w:tr w:rsidR="00696520" w14:paraId="55CEF97C" w14:textId="77777777">
        <w:trPr>
          <w:trHeight w:val="2022"/>
        </w:trPr>
        <w:tc>
          <w:tcPr>
            <w:tcW w:w="9029" w:type="dxa"/>
            <w:shd w:val="clear" w:color="auto" w:fill="auto"/>
            <w:tcMar>
              <w:top w:w="100" w:type="dxa"/>
              <w:left w:w="100" w:type="dxa"/>
              <w:bottom w:w="100" w:type="dxa"/>
              <w:right w:w="100" w:type="dxa"/>
            </w:tcMar>
          </w:tcPr>
          <w:p w14:paraId="5559D769" w14:textId="77777777" w:rsidR="00C367E0" w:rsidRDefault="00C367E0" w:rsidP="00C367E0">
            <w:pPr>
              <w:widowControl w:val="0"/>
              <w:spacing w:line="240" w:lineRule="auto"/>
              <w:jc w:val="both"/>
            </w:pPr>
            <w:proofErr w:type="gramStart"/>
            <w:r>
              <w:lastRenderedPageBreak/>
              <w:t>USER32.dll!CallWindowProcW</w:t>
            </w:r>
            <w:proofErr w:type="gramEnd"/>
            <w:r>
              <w:t>+0x813</w:t>
            </w:r>
          </w:p>
          <w:p w14:paraId="72A9B8D9" w14:textId="77777777" w:rsidR="00C367E0" w:rsidRDefault="00C367E0" w:rsidP="00C367E0">
            <w:pPr>
              <w:widowControl w:val="0"/>
              <w:spacing w:line="240" w:lineRule="auto"/>
              <w:jc w:val="both"/>
            </w:pPr>
            <w:proofErr w:type="gramStart"/>
            <w:r>
              <w:t>win32u.dll!NtUserGetAsyncKeyState</w:t>
            </w:r>
            <w:proofErr w:type="gramEnd"/>
            <w:r>
              <w:t>+0x14</w:t>
            </w:r>
          </w:p>
          <w:p w14:paraId="742557A3" w14:textId="77777777" w:rsidR="00C367E0" w:rsidRDefault="00C367E0" w:rsidP="00C367E0">
            <w:pPr>
              <w:widowControl w:val="0"/>
              <w:spacing w:line="240" w:lineRule="auto"/>
              <w:jc w:val="both"/>
            </w:pPr>
            <w:proofErr w:type="gramStart"/>
            <w:r>
              <w:t>USER32.dll!GetAsyncKeyState</w:t>
            </w:r>
            <w:proofErr w:type="gramEnd"/>
            <w:r>
              <w:t>+0xbd</w:t>
            </w:r>
          </w:p>
          <w:p w14:paraId="579FFD54" w14:textId="77777777" w:rsidR="00C367E0" w:rsidRDefault="00C367E0" w:rsidP="00C367E0">
            <w:pPr>
              <w:widowControl w:val="0"/>
              <w:spacing w:line="240" w:lineRule="auto"/>
              <w:jc w:val="both"/>
            </w:pPr>
            <w:r>
              <w:t>lab4.exe+0x12eb</w:t>
            </w:r>
          </w:p>
          <w:p w14:paraId="2FC655C2" w14:textId="77777777" w:rsidR="00C367E0" w:rsidRDefault="00C367E0" w:rsidP="00C367E0">
            <w:pPr>
              <w:widowControl w:val="0"/>
              <w:spacing w:line="240" w:lineRule="auto"/>
              <w:jc w:val="both"/>
            </w:pPr>
            <w:r>
              <w:t>lab4.exe+0x2e20</w:t>
            </w:r>
          </w:p>
          <w:p w14:paraId="66D4CFF0" w14:textId="77777777" w:rsidR="00C367E0" w:rsidRDefault="00C367E0" w:rsidP="00C367E0">
            <w:pPr>
              <w:widowControl w:val="0"/>
              <w:spacing w:line="240" w:lineRule="auto"/>
              <w:jc w:val="both"/>
            </w:pPr>
            <w:proofErr w:type="gramStart"/>
            <w:r>
              <w:t>KERNEL32.DLL!BaseThreadInitThunk</w:t>
            </w:r>
            <w:proofErr w:type="gramEnd"/>
            <w:r>
              <w:t>+0x14</w:t>
            </w:r>
          </w:p>
          <w:p w14:paraId="2DDB6C1A" w14:textId="0D3A0993" w:rsidR="00696520" w:rsidRDefault="00C367E0" w:rsidP="00C367E0">
            <w:pPr>
              <w:widowControl w:val="0"/>
              <w:spacing w:line="240" w:lineRule="auto"/>
              <w:jc w:val="both"/>
            </w:pPr>
            <w:proofErr w:type="gramStart"/>
            <w:r>
              <w:t>ntdll.dll!RtlUserThreadStart</w:t>
            </w:r>
            <w:proofErr w:type="gramEnd"/>
            <w:r>
              <w:t>+0x21</w:t>
            </w:r>
          </w:p>
        </w:tc>
      </w:tr>
    </w:tbl>
    <w:p w14:paraId="0045F44D" w14:textId="77777777" w:rsidR="00696520" w:rsidRDefault="00696520" w:rsidP="00D567A2">
      <w:pPr>
        <w:jc w:val="both"/>
      </w:pPr>
    </w:p>
    <w:p w14:paraId="16B9D0D1" w14:textId="77777777" w:rsidR="00696520" w:rsidRDefault="00000000" w:rsidP="00D567A2">
      <w:pPr>
        <w:numPr>
          <w:ilvl w:val="0"/>
          <w:numId w:val="3"/>
        </w:numPr>
        <w:jc w:val="both"/>
      </w:pPr>
      <w:r>
        <w:t xml:space="preserve">Go to the Strings Tab and use “Find” to look for “log.txt” strings in the Image </w:t>
      </w:r>
      <w:proofErr w:type="gramStart"/>
      <w:r>
        <w:t>and also</w:t>
      </w:r>
      <w:proofErr w:type="gramEnd"/>
      <w:r>
        <w:t xml:space="preserve"> in Memory. </w:t>
      </w:r>
    </w:p>
    <w:p w14:paraId="3BF5B1CF" w14:textId="0DFF2DEE" w:rsidR="00696520" w:rsidRDefault="00000000" w:rsidP="00D567A2">
      <w:pPr>
        <w:jc w:val="both"/>
      </w:pPr>
      <w:r>
        <w:t xml:space="preserve">You can also save all the strings in a text file to investigate later. However, we have already investigated the strings in this program in lab3. </w:t>
      </w:r>
    </w:p>
    <w:p w14:paraId="5BB31D0D" w14:textId="77777777" w:rsidR="00696520" w:rsidRDefault="00000000" w:rsidP="00D567A2">
      <w:pPr>
        <w:numPr>
          <w:ilvl w:val="0"/>
          <w:numId w:val="3"/>
        </w:numPr>
        <w:jc w:val="both"/>
      </w:pPr>
      <w:r>
        <w:t>Add Lower Pane with Handles view and write down the “File” handles the keylogger possesses.</w:t>
      </w:r>
    </w:p>
    <w:p w14:paraId="1D9CCCF1" w14:textId="77777777" w:rsidR="00901D77" w:rsidRDefault="00901D77" w:rsidP="00D567A2">
      <w:pPr>
        <w:ind w:left="720"/>
        <w:jc w:val="both"/>
      </w:pPr>
    </w:p>
    <w:p w14:paraId="71BE94C1" w14:textId="77777777" w:rsidR="00901D77" w:rsidRDefault="00901D77" w:rsidP="00D567A2">
      <w:pPr>
        <w:ind w:left="720"/>
        <w:jc w:val="both"/>
      </w:pPr>
    </w:p>
    <w:p w14:paraId="1FF44897" w14:textId="77777777" w:rsidR="00901D77" w:rsidRDefault="00901D77" w:rsidP="00901D77">
      <w:pPr>
        <w:ind w:left="720"/>
      </w:pPr>
    </w:p>
    <w:p w14:paraId="62777FB5" w14:textId="77777777" w:rsidR="00901D77" w:rsidRDefault="00901D77" w:rsidP="00901D77">
      <w:pPr>
        <w:ind w:left="720"/>
      </w:pPr>
    </w:p>
    <w:tbl>
      <w:tblPr>
        <w:tblStyle w:val="af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696520" w14:paraId="0378C899" w14:textId="77777777">
        <w:trPr>
          <w:trHeight w:val="270"/>
        </w:trPr>
        <w:tc>
          <w:tcPr>
            <w:tcW w:w="9029" w:type="dxa"/>
            <w:shd w:val="clear" w:color="auto" w:fill="999999"/>
            <w:tcMar>
              <w:top w:w="100" w:type="dxa"/>
              <w:left w:w="100" w:type="dxa"/>
              <w:bottom w:w="100" w:type="dxa"/>
              <w:right w:w="100" w:type="dxa"/>
            </w:tcMar>
          </w:tcPr>
          <w:p w14:paraId="016E672D" w14:textId="77777777" w:rsidR="00696520" w:rsidRDefault="00000000">
            <w:pPr>
              <w:widowControl w:val="0"/>
              <w:spacing w:line="240" w:lineRule="auto"/>
            </w:pPr>
            <w:r>
              <w:t>File Handles</w:t>
            </w:r>
          </w:p>
        </w:tc>
      </w:tr>
      <w:tr w:rsidR="00696520" w14:paraId="5CEB128F" w14:textId="77777777">
        <w:trPr>
          <w:trHeight w:val="1182"/>
        </w:trPr>
        <w:tc>
          <w:tcPr>
            <w:tcW w:w="9029" w:type="dxa"/>
            <w:shd w:val="clear" w:color="auto" w:fill="auto"/>
            <w:tcMar>
              <w:top w:w="100" w:type="dxa"/>
              <w:left w:w="100" w:type="dxa"/>
              <w:bottom w:w="100" w:type="dxa"/>
              <w:right w:w="100" w:type="dxa"/>
            </w:tcMar>
          </w:tcPr>
          <w:p w14:paraId="4BB43F3E" w14:textId="0548F6BF" w:rsidR="00696520" w:rsidRDefault="00C367E0">
            <w:pPr>
              <w:widowControl w:val="0"/>
              <w:spacing w:line="240" w:lineRule="auto"/>
            </w:pPr>
            <w:r w:rsidRPr="00C367E0">
              <w:t>C:\Users\student\Desktop</w:t>
            </w:r>
          </w:p>
        </w:tc>
      </w:tr>
    </w:tbl>
    <w:p w14:paraId="4133DB28" w14:textId="77777777" w:rsidR="00696520" w:rsidRDefault="00696520"/>
    <w:p w14:paraId="7D6B53E3" w14:textId="77777777" w:rsidR="00696520" w:rsidRDefault="00000000">
      <w:pPr>
        <w:numPr>
          <w:ilvl w:val="0"/>
          <w:numId w:val="3"/>
        </w:numPr>
      </w:pPr>
      <w:r>
        <w:t xml:space="preserve">Execute Process </w:t>
      </w:r>
      <w:proofErr w:type="gramStart"/>
      <w:r>
        <w:t>Monitor(</w:t>
      </w:r>
      <w:proofErr w:type="gramEnd"/>
      <w:r>
        <w:t xml:space="preserve">ProcMon.exe” to try and find more information about this process. </w:t>
      </w:r>
    </w:p>
    <w:p w14:paraId="197E1AD0" w14:textId="77777777" w:rsidR="00696520" w:rsidRDefault="00000000">
      <w:pPr>
        <w:numPr>
          <w:ilvl w:val="0"/>
          <w:numId w:val="3"/>
        </w:numPr>
      </w:pPr>
      <w:r>
        <w:t xml:space="preserve">To start with, make sure you change the column views and the filters to the initial state. </w:t>
      </w:r>
    </w:p>
    <w:p w14:paraId="15D74E0B" w14:textId="77777777" w:rsidR="00696520" w:rsidRDefault="00000000">
      <w:pPr>
        <w:numPr>
          <w:ilvl w:val="0"/>
          <w:numId w:val="3"/>
        </w:numPr>
      </w:pPr>
      <w:r>
        <w:t>Enable showing Registry, File system, Network and Process events by pressing all their buttons. Make sure all of them are in highlighted mode.</w:t>
      </w:r>
    </w:p>
    <w:p w14:paraId="7FD9C379" w14:textId="77777777" w:rsidR="00696520" w:rsidRDefault="00000000">
      <w:pPr>
        <w:numPr>
          <w:ilvl w:val="0"/>
          <w:numId w:val="3"/>
        </w:numPr>
      </w:pPr>
      <w:r>
        <w:t xml:space="preserve">Before proceeding with creating relevant filters, make sure to remove the filters you created for the previous exercise. </w:t>
      </w:r>
    </w:p>
    <w:p w14:paraId="602D0419" w14:textId="77777777" w:rsidR="00696520" w:rsidRDefault="00000000">
      <w:pPr>
        <w:numPr>
          <w:ilvl w:val="0"/>
          <w:numId w:val="3"/>
        </w:numPr>
      </w:pPr>
      <w:r>
        <w:t xml:space="preserve">We need to create a filter to only show the behaviour of the malware sample. The process name for a program is </w:t>
      </w:r>
      <w:proofErr w:type="gramStart"/>
      <w:r>
        <w:t>similar to</w:t>
      </w:r>
      <w:proofErr w:type="gramEnd"/>
      <w:r>
        <w:t xml:space="preserve"> its module’s file name. To do so, create and add a relevant filter for “Process Name”.</w:t>
      </w:r>
    </w:p>
    <w:p w14:paraId="3A0318C3" w14:textId="77777777" w:rsidR="00696520" w:rsidRDefault="00000000">
      <w:r>
        <w:rPr>
          <w:noProof/>
        </w:rPr>
        <w:lastRenderedPageBreak/>
        <w:drawing>
          <wp:inline distT="114300" distB="114300" distL="114300" distR="114300" wp14:anchorId="24EB12FE" wp14:editId="69445BFC">
            <wp:extent cx="5731200" cy="4292600"/>
            <wp:effectExtent l="0" t="0" r="0" b="0"/>
            <wp:docPr id="106230385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3"/>
                    <a:srcRect/>
                    <a:stretch>
                      <a:fillRect/>
                    </a:stretch>
                  </pic:blipFill>
                  <pic:spPr>
                    <a:xfrm>
                      <a:off x="0" y="0"/>
                      <a:ext cx="5731200" cy="4292600"/>
                    </a:xfrm>
                    <a:prstGeom prst="rect">
                      <a:avLst/>
                    </a:prstGeom>
                    <a:ln/>
                  </pic:spPr>
                </pic:pic>
              </a:graphicData>
            </a:graphic>
          </wp:inline>
        </w:drawing>
      </w:r>
    </w:p>
    <w:p w14:paraId="23D9B6FA" w14:textId="77777777" w:rsidR="00696520" w:rsidRDefault="00696520"/>
    <w:p w14:paraId="724D48E5" w14:textId="77777777" w:rsidR="00696520" w:rsidRDefault="00000000" w:rsidP="00D567A2">
      <w:pPr>
        <w:jc w:val="both"/>
      </w:pPr>
      <w:r>
        <w:t>By creating the right filter, you should see a few events happening in the same sequence over and over. These events show the logging of the captured keystrokes in the log file. Write down the sequence of Operation values below.</w:t>
      </w:r>
    </w:p>
    <w:p w14:paraId="33E7AEE3" w14:textId="77777777" w:rsidR="00197BD2" w:rsidRDefault="00197BD2" w:rsidP="00D567A2">
      <w:pPr>
        <w:jc w:val="both"/>
      </w:pPr>
    </w:p>
    <w:tbl>
      <w:tblPr>
        <w:tblStyle w:val="af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696520" w14:paraId="01C9BBD3" w14:textId="77777777">
        <w:tc>
          <w:tcPr>
            <w:tcW w:w="9029" w:type="dxa"/>
            <w:shd w:val="clear" w:color="auto" w:fill="999999"/>
            <w:tcMar>
              <w:top w:w="100" w:type="dxa"/>
              <w:left w:w="100" w:type="dxa"/>
              <w:bottom w:w="100" w:type="dxa"/>
              <w:right w:w="100" w:type="dxa"/>
            </w:tcMar>
          </w:tcPr>
          <w:p w14:paraId="19F25C40" w14:textId="77777777" w:rsidR="00696520" w:rsidRDefault="00000000" w:rsidP="00D567A2">
            <w:pPr>
              <w:widowControl w:val="0"/>
              <w:pBdr>
                <w:top w:val="nil"/>
                <w:left w:val="nil"/>
                <w:bottom w:val="nil"/>
                <w:right w:val="nil"/>
                <w:between w:val="nil"/>
              </w:pBdr>
              <w:spacing w:line="240" w:lineRule="auto"/>
              <w:jc w:val="both"/>
            </w:pPr>
            <w:r>
              <w:t xml:space="preserve">Keylogger processes results in the following Operations </w:t>
            </w:r>
          </w:p>
        </w:tc>
      </w:tr>
      <w:tr w:rsidR="00696520" w14:paraId="6A96777A" w14:textId="77777777">
        <w:tc>
          <w:tcPr>
            <w:tcW w:w="9029" w:type="dxa"/>
            <w:shd w:val="clear" w:color="auto" w:fill="auto"/>
            <w:tcMar>
              <w:top w:w="100" w:type="dxa"/>
              <w:left w:w="100" w:type="dxa"/>
              <w:bottom w:w="100" w:type="dxa"/>
              <w:right w:w="100" w:type="dxa"/>
            </w:tcMar>
          </w:tcPr>
          <w:p w14:paraId="33374673" w14:textId="01FC5FC3" w:rsidR="00696520" w:rsidRDefault="004E7D25" w:rsidP="00D567A2">
            <w:pPr>
              <w:widowControl w:val="0"/>
              <w:pBdr>
                <w:top w:val="nil"/>
                <w:left w:val="nil"/>
                <w:bottom w:val="nil"/>
                <w:right w:val="nil"/>
                <w:between w:val="nil"/>
              </w:pBdr>
              <w:spacing w:line="240" w:lineRule="auto"/>
              <w:jc w:val="both"/>
            </w:pPr>
            <w:r>
              <w:t xml:space="preserve">Create file, </w:t>
            </w:r>
            <w:proofErr w:type="spellStart"/>
            <w:r>
              <w:t>QueryStandardInformationFile</w:t>
            </w:r>
            <w:proofErr w:type="spellEnd"/>
            <w:r>
              <w:t xml:space="preserve">, </w:t>
            </w:r>
            <w:proofErr w:type="spellStart"/>
            <w:r>
              <w:t>QueryStandardInformationFile</w:t>
            </w:r>
            <w:proofErr w:type="spellEnd"/>
            <w:r>
              <w:t xml:space="preserve">, </w:t>
            </w:r>
            <w:proofErr w:type="spellStart"/>
            <w:r>
              <w:t>WriteFile</w:t>
            </w:r>
            <w:proofErr w:type="spellEnd"/>
            <w:r>
              <w:t xml:space="preserve">, CloseFile </w:t>
            </w:r>
          </w:p>
        </w:tc>
      </w:tr>
    </w:tbl>
    <w:p w14:paraId="29728207" w14:textId="77777777" w:rsidR="00696520" w:rsidRDefault="00696520" w:rsidP="00D567A2">
      <w:pPr>
        <w:jc w:val="both"/>
      </w:pPr>
    </w:p>
    <w:p w14:paraId="28F2FFF1" w14:textId="77777777" w:rsidR="00696520" w:rsidRDefault="00000000" w:rsidP="00D567A2">
      <w:pPr>
        <w:numPr>
          <w:ilvl w:val="0"/>
          <w:numId w:val="3"/>
        </w:numPr>
        <w:jc w:val="both"/>
      </w:pPr>
      <w:r>
        <w:t xml:space="preserve">Now your job is done with the </w:t>
      </w:r>
      <w:proofErr w:type="gramStart"/>
      <w:r>
        <w:t>analysis</w:t>
      </w:r>
      <w:proofErr w:type="gramEnd"/>
      <w:r>
        <w:t xml:space="preserve"> and you have to clean the machine. To terminate the keylogger process, right-click on the process name on </w:t>
      </w:r>
      <w:proofErr w:type="spellStart"/>
      <w:r>
        <w:t>ProcExp</w:t>
      </w:r>
      <w:proofErr w:type="spellEnd"/>
      <w:r>
        <w:t xml:space="preserve"> and choose Kill Process.</w:t>
      </w:r>
    </w:p>
    <w:p w14:paraId="0D517946" w14:textId="77777777" w:rsidR="00696520" w:rsidRDefault="00000000" w:rsidP="00D567A2">
      <w:pPr>
        <w:numPr>
          <w:ilvl w:val="0"/>
          <w:numId w:val="3"/>
        </w:numPr>
        <w:jc w:val="both"/>
      </w:pPr>
      <w:r>
        <w:t>Delete the log file from Desktop.</w:t>
      </w:r>
    </w:p>
    <w:p w14:paraId="0A288091" w14:textId="77777777" w:rsidR="00901D77" w:rsidRPr="00901D77" w:rsidRDefault="00901D77" w:rsidP="00D567A2">
      <w:pPr>
        <w:jc w:val="both"/>
      </w:pPr>
    </w:p>
    <w:p w14:paraId="09A6392A" w14:textId="77777777" w:rsidR="00696520" w:rsidRDefault="00000000">
      <w:pPr>
        <w:widowControl w:val="0"/>
        <w:pBdr>
          <w:top w:val="nil"/>
          <w:left w:val="nil"/>
          <w:bottom w:val="nil"/>
          <w:right w:val="nil"/>
          <w:between w:val="nil"/>
        </w:pBdr>
        <w:spacing w:line="240" w:lineRule="auto"/>
        <w:ind w:left="3600" w:right="252" w:firstLine="720"/>
        <w:rPr>
          <w:b/>
          <w:color w:val="000000"/>
        </w:rPr>
      </w:pPr>
      <w:r>
        <w:rPr>
          <w:i/>
          <w:color w:val="000000"/>
        </w:rPr>
        <w:t>End of Lab</w:t>
      </w:r>
    </w:p>
    <w:p w14:paraId="48EBC5B7" w14:textId="77777777" w:rsidR="00696520" w:rsidRDefault="00696520"/>
    <w:sectPr w:rsidR="00696520">
      <w:headerReference w:type="default" r:id="rId34"/>
      <w:footerReference w:type="default" r:id="rId35"/>
      <w:pgSz w:w="1191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349852" w14:textId="77777777" w:rsidR="00C41546" w:rsidRDefault="00C41546">
      <w:pPr>
        <w:spacing w:line="240" w:lineRule="auto"/>
      </w:pPr>
      <w:r>
        <w:separator/>
      </w:r>
    </w:p>
  </w:endnote>
  <w:endnote w:type="continuationSeparator" w:id="0">
    <w:p w14:paraId="423247AF" w14:textId="77777777" w:rsidR="00C41546" w:rsidRDefault="00C415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C2D15" w14:textId="77777777" w:rsidR="00696520" w:rsidRDefault="00000000">
    <w:pPr>
      <w:pBdr>
        <w:top w:val="nil"/>
        <w:left w:val="nil"/>
        <w:bottom w:val="nil"/>
        <w:right w:val="nil"/>
        <w:between w:val="nil"/>
      </w:pBdr>
      <w:tabs>
        <w:tab w:val="center" w:pos="4513"/>
        <w:tab w:val="right" w:pos="9026"/>
      </w:tabs>
      <w:spacing w:line="240" w:lineRule="auto"/>
      <w:rPr>
        <w:color w:val="000000"/>
      </w:rPr>
    </w:pPr>
    <w:r>
      <w:rPr>
        <w:noProof/>
      </w:rPr>
      <mc:AlternateContent>
        <mc:Choice Requires="wps">
          <w:drawing>
            <wp:anchor distT="0" distB="0" distL="0" distR="0" simplePos="0" relativeHeight="251658240" behindDoc="0" locked="0" layoutInCell="1" hidden="0" allowOverlap="1" wp14:anchorId="1B09D799" wp14:editId="63A0BC6E">
              <wp:simplePos x="0" y="0"/>
              <wp:positionH relativeFrom="column">
                <wp:posOffset>0</wp:posOffset>
              </wp:positionH>
              <wp:positionV relativeFrom="paragraph">
                <wp:posOffset>9931400</wp:posOffset>
              </wp:positionV>
              <wp:extent cx="476250" cy="339090"/>
              <wp:effectExtent l="0" t="0" r="0" b="0"/>
              <wp:wrapSquare wrapText="bothSides" distT="0" distB="0" distL="0" distR="0"/>
              <wp:docPr id="1062303836" name="Rectangle 1062303836"/>
              <wp:cNvGraphicFramePr/>
              <a:graphic xmlns:a="http://schemas.openxmlformats.org/drawingml/2006/main">
                <a:graphicData uri="http://schemas.microsoft.com/office/word/2010/wordprocessingShape">
                  <wps:wsp>
                    <wps:cNvSpPr/>
                    <wps:spPr>
                      <a:xfrm>
                        <a:off x="5117400" y="3619980"/>
                        <a:ext cx="457200" cy="320040"/>
                      </a:xfrm>
                      <a:prstGeom prst="rect">
                        <a:avLst/>
                      </a:prstGeom>
                      <a:solidFill>
                        <a:srgbClr val="7F7F7F"/>
                      </a:solidFill>
                      <a:ln>
                        <a:noFill/>
                      </a:ln>
                    </wps:spPr>
                    <wps:txbx>
                      <w:txbxContent>
                        <w:p w14:paraId="1019D045" w14:textId="77777777" w:rsidR="00696520" w:rsidRDefault="00000000">
                          <w:pPr>
                            <w:spacing w:line="275" w:lineRule="auto"/>
                            <w:jc w:val="right"/>
                            <w:textDirection w:val="btLr"/>
                          </w:pPr>
                          <w:r>
                            <w:rPr>
                              <w:color w:val="FFFFFF"/>
                              <w:sz w:val="28"/>
                            </w:rPr>
                            <w:t>PAGE   \* MERGEFORMAT2</w:t>
                          </w:r>
                        </w:p>
                      </w:txbxContent>
                    </wps:txbx>
                    <wps:bodyPr spcFirstLastPara="1" wrap="square" lIns="91425" tIns="45700" rIns="91425" bIns="45700" anchor="b" anchorCtr="0">
                      <a:noAutofit/>
                    </wps:bodyPr>
                  </wps:wsp>
                </a:graphicData>
              </a:graphic>
            </wp:anchor>
          </w:drawing>
        </mc:Choice>
        <mc:Fallback>
          <w:pict>
            <v:rect w14:anchorId="1B09D799" id="Rectangle 1062303836" o:spid="_x0000_s1066" style="position:absolute;margin-left:0;margin-top:782pt;width:37.5pt;height:26.7pt;z-index:251658240;visibility:visible;mso-wrap-style:square;mso-wrap-distance-left:0;mso-wrap-distance-top:0;mso-wrap-distance-right:0;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" fillcolor="#7f7f7f" stroked="f">
              <v:textbox inset="2.53958mm,1.2694mm,2.53958mm,1.2694mm">
                <w:txbxContent>
                  <w:p w14:paraId="1019D045" w14:textId="77777777" w:rsidR="00696520" w:rsidRDefault="00000000">
                    <w:pPr>
                      <w:spacing w:line="275" w:lineRule="auto"/>
                      <w:jc w:val="right"/>
                      <w:textDirection w:val="btLr"/>
                    </w:pPr>
                    <w:r>
                      <w:rPr>
                        <w:color w:val="FFFFFF"/>
                        <w:sz w:val="28"/>
                      </w:rPr>
                      <w:t>PAGE   \* MERGEFORMAT2</w:t>
                    </w:r>
                  </w:p>
                </w:txbxContent>
              </v:textbox>
              <w10:wrap type="square"/>
            </v:rect>
          </w:pict>
        </mc:Fallback>
      </mc:AlternateContent>
    </w:r>
    <w:r>
      <w:rPr>
        <w:noProof/>
      </w:rPr>
      <mc:AlternateContent>
        <mc:Choice Requires="wpg">
          <w:drawing>
            <wp:anchor distT="0" distB="0" distL="0" distR="0" simplePos="0" relativeHeight="251659264" behindDoc="0" locked="0" layoutInCell="1" hidden="0" allowOverlap="1" wp14:anchorId="2869BC7A" wp14:editId="7B70591A">
              <wp:simplePos x="0" y="0"/>
              <wp:positionH relativeFrom="column">
                <wp:posOffset>0</wp:posOffset>
              </wp:positionH>
              <wp:positionV relativeFrom="paragraph">
                <wp:posOffset>9956800</wp:posOffset>
              </wp:positionV>
              <wp:extent cx="5943600" cy="320040"/>
              <wp:effectExtent l="0" t="0" r="0" b="0"/>
              <wp:wrapSquare wrapText="bothSides" distT="0" distB="0" distL="0" distR="0"/>
              <wp:docPr id="1062303835" name="Group 1062303835"/>
              <wp:cNvGraphicFramePr/>
              <a:graphic xmlns:a="http://schemas.openxmlformats.org/drawingml/2006/main">
                <a:graphicData uri="http://schemas.microsoft.com/office/word/2010/wordprocessingGroup">
                  <wpg:wgp>
                    <wpg:cNvGrpSpPr/>
                    <wpg:grpSpPr>
                      <a:xfrm>
                        <a:off x="0" y="0"/>
                        <a:ext cx="5943600" cy="320040"/>
                        <a:chOff x="2374200" y="3591475"/>
                        <a:chExt cx="5943600" cy="348550"/>
                      </a:xfrm>
                    </wpg:grpSpPr>
                    <wpg:grpSp>
                      <wpg:cNvPr id="1405447475" name="Group 1405447475"/>
                      <wpg:cNvGrpSpPr/>
                      <wpg:grpSpPr>
                        <a:xfrm>
                          <a:off x="2374200" y="3619980"/>
                          <a:ext cx="5943600" cy="320040"/>
                          <a:chOff x="2374200" y="3591475"/>
                          <a:chExt cx="5943600" cy="348550"/>
                        </a:xfrm>
                      </wpg:grpSpPr>
                      <wps:wsp>
                        <wps:cNvPr id="649452601" name="Rectangle 649452601"/>
                        <wps:cNvSpPr/>
                        <wps:spPr>
                          <a:xfrm>
                            <a:off x="2374200" y="3591475"/>
                            <a:ext cx="5943600" cy="348550"/>
                          </a:xfrm>
                          <a:prstGeom prst="rect">
                            <a:avLst/>
                          </a:prstGeom>
                          <a:noFill/>
                          <a:ln>
                            <a:noFill/>
                          </a:ln>
                        </wps:spPr>
                        <wps:txbx>
                          <w:txbxContent>
                            <w:p w14:paraId="443D5C3A" w14:textId="77777777" w:rsidR="00696520" w:rsidRDefault="00696520">
                              <w:pPr>
                                <w:spacing w:line="240" w:lineRule="auto"/>
                                <w:textDirection w:val="btLr"/>
                              </w:pPr>
                            </w:p>
                          </w:txbxContent>
                        </wps:txbx>
                        <wps:bodyPr spcFirstLastPara="1" wrap="square" lIns="91425" tIns="91425" rIns="91425" bIns="91425" anchor="ctr" anchorCtr="0">
                          <a:noAutofit/>
                        </wps:bodyPr>
                      </wps:wsp>
                      <wpg:grpSp>
                        <wpg:cNvPr id="133618220" name="Group 133618220"/>
                        <wpg:cNvGrpSpPr/>
                        <wpg:grpSpPr>
                          <a:xfrm>
                            <a:off x="2374200" y="3619980"/>
                            <a:ext cx="5943600" cy="320040"/>
                            <a:chOff x="0" y="0"/>
                            <a:chExt cx="5962650" cy="323851"/>
                          </a:xfrm>
                        </wpg:grpSpPr>
                        <wps:wsp>
                          <wps:cNvPr id="314210832" name="Rectangle 314210832"/>
                          <wps:cNvSpPr/>
                          <wps:spPr>
                            <a:xfrm>
                              <a:off x="0" y="0"/>
                              <a:ext cx="5962650" cy="323850"/>
                            </a:xfrm>
                            <a:prstGeom prst="rect">
                              <a:avLst/>
                            </a:prstGeom>
                            <a:noFill/>
                            <a:ln>
                              <a:noFill/>
                            </a:ln>
                          </wps:spPr>
                          <wps:txbx>
                            <w:txbxContent>
                              <w:p w14:paraId="27565450" w14:textId="77777777" w:rsidR="00696520" w:rsidRDefault="00696520">
                                <w:pPr>
                                  <w:spacing w:line="240" w:lineRule="auto"/>
                                  <w:textDirection w:val="btLr"/>
                                </w:pPr>
                              </w:p>
                            </w:txbxContent>
                          </wps:txbx>
                          <wps:bodyPr spcFirstLastPara="1" wrap="square" lIns="91425" tIns="91425" rIns="91425" bIns="91425" anchor="ctr" anchorCtr="0">
                            <a:noAutofit/>
                          </wps:bodyPr>
                        </wps:wsp>
                        <wps:wsp>
                          <wps:cNvPr id="1855937733" name="Rectangle 1855937733"/>
                          <wps:cNvSpPr/>
                          <wps:spPr>
                            <a:xfrm>
                              <a:off x="19050" y="0"/>
                              <a:ext cx="5943600" cy="18826"/>
                            </a:xfrm>
                            <a:prstGeom prst="rect">
                              <a:avLst/>
                            </a:prstGeom>
                            <a:solidFill>
                              <a:srgbClr val="7F7F7F"/>
                            </a:solidFill>
                            <a:ln>
                              <a:noFill/>
                            </a:ln>
                          </wps:spPr>
                          <wps:txbx>
                            <w:txbxContent>
                              <w:p w14:paraId="6B5B28E5" w14:textId="77777777" w:rsidR="00696520" w:rsidRDefault="00696520">
                                <w:pPr>
                                  <w:spacing w:line="240" w:lineRule="auto"/>
                                  <w:textDirection w:val="btLr"/>
                                </w:pPr>
                              </w:p>
                            </w:txbxContent>
                          </wps:txbx>
                          <wps:bodyPr spcFirstLastPara="1" wrap="square" lIns="91425" tIns="91425" rIns="91425" bIns="91425" anchor="ctr" anchorCtr="0">
                            <a:noAutofit/>
                          </wps:bodyPr>
                        </wps:wsp>
                        <wps:wsp>
                          <wps:cNvPr id="1403056192" name="Rectangle 1403056192"/>
                          <wps:cNvSpPr/>
                          <wps:spPr>
                            <a:xfrm>
                              <a:off x="0" y="66676"/>
                              <a:ext cx="5943600" cy="257175"/>
                            </a:xfrm>
                            <a:prstGeom prst="rect">
                              <a:avLst/>
                            </a:prstGeom>
                            <a:noFill/>
                            <a:ln>
                              <a:noFill/>
                            </a:ln>
                          </wps:spPr>
                          <wps:txbx>
                            <w:txbxContent>
                              <w:p w14:paraId="6D5C0CD1" w14:textId="77777777" w:rsidR="00696520" w:rsidRDefault="00000000">
                                <w:pPr>
                                  <w:spacing w:line="275" w:lineRule="auto"/>
                                  <w:jc w:val="right"/>
                                  <w:textDirection w:val="btLr"/>
                                </w:pPr>
                                <w:r>
                                  <w:rPr>
                                    <w:color w:val="7F7F7F"/>
                                  </w:rPr>
                                  <w:t>COS20030</w:t>
                                </w:r>
                              </w:p>
                              <w:p w14:paraId="7F64A1C3" w14:textId="77777777" w:rsidR="00696520" w:rsidRDefault="00696520">
                                <w:pPr>
                                  <w:spacing w:line="275" w:lineRule="auto"/>
                                  <w:jc w:val="right"/>
                                  <w:textDirection w:val="btLr"/>
                                </w:pPr>
                              </w:p>
                            </w:txbxContent>
                          </wps:txbx>
                          <wps:bodyPr spcFirstLastPara="1" wrap="square" lIns="91425" tIns="45700" rIns="91425" bIns="0" anchor="b" anchorCtr="0">
                            <a:noAutofit/>
                          </wps:bodyPr>
                        </wps:wsp>
                      </wpg:grpSp>
                    </wpg:grpSp>
                  </wpg:wgp>
                </a:graphicData>
              </a:graphic>
            </wp:anchor>
          </w:drawing>
        </mc:Choice>
        <mc:Fallback>
          <w:pict>
            <v:group w14:anchorId="2869BC7A" id="Group 1062303835" o:spid="_x0000_s1067" style="position:absolute;margin-left:0;margin-top:784pt;width:468pt;height:25.2pt;z-index:251659264;mso-wrap-distance-left:0;mso-wrap-distance-right:0;mso-position-horizontal-relative:text;mso-position-vertical-relative:text" coordorigin="23742,35914" coordsize="59436,3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">
              <v:group id="Group 1405447475" o:spid="_x0000_s1068" style="position:absolute;left:23742;top:36199;width:59436;height:3201" coordorigin="23742,35914" coordsize="59436,3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">
                <v:rect id="Rectangle 649452601" o:spid="_x0000_s1069" style="position:absolute;left:23742;top:35914;width:59436;height:3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" filled="f" stroked="f">
                  <v:textbox inset="2.53958mm,2.53958mm,2.53958mm,2.53958mm">
                    <w:txbxContent>
                      <w:p w14:paraId="443D5C3A" w14:textId="77777777" w:rsidR="00696520" w:rsidRDefault="00696520">
                        <w:pPr>
                          <w:spacing w:line="240" w:lineRule="auto"/>
                          <w:textDirection w:val="btLr"/>
                        </w:pPr>
                      </w:p>
                    </w:txbxContent>
                  </v:textbox>
                </v:rect>
                <v:group id="Group 133618220" o:spid="_x0000_s1070" style="position:absolute;left:23742;top:36199;width:59436;height:3201" coordsize="59626,3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">
                  <v:rect id="Rectangle 314210832" o:spid="_x0000_s1071" style="position:absolute;width:59626;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" filled="f" stroked="f">
                    <v:textbox inset="2.53958mm,2.53958mm,2.53958mm,2.53958mm">
                      <w:txbxContent>
                        <w:p w14:paraId="27565450" w14:textId="77777777" w:rsidR="00696520" w:rsidRDefault="00696520">
                          <w:pPr>
                            <w:spacing w:line="240" w:lineRule="auto"/>
                            <w:textDirection w:val="btLr"/>
                          </w:pPr>
                        </w:p>
                      </w:txbxContent>
                    </v:textbox>
                  </v:rect>
                  <v:rect id="Rectangle 1855937733" o:spid="_x0000_s1072"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" fillcolor="#7f7f7f" stroked="f">
                    <v:textbox inset="2.53958mm,2.53958mm,2.53958mm,2.53958mm">
                      <w:txbxContent>
                        <w:p w14:paraId="6B5B28E5" w14:textId="77777777" w:rsidR="00696520" w:rsidRDefault="00696520">
                          <w:pPr>
                            <w:spacing w:line="240" w:lineRule="auto"/>
                            <w:textDirection w:val="btLr"/>
                          </w:pPr>
                        </w:p>
                      </w:txbxContent>
                    </v:textbox>
                  </v:rect>
                  <v:rect id="Rectangle 1403056192" o:spid="_x0000_s1073"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" filled="f" stroked="f">
                    <v:textbox inset="2.53958mm,1.2694mm,2.53958mm,0">
                      <w:txbxContent>
                        <w:p w14:paraId="6D5C0CD1" w14:textId="77777777" w:rsidR="00696520" w:rsidRDefault="00000000">
                          <w:pPr>
                            <w:spacing w:line="275" w:lineRule="auto"/>
                            <w:jc w:val="right"/>
                            <w:textDirection w:val="btLr"/>
                          </w:pPr>
                          <w:r>
                            <w:rPr>
                              <w:color w:val="7F7F7F"/>
                            </w:rPr>
                            <w:t>COS20030</w:t>
                          </w:r>
                        </w:p>
                        <w:p w14:paraId="7F64A1C3" w14:textId="77777777" w:rsidR="00696520" w:rsidRDefault="00696520">
                          <w:pPr>
                            <w:spacing w:line="275" w:lineRule="auto"/>
                            <w:jc w:val="right"/>
                            <w:textDirection w:val="btLr"/>
                          </w:pPr>
                        </w:p>
                      </w:txbxContent>
                    </v:textbox>
                  </v:rect>
                </v:group>
              </v:group>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7E002" w14:textId="77777777" w:rsidR="00C41546" w:rsidRDefault="00C41546">
      <w:pPr>
        <w:spacing w:line="240" w:lineRule="auto"/>
      </w:pPr>
      <w:r>
        <w:separator/>
      </w:r>
    </w:p>
  </w:footnote>
  <w:footnote w:type="continuationSeparator" w:id="0">
    <w:p w14:paraId="4E690375" w14:textId="77777777" w:rsidR="00C41546" w:rsidRDefault="00C415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5EA6B" w14:textId="77777777" w:rsidR="00696520" w:rsidRDefault="006965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D40220"/>
    <w:multiLevelType w:val="multilevel"/>
    <w:tmpl w:val="7E1EBC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C625A15"/>
    <w:multiLevelType w:val="multilevel"/>
    <w:tmpl w:val="3E408D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B1661"/>
    <w:multiLevelType w:val="multilevel"/>
    <w:tmpl w:val="67A472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DDC412A"/>
    <w:multiLevelType w:val="multilevel"/>
    <w:tmpl w:val="33B4C7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FE03FA9"/>
    <w:multiLevelType w:val="multilevel"/>
    <w:tmpl w:val="FCB8CD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84B1799"/>
    <w:multiLevelType w:val="multilevel"/>
    <w:tmpl w:val="08FC00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64643192">
    <w:abstractNumId w:val="1"/>
  </w:num>
  <w:num w:numId="2" w16cid:durableId="591862819">
    <w:abstractNumId w:val="3"/>
  </w:num>
  <w:num w:numId="3" w16cid:durableId="2074501543">
    <w:abstractNumId w:val="2"/>
  </w:num>
  <w:num w:numId="4" w16cid:durableId="1537037953">
    <w:abstractNumId w:val="0"/>
  </w:num>
  <w:num w:numId="5" w16cid:durableId="1731882144">
    <w:abstractNumId w:val="5"/>
  </w:num>
  <w:num w:numId="6" w16cid:durableId="2659668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MDK0sDQ2tzAyMzFX0lEKTi0uzszPAykwqgUAi1EzkSwAAAA="/>
  </w:docVars>
  <w:rsids>
    <w:rsidRoot w:val="00696520"/>
    <w:rsid w:val="00187B86"/>
    <w:rsid w:val="00197BD2"/>
    <w:rsid w:val="002C6F78"/>
    <w:rsid w:val="00313337"/>
    <w:rsid w:val="004B7B6A"/>
    <w:rsid w:val="004E7D25"/>
    <w:rsid w:val="00696520"/>
    <w:rsid w:val="006F2CEF"/>
    <w:rsid w:val="008041A3"/>
    <w:rsid w:val="00901D77"/>
    <w:rsid w:val="00955A27"/>
    <w:rsid w:val="009C76F2"/>
    <w:rsid w:val="009D2B0B"/>
    <w:rsid w:val="00A900D5"/>
    <w:rsid w:val="00C367E0"/>
    <w:rsid w:val="00C41546"/>
    <w:rsid w:val="00D567A2"/>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9F90D"/>
  <w15:docId w15:val="{AF2B07E5-2E49-4729-823A-E454ACAE7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FB8"/>
    <w:pPr>
      <w:keepNext/>
      <w:keepLines/>
      <w:spacing w:before="24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link w:val="Heading6Char"/>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C0BA8"/>
    <w:pPr>
      <w:tabs>
        <w:tab w:val="center" w:pos="4513"/>
        <w:tab w:val="right" w:pos="9026"/>
      </w:tabs>
      <w:spacing w:line="240" w:lineRule="auto"/>
    </w:pPr>
  </w:style>
  <w:style w:type="character" w:customStyle="1" w:styleId="HeaderChar">
    <w:name w:val="Header Char"/>
    <w:basedOn w:val="DefaultParagraphFont"/>
    <w:link w:val="Header"/>
    <w:uiPriority w:val="99"/>
    <w:rsid w:val="00DC0BA8"/>
  </w:style>
  <w:style w:type="paragraph" w:styleId="Footer">
    <w:name w:val="footer"/>
    <w:basedOn w:val="Normal"/>
    <w:link w:val="FooterChar"/>
    <w:uiPriority w:val="99"/>
    <w:unhideWhenUsed/>
    <w:qFormat/>
    <w:rsid w:val="00DC0BA8"/>
    <w:pPr>
      <w:tabs>
        <w:tab w:val="center" w:pos="4513"/>
        <w:tab w:val="right" w:pos="9026"/>
      </w:tabs>
      <w:spacing w:line="240" w:lineRule="auto"/>
    </w:pPr>
  </w:style>
  <w:style w:type="character" w:customStyle="1" w:styleId="FooterChar">
    <w:name w:val="Footer Char"/>
    <w:basedOn w:val="DefaultParagraphFont"/>
    <w:link w:val="Footer"/>
    <w:uiPriority w:val="99"/>
    <w:rsid w:val="00DC0BA8"/>
  </w:style>
  <w:style w:type="paragraph" w:styleId="BodyText">
    <w:name w:val="Body Text"/>
    <w:basedOn w:val="Normal"/>
    <w:link w:val="BodyTextChar"/>
    <w:uiPriority w:val="1"/>
    <w:qFormat/>
    <w:rsid w:val="00DD0826"/>
    <w:pPr>
      <w:widowControl w:val="0"/>
      <w:autoSpaceDE w:val="0"/>
      <w:autoSpaceDN w:val="0"/>
      <w:spacing w:line="240" w:lineRule="auto"/>
    </w:pPr>
    <w:rPr>
      <w:lang w:val="en-US" w:eastAsia="en-US"/>
    </w:rPr>
  </w:style>
  <w:style w:type="character" w:customStyle="1" w:styleId="BodyTextChar">
    <w:name w:val="Body Text Char"/>
    <w:basedOn w:val="DefaultParagraphFont"/>
    <w:link w:val="BodyText"/>
    <w:uiPriority w:val="1"/>
    <w:rsid w:val="00DD0826"/>
    <w:rPr>
      <w:lang w:val="en-US" w:eastAsia="en-US"/>
    </w:rPr>
  </w:style>
  <w:style w:type="character" w:customStyle="1" w:styleId="TitleChar">
    <w:name w:val="Title Char"/>
    <w:basedOn w:val="DefaultParagraphFont"/>
    <w:link w:val="Title"/>
    <w:uiPriority w:val="10"/>
    <w:rsid w:val="00DD0826"/>
    <w:rPr>
      <w:sz w:val="52"/>
      <w:szCs w:val="52"/>
    </w:rPr>
  </w:style>
  <w:style w:type="paragraph" w:styleId="NoSpacing">
    <w:name w:val="No Spacing"/>
    <w:uiPriority w:val="1"/>
    <w:qFormat/>
    <w:rsid w:val="00DD0826"/>
    <w:pPr>
      <w:spacing w:line="240" w:lineRule="auto"/>
    </w:pPr>
    <w:rPr>
      <w:rFonts w:asciiTheme="minorHAnsi" w:eastAsiaTheme="minorHAnsi" w:hAnsiTheme="minorHAnsi" w:cstheme="minorBidi"/>
      <w:color w:val="1F497D" w:themeColor="text2"/>
      <w:sz w:val="20"/>
      <w:szCs w:val="20"/>
      <w:lang w:val="en-US" w:eastAsia="en-US"/>
    </w:rPr>
  </w:style>
  <w:style w:type="paragraph" w:styleId="ListParagraph">
    <w:name w:val="List Paragraph"/>
    <w:basedOn w:val="Normal"/>
    <w:uiPriority w:val="34"/>
    <w:qFormat/>
    <w:rsid w:val="00C92FB8"/>
    <w:pPr>
      <w:widowControl w:val="0"/>
      <w:autoSpaceDE w:val="0"/>
      <w:autoSpaceDN w:val="0"/>
      <w:spacing w:line="240" w:lineRule="auto"/>
      <w:ind w:left="1198" w:hanging="540"/>
    </w:pPr>
    <w:rPr>
      <w:lang w:val="en-US" w:eastAsia="en-US"/>
    </w:rPr>
  </w:style>
  <w:style w:type="character" w:customStyle="1" w:styleId="Heading5Char">
    <w:name w:val="Heading 5 Char"/>
    <w:basedOn w:val="DefaultParagraphFont"/>
    <w:link w:val="Heading5"/>
    <w:uiPriority w:val="9"/>
    <w:rsid w:val="00824D9E"/>
    <w:rPr>
      <w:color w:val="666666"/>
    </w:rPr>
  </w:style>
  <w:style w:type="character" w:customStyle="1" w:styleId="Heading6Char">
    <w:name w:val="Heading 6 Char"/>
    <w:basedOn w:val="DefaultParagraphFont"/>
    <w:link w:val="Heading6"/>
    <w:uiPriority w:val="9"/>
    <w:rsid w:val="00824D9E"/>
    <w:rPr>
      <w:i/>
      <w:color w:val="666666"/>
    </w:rPr>
  </w:style>
  <w:style w:type="character" w:customStyle="1" w:styleId="Heading4Char">
    <w:name w:val="Heading 4 Char"/>
    <w:basedOn w:val="DefaultParagraphFont"/>
    <w:link w:val="Heading4"/>
    <w:uiPriority w:val="9"/>
    <w:rsid w:val="00717FC9"/>
    <w:rPr>
      <w:color w:val="666666"/>
      <w:sz w:val="24"/>
      <w:szCs w:val="24"/>
    </w:r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901D77"/>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B4Q105K+0qS6EcHinEcd799+Ltg==">CgMxLjAyCGguZ2pkZ3hzMg5oLnk1YXZtbG8zMHhjNTIJaC4xZm9iOXRlMgloLjN6bnlzaDcyCWguMmV0OTJwMDIOaC4zcXR5emQ5dmkyNWIyDmguYjBrcDU1OXlwMDBxMg5oLnVsdGpoNTF0aGdoaDIIaC50eWpjd3QyDmguaHIyN2lzcjIzMWExMgloLjNkeTZ2a20yCWguMXQzaDVzZjIJaC40ZDM0b2c4Mg5oLmc2ajVmcnB6Z2djYjINaC5kaXV4NHdjNndiZDIOaC5uMTZ6ZzI1N2ZlZXcyDmguZjlqMDNuM3loMnNtMgloLjJzOGV5bzE4AHIhMTRGVzBIUldMSktpaVQ1OWhUUmJOTWZWdXVRcnU4WEt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ita Zarnegar</dc:creator>
  <cp:lastModifiedBy>MARCO GIACOPPO</cp:lastModifiedBy>
  <cp:revision>2</cp:revision>
  <dcterms:created xsi:type="dcterms:W3CDTF">2024-08-22T01:35:00Z</dcterms:created>
  <dcterms:modified xsi:type="dcterms:W3CDTF">2024-08-22T01:35:00Z</dcterms:modified>
</cp:coreProperties>
</file>